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0CA3D50" w14:textId="77777777" w:rsidR="005A5E70" w:rsidRPr="004767DB" w:rsidRDefault="00D810FC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>
        <w:rPr>
          <w:rFonts w:ascii="TH Sarabun New" w:hAnsi="TH Sarabun New" w:cs="TH Sarabun New"/>
          <w:b/>
          <w:bCs/>
          <w:sz w:val="32"/>
          <w:szCs w:val="32"/>
          <w:cs/>
        </w:rPr>
        <w:t xml:space="preserve">สมุดบันทึกกิจกรรม </w:t>
      </w:r>
    </w:p>
    <w:p w14:paraId="599EED65" w14:textId="77777777" w:rsidR="005A5E70" w:rsidRDefault="005A5E70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4767DB">
        <w:rPr>
          <w:rFonts w:ascii="TH Sarabun New" w:hAnsi="TH Sarabun New" w:cs="TH Sarabun New"/>
          <w:b/>
          <w:bCs/>
          <w:sz w:val="32"/>
          <w:szCs w:val="32"/>
          <w:cs/>
        </w:rPr>
        <w:t>ชุมชนการเรียนรู้ทางวิชาชีพ (</w:t>
      </w:r>
      <w:r w:rsidRPr="004767DB">
        <w:rPr>
          <w:rFonts w:ascii="TH Sarabun New" w:hAnsi="TH Sarabun New" w:cs="TH Sarabun New"/>
          <w:b/>
          <w:bCs/>
          <w:sz w:val="32"/>
          <w:szCs w:val="32"/>
        </w:rPr>
        <w:t>Professional Leaning Community</w:t>
      </w:r>
      <w:r w:rsidRPr="004767DB">
        <w:rPr>
          <w:rFonts w:ascii="TH Sarabun New" w:hAnsi="TH Sarabun New" w:cs="TH Sarabun New"/>
          <w:b/>
          <w:bCs/>
          <w:sz w:val="32"/>
          <w:szCs w:val="32"/>
          <w:cs/>
        </w:rPr>
        <w:t>)</w:t>
      </w:r>
    </w:p>
    <w:p w14:paraId="41061E09" w14:textId="77777777" w:rsidR="005A5E70" w:rsidRPr="00736F89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๑. </w:t>
      </w:r>
      <w:r w:rsidRPr="00736F89">
        <w:rPr>
          <w:rFonts w:ascii="TH Sarabun New" w:hAnsi="TH Sarabun New" w:cs="TH Sarabun New" w:hint="cs"/>
          <w:sz w:val="32"/>
          <w:szCs w:val="32"/>
          <w:cs/>
        </w:rPr>
        <w:t xml:space="preserve">ชื่อ นาย/นาง/นางสาว 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              </w:t>
      </w:r>
      <w:r w:rsidRPr="00736F89">
        <w:rPr>
          <w:rFonts w:ascii="TH Sarabun New" w:hAnsi="TH Sarabun New" w:cs="TH Sarabun New" w:hint="cs"/>
          <w:sz w:val="32"/>
          <w:szCs w:val="32"/>
          <w:cs/>
        </w:rPr>
        <w:t>นามสกุล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            </w:t>
      </w:r>
      <w:r w:rsidRPr="00736F89">
        <w:rPr>
          <w:rFonts w:ascii="TH Sarabun New" w:hAnsi="TH Sarabun New" w:cs="TH Sarabun New" w:hint="cs"/>
          <w:sz w:val="32"/>
          <w:szCs w:val="32"/>
          <w:cs/>
        </w:rPr>
        <w:t>อายุ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</w:t>
      </w:r>
      <w:r w:rsidRPr="00736F89">
        <w:rPr>
          <w:rFonts w:ascii="TH Sarabun New" w:hAnsi="TH Sarabun New" w:cs="TH Sarabun New" w:hint="cs"/>
          <w:sz w:val="32"/>
          <w:szCs w:val="32"/>
          <w:cs/>
        </w:rPr>
        <w:t>ปี</w:t>
      </w:r>
    </w:p>
    <w:p w14:paraId="22BB1570" w14:textId="77777777" w:rsidR="005A5E70" w:rsidRPr="00674FFD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 w:rsidRPr="00736F89">
        <w:rPr>
          <w:rFonts w:ascii="TH Sarabun New" w:hAnsi="TH Sarabun New" w:cs="TH Sarabun New" w:hint="cs"/>
          <w:sz w:val="32"/>
          <w:szCs w:val="32"/>
          <w:cs/>
        </w:rPr>
        <w:t xml:space="preserve">    คุณวุฒิ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   </w:t>
      </w:r>
      <w:r w:rsidRPr="00736F89">
        <w:rPr>
          <w:rFonts w:ascii="TH Sarabun New" w:hAnsi="TH Sarabun New" w:cs="TH Sarabun New" w:hint="cs"/>
          <w:sz w:val="32"/>
          <w:szCs w:val="32"/>
          <w:cs/>
        </w:rPr>
        <w:t>ตำแหน่งครู วิทยฐานะ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   </w:t>
      </w:r>
      <w:r w:rsidRPr="00736F89">
        <w:rPr>
          <w:rFonts w:ascii="TH Sarabun New" w:hAnsi="TH Sarabun New" w:cs="TH Sarabun New" w:hint="cs"/>
          <w:sz w:val="32"/>
          <w:szCs w:val="32"/>
          <w:cs/>
        </w:rPr>
        <w:t>ตำแหน่งเลขที่</w:t>
      </w:r>
      <w:r w:rsidRPr="00674FFD">
        <w:rPr>
          <w:rFonts w:ascii="TH Sarabun New" w:hAnsi="TH Sarabun New" w:cs="TH Sarabun New"/>
          <w:sz w:val="32"/>
          <w:szCs w:val="32"/>
        </w:rPr>
        <w:t>___________</w:t>
      </w:r>
      <w:r w:rsidRPr="00674FFD">
        <w:rPr>
          <w:rFonts w:ascii="TH Sarabun New" w:hAnsi="TH Sarabun New" w:cs="TH Sarabun New" w:hint="cs"/>
          <w:sz w:val="32"/>
          <w:szCs w:val="32"/>
          <w:cs/>
        </w:rPr>
        <w:t xml:space="preserve">                  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  </w:t>
      </w:r>
    </w:p>
    <w:p w14:paraId="7E323F2D" w14:textId="77777777" w:rsidR="005A5E70" w:rsidRDefault="00212301" w:rsidP="005A5E70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 </w:t>
      </w:r>
      <w:r w:rsidR="005A5E70"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   </w:t>
      </w:r>
      <w:r w:rsidR="005A5E70">
        <w:rPr>
          <w:rFonts w:ascii="TH Sarabun New" w:hAnsi="TH Sarabun New" w:cs="TH Sarabun New" w:hint="cs"/>
          <w:sz w:val="32"/>
          <w:szCs w:val="32"/>
          <w:cs/>
        </w:rPr>
        <w:t>รับเงินเดือนอันดับ คศ.</w:t>
      </w:r>
      <w:r w:rsidR="005A5E70"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</w:t>
      </w:r>
      <w:r w:rsidR="005A5E70" w:rsidRPr="00674FFD">
        <w:rPr>
          <w:rFonts w:ascii="TH Sarabun New" w:hAnsi="TH Sarabun New" w:cs="TH Sarabun New" w:hint="cs"/>
          <w:b/>
          <w:bCs/>
          <w:sz w:val="32"/>
          <w:szCs w:val="32"/>
          <w:u w:val="single"/>
          <w:cs/>
        </w:rPr>
        <w:t xml:space="preserve"> </w:t>
      </w:r>
      <w:r w:rsidR="005A5E70" w:rsidRPr="00736F89">
        <w:rPr>
          <w:rFonts w:ascii="TH Sarabun New" w:hAnsi="TH Sarabun New" w:cs="TH Sarabun New" w:hint="cs"/>
          <w:sz w:val="32"/>
          <w:szCs w:val="32"/>
          <w:cs/>
        </w:rPr>
        <w:t>ขั้น/เงินเดือน</w:t>
      </w:r>
      <w:r w:rsidR="005A5E70"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  </w:t>
      </w:r>
      <w:r w:rsidR="005A5E70">
        <w:rPr>
          <w:rFonts w:ascii="TH Sarabun New" w:hAnsi="TH Sarabun New" w:cs="TH Sarabun New" w:hint="cs"/>
          <w:sz w:val="32"/>
          <w:szCs w:val="32"/>
          <w:cs/>
        </w:rPr>
        <w:t>บาท</w:t>
      </w:r>
    </w:p>
    <w:p w14:paraId="68AEAB37" w14:textId="77777777" w:rsidR="005A5E70" w:rsidRDefault="005A5E70" w:rsidP="00B04DBC">
      <w:pPr>
        <w:spacing w:after="0" w:line="240" w:lineRule="auto"/>
        <w:ind w:right="-118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สถานศึกษา/หน่วยงานทางการศึกษา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                   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เขต/</w:t>
      </w:r>
      <w:r w:rsidR="008A5291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>
        <w:rPr>
          <w:rFonts w:ascii="TH Sarabun New" w:hAnsi="TH Sarabun New" w:cs="TH Sarabun New" w:hint="cs"/>
          <w:sz w:val="32"/>
          <w:szCs w:val="32"/>
          <w:cs/>
        </w:rPr>
        <w:t>อำเภอ</w:t>
      </w:r>
      <w:r>
        <w:rPr>
          <w:rFonts w:ascii="TH Sarabun New" w:hAnsi="TH Sarabun New" w:cs="TH Sarabun New"/>
          <w:sz w:val="32"/>
          <w:szCs w:val="32"/>
        </w:rPr>
        <w:t>________________</w:t>
      </w:r>
    </w:p>
    <w:p w14:paraId="0FEB3F37" w14:textId="77777777" w:rsidR="005A5E70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จังหวัด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   </w:t>
      </w:r>
      <w:r>
        <w:rPr>
          <w:rFonts w:ascii="TH Sarabun New" w:hAnsi="TH Sarabun New" w:cs="TH Sarabun New" w:hint="cs"/>
          <w:sz w:val="32"/>
          <w:szCs w:val="32"/>
          <w:cs/>
        </w:rPr>
        <w:t>สำนักงานเขตพื้นที่การศึกษามัธยมศึกษา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</w:t>
      </w:r>
      <w:r>
        <w:rPr>
          <w:rFonts w:ascii="TH Sarabun New" w:hAnsi="TH Sarabun New" w:cs="TH Sarabun New" w:hint="cs"/>
          <w:sz w:val="32"/>
          <w:szCs w:val="32"/>
          <w:cs/>
        </w:rPr>
        <w:t>เขต</w:t>
      </w:r>
      <w:r>
        <w:rPr>
          <w:rFonts w:ascii="TH Sarabun New" w:hAnsi="TH Sarabun New" w:cs="TH Sarabun New"/>
          <w:sz w:val="32"/>
          <w:szCs w:val="32"/>
        </w:rPr>
        <w:t>_________</w:t>
      </w:r>
    </w:p>
    <w:p w14:paraId="4EE4D97A" w14:textId="77777777" w:rsidR="005A5E70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3C77F583" w14:textId="77777777" w:rsidR="005A5E70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๒. วิชา/สาขา/กลุ่มสาระการเรียนรู้ที่ทำการสอน      ปีการศึกษา</w:t>
      </w:r>
      <w:r>
        <w:rPr>
          <w:rFonts w:ascii="TH Sarabun New" w:hAnsi="TH Sarabun New" w:cs="TH Sarabun New"/>
          <w:sz w:val="32"/>
          <w:szCs w:val="32"/>
        </w:rPr>
        <w:t>____________</w:t>
      </w:r>
    </w:p>
    <w:tbl>
      <w:tblPr>
        <w:tblpPr w:leftFromText="180" w:rightFromText="180" w:vertAnchor="text" w:horzAnchor="page" w:tblpXSpec="center" w:tblpY="19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77"/>
        <w:gridCol w:w="1276"/>
        <w:gridCol w:w="1701"/>
      </w:tblGrid>
      <w:tr w:rsidR="005A5E70" w:rsidRPr="00DF2323" w14:paraId="0284140F" w14:textId="77777777" w:rsidTr="00212301">
        <w:trPr>
          <w:trHeight w:val="372"/>
        </w:trPr>
        <w:tc>
          <w:tcPr>
            <w:tcW w:w="4077" w:type="dxa"/>
            <w:shd w:val="clear" w:color="auto" w:fill="FABF8F" w:themeFill="accent6" w:themeFillTint="99"/>
          </w:tcPr>
          <w:p w14:paraId="61127469" w14:textId="77777777" w:rsidR="005A5E70" w:rsidRPr="00E63321" w:rsidRDefault="005A5E70" w:rsidP="005A5E70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E63321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วิชา/สาขา/กลุ่มสาระฯ</w:t>
            </w:r>
          </w:p>
        </w:tc>
        <w:tc>
          <w:tcPr>
            <w:tcW w:w="1276" w:type="dxa"/>
            <w:shd w:val="clear" w:color="auto" w:fill="FABF8F" w:themeFill="accent6" w:themeFillTint="99"/>
          </w:tcPr>
          <w:p w14:paraId="1C08C779" w14:textId="77777777" w:rsidR="005A5E70" w:rsidRPr="00E63321" w:rsidRDefault="005A5E70" w:rsidP="005A5E70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E63321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ชั้น/ระดับ</w:t>
            </w:r>
          </w:p>
        </w:tc>
        <w:tc>
          <w:tcPr>
            <w:tcW w:w="1701" w:type="dxa"/>
            <w:shd w:val="clear" w:color="auto" w:fill="FABF8F" w:themeFill="accent6" w:themeFillTint="99"/>
          </w:tcPr>
          <w:p w14:paraId="17D932F1" w14:textId="77777777" w:rsidR="005A5E70" w:rsidRPr="00E63321" w:rsidRDefault="005A5E70" w:rsidP="005A5E70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E63321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ชั่วโมง/สัปดาห์</w:t>
            </w:r>
          </w:p>
        </w:tc>
      </w:tr>
      <w:tr w:rsidR="005A5E70" w:rsidRPr="00DF2323" w14:paraId="7DBF85F3" w14:textId="77777777" w:rsidTr="00212301">
        <w:trPr>
          <w:trHeight w:val="380"/>
        </w:trPr>
        <w:tc>
          <w:tcPr>
            <w:tcW w:w="4077" w:type="dxa"/>
          </w:tcPr>
          <w:p w14:paraId="20022206" w14:textId="77777777"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276" w:type="dxa"/>
          </w:tcPr>
          <w:p w14:paraId="0CDFF7DB" w14:textId="77777777"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701" w:type="dxa"/>
          </w:tcPr>
          <w:p w14:paraId="07345578" w14:textId="77777777"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5A5E70" w:rsidRPr="00DF2323" w14:paraId="07650279" w14:textId="77777777" w:rsidTr="00212301">
        <w:trPr>
          <w:trHeight w:val="380"/>
        </w:trPr>
        <w:tc>
          <w:tcPr>
            <w:tcW w:w="4077" w:type="dxa"/>
          </w:tcPr>
          <w:p w14:paraId="3782C5AC" w14:textId="77777777"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276" w:type="dxa"/>
          </w:tcPr>
          <w:p w14:paraId="2EE61DD8" w14:textId="77777777"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701" w:type="dxa"/>
          </w:tcPr>
          <w:p w14:paraId="4D13B073" w14:textId="77777777"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5A5E70" w:rsidRPr="00DF2323" w14:paraId="0B6D2132" w14:textId="77777777" w:rsidTr="00212301">
        <w:trPr>
          <w:trHeight w:val="380"/>
        </w:trPr>
        <w:tc>
          <w:tcPr>
            <w:tcW w:w="4077" w:type="dxa"/>
          </w:tcPr>
          <w:p w14:paraId="491C9580" w14:textId="77777777"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276" w:type="dxa"/>
          </w:tcPr>
          <w:p w14:paraId="68A03C85" w14:textId="77777777"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701" w:type="dxa"/>
          </w:tcPr>
          <w:p w14:paraId="663E9F2B" w14:textId="77777777"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</w:tbl>
    <w:p w14:paraId="749F3634" w14:textId="77777777" w:rsidR="005A5E70" w:rsidRPr="002A0DB0" w:rsidRDefault="005A5E70" w:rsidP="005A5E70">
      <w:pPr>
        <w:spacing w:after="0"/>
        <w:rPr>
          <w:vanish/>
        </w:rPr>
      </w:pPr>
    </w:p>
    <w:p w14:paraId="1AEF6E31" w14:textId="77777777" w:rsidR="005A5E70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              </w:t>
      </w:r>
    </w:p>
    <w:p w14:paraId="6E6306AB" w14:textId="77777777" w:rsidR="005A5E70" w:rsidRPr="00736F89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</w:t>
      </w:r>
    </w:p>
    <w:p w14:paraId="6803C927" w14:textId="77777777" w:rsidR="005A5E70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</w:p>
    <w:p w14:paraId="7448C0E5" w14:textId="77777777" w:rsidR="005A5E70" w:rsidRPr="00D9118D" w:rsidRDefault="005A5E70" w:rsidP="005A5E70">
      <w:pPr>
        <w:rPr>
          <w:rFonts w:ascii="TH Sarabun New" w:hAnsi="TH Sarabun New" w:cs="TH Sarabun New"/>
          <w:sz w:val="32"/>
          <w:szCs w:val="32"/>
          <w:cs/>
        </w:rPr>
      </w:pPr>
    </w:p>
    <w:p w14:paraId="261D0854" w14:textId="77777777" w:rsidR="005A5E70" w:rsidRDefault="005A5E70" w:rsidP="005A5E70">
      <w:pPr>
        <w:rPr>
          <w:rFonts w:ascii="TH Sarabun New" w:hAnsi="TH Sarabun New" w:cs="TH Sarabun New"/>
          <w:sz w:val="32"/>
          <w:szCs w:val="32"/>
          <w:cs/>
        </w:rPr>
      </w:pPr>
    </w:p>
    <w:p w14:paraId="42D55129" w14:textId="77777777" w:rsidR="005A5E70" w:rsidRDefault="005A5E70" w:rsidP="005A5E70">
      <w:pPr>
        <w:tabs>
          <w:tab w:val="left" w:pos="2078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๓. งานสนับสนุนการจัดการเรียนรู้      ปีการศึกษา</w:t>
      </w:r>
      <w:r>
        <w:rPr>
          <w:rFonts w:ascii="TH Sarabun New" w:hAnsi="TH Sarabun New" w:cs="TH Sarabun New"/>
          <w:sz w:val="32"/>
          <w:szCs w:val="32"/>
        </w:rPr>
        <w:t>___________</w:t>
      </w:r>
    </w:p>
    <w:tbl>
      <w:tblPr>
        <w:tblpPr w:leftFromText="180" w:rightFromText="180" w:vertAnchor="text" w:horzAnchor="margin" w:tblpXSpec="center" w:tblpY="9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48"/>
        <w:gridCol w:w="4837"/>
        <w:gridCol w:w="1757"/>
      </w:tblGrid>
      <w:tr w:rsidR="005A5E70" w:rsidRPr="000161C9" w14:paraId="4B9D4A91" w14:textId="77777777" w:rsidTr="00212301">
        <w:tc>
          <w:tcPr>
            <w:tcW w:w="2718" w:type="dxa"/>
            <w:shd w:val="clear" w:color="auto" w:fill="B2A1C7" w:themeFill="accent4" w:themeFillTint="99"/>
          </w:tcPr>
          <w:p w14:paraId="0C977926" w14:textId="77777777"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0161C9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งาน</w:t>
            </w:r>
          </w:p>
        </w:tc>
        <w:tc>
          <w:tcPr>
            <w:tcW w:w="5040" w:type="dxa"/>
            <w:shd w:val="clear" w:color="auto" w:fill="B2A1C7" w:themeFill="accent4" w:themeFillTint="99"/>
          </w:tcPr>
          <w:p w14:paraId="2A0F65D2" w14:textId="77777777"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0161C9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ภาระงาน</w:t>
            </w:r>
          </w:p>
        </w:tc>
        <w:tc>
          <w:tcPr>
            <w:tcW w:w="1800" w:type="dxa"/>
            <w:shd w:val="clear" w:color="auto" w:fill="B2A1C7" w:themeFill="accent4" w:themeFillTint="99"/>
          </w:tcPr>
          <w:p w14:paraId="2BC1F9EA" w14:textId="77777777"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0161C9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ชั่วโมง/สัปดาห์</w:t>
            </w:r>
          </w:p>
        </w:tc>
      </w:tr>
      <w:tr w:rsidR="005A5E70" w:rsidRPr="000161C9" w14:paraId="1293D0F0" w14:textId="77777777" w:rsidTr="00212301">
        <w:tc>
          <w:tcPr>
            <w:tcW w:w="2718" w:type="dxa"/>
          </w:tcPr>
          <w:p w14:paraId="6C427E3B" w14:textId="77777777"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0161C9">
              <w:rPr>
                <w:rFonts w:ascii="TH Sarabun New" w:hAnsi="TH Sarabun New" w:cs="TH Sarabun New" w:hint="cs"/>
                <w:sz w:val="32"/>
                <w:szCs w:val="32"/>
                <w:cs/>
              </w:rPr>
              <w:t>งานบริหารวิชาการ</w:t>
            </w:r>
          </w:p>
        </w:tc>
        <w:tc>
          <w:tcPr>
            <w:tcW w:w="5040" w:type="dxa"/>
          </w:tcPr>
          <w:p w14:paraId="4DF18A4E" w14:textId="77777777"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800" w:type="dxa"/>
          </w:tcPr>
          <w:p w14:paraId="4653A954" w14:textId="77777777"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5A5E70" w:rsidRPr="000161C9" w14:paraId="1FAB7839" w14:textId="77777777" w:rsidTr="00212301">
        <w:tc>
          <w:tcPr>
            <w:tcW w:w="2718" w:type="dxa"/>
          </w:tcPr>
          <w:p w14:paraId="4BC33D5C" w14:textId="77777777"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0161C9">
              <w:rPr>
                <w:rFonts w:ascii="TH Sarabun New" w:hAnsi="TH Sarabun New" w:cs="TH Sarabun New" w:hint="cs"/>
                <w:sz w:val="32"/>
                <w:szCs w:val="32"/>
                <w:cs/>
              </w:rPr>
              <w:t>งานบริหารงานบุคคล</w:t>
            </w:r>
          </w:p>
        </w:tc>
        <w:tc>
          <w:tcPr>
            <w:tcW w:w="5040" w:type="dxa"/>
          </w:tcPr>
          <w:p w14:paraId="1C15D8C7" w14:textId="77777777"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800" w:type="dxa"/>
          </w:tcPr>
          <w:p w14:paraId="0D2A026B" w14:textId="77777777"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5A5E70" w:rsidRPr="000161C9" w14:paraId="6D42C495" w14:textId="77777777" w:rsidTr="00212301">
        <w:tc>
          <w:tcPr>
            <w:tcW w:w="2718" w:type="dxa"/>
          </w:tcPr>
          <w:p w14:paraId="102FE2C6" w14:textId="77777777"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0161C9">
              <w:rPr>
                <w:rFonts w:ascii="TH Sarabun New" w:hAnsi="TH Sarabun New" w:cs="TH Sarabun New" w:hint="cs"/>
                <w:sz w:val="32"/>
                <w:szCs w:val="32"/>
                <w:cs/>
              </w:rPr>
              <w:t>งานบริหารงบประมาณ</w:t>
            </w:r>
          </w:p>
        </w:tc>
        <w:tc>
          <w:tcPr>
            <w:tcW w:w="5040" w:type="dxa"/>
          </w:tcPr>
          <w:p w14:paraId="181B8506" w14:textId="77777777"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800" w:type="dxa"/>
          </w:tcPr>
          <w:p w14:paraId="72CAE868" w14:textId="77777777"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5A5E70" w:rsidRPr="000161C9" w14:paraId="4005253C" w14:textId="77777777" w:rsidTr="00212301">
        <w:tc>
          <w:tcPr>
            <w:tcW w:w="2718" w:type="dxa"/>
          </w:tcPr>
          <w:p w14:paraId="357C6A10" w14:textId="77777777"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0161C9">
              <w:rPr>
                <w:rFonts w:ascii="TH Sarabun New" w:hAnsi="TH Sarabun New" w:cs="TH Sarabun New" w:hint="cs"/>
                <w:sz w:val="32"/>
                <w:szCs w:val="32"/>
                <w:cs/>
              </w:rPr>
              <w:t>งานบริหารทั่วไป</w:t>
            </w:r>
          </w:p>
        </w:tc>
        <w:tc>
          <w:tcPr>
            <w:tcW w:w="5040" w:type="dxa"/>
          </w:tcPr>
          <w:p w14:paraId="00FDAAE1" w14:textId="77777777"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800" w:type="dxa"/>
          </w:tcPr>
          <w:p w14:paraId="1E911CA8" w14:textId="77777777"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207249B9" w14:textId="77777777" w:rsidR="005A5E70" w:rsidRPr="00D9118D" w:rsidRDefault="005A5E70" w:rsidP="005A5E70">
      <w:pPr>
        <w:tabs>
          <w:tab w:val="left" w:pos="2078"/>
        </w:tabs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</w:t>
      </w:r>
    </w:p>
    <w:p w14:paraId="5B8314F9" w14:textId="77777777" w:rsidR="005A5E70" w:rsidRDefault="005A5E70" w:rsidP="005A5E70">
      <w:pPr>
        <w:tabs>
          <w:tab w:val="left" w:pos="0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๔. การมีส่วนร่วมในชุมชนการเรียนรู้ทางวิชาชีพ  (</w:t>
      </w:r>
      <w:r>
        <w:rPr>
          <w:rFonts w:ascii="TH Sarabun New" w:hAnsi="TH Sarabun New" w:cs="TH Sarabun New"/>
          <w:sz w:val="32"/>
          <w:szCs w:val="32"/>
        </w:rPr>
        <w:t>PLC</w:t>
      </w:r>
      <w:r>
        <w:rPr>
          <w:rFonts w:ascii="TH Sarabun New" w:hAnsi="TH Sarabun New" w:cs="TH Sarabun New" w:hint="cs"/>
          <w:sz w:val="32"/>
          <w:szCs w:val="32"/>
          <w:cs/>
        </w:rPr>
        <w:t>)   ปีการศึกษา</w:t>
      </w:r>
      <w:r>
        <w:rPr>
          <w:rFonts w:ascii="TH Sarabun New" w:hAnsi="TH Sarabun New" w:cs="TH Sarabun New"/>
          <w:sz w:val="32"/>
          <w:szCs w:val="32"/>
        </w:rPr>
        <w:t>_____________</w:t>
      </w:r>
    </w:p>
    <w:tbl>
      <w:tblPr>
        <w:tblpPr w:leftFromText="180" w:rightFromText="180" w:vertAnchor="text" w:horzAnchor="margin" w:tblpY="7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2663"/>
        <w:gridCol w:w="2659"/>
        <w:gridCol w:w="2659"/>
      </w:tblGrid>
      <w:tr w:rsidR="005A5E70" w:rsidRPr="00DF2323" w14:paraId="272C30D3" w14:textId="77777777" w:rsidTr="00212301">
        <w:tc>
          <w:tcPr>
            <w:tcW w:w="1296" w:type="dxa"/>
            <w:shd w:val="clear" w:color="auto" w:fill="C2D69B" w:themeFill="accent3" w:themeFillTint="99"/>
          </w:tcPr>
          <w:p w14:paraId="4EC87B55" w14:textId="77777777"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F2323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ชื่อกลุ่ม</w:t>
            </w:r>
          </w:p>
        </w:tc>
        <w:tc>
          <w:tcPr>
            <w:tcW w:w="2754" w:type="dxa"/>
            <w:shd w:val="clear" w:color="auto" w:fill="C2D69B" w:themeFill="accent3" w:themeFillTint="99"/>
          </w:tcPr>
          <w:p w14:paraId="7C3054C6" w14:textId="77777777"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F2323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ชื่อกิจกรรม</w:t>
            </w:r>
          </w:p>
        </w:tc>
        <w:tc>
          <w:tcPr>
            <w:tcW w:w="2754" w:type="dxa"/>
            <w:shd w:val="clear" w:color="auto" w:fill="C2D69B" w:themeFill="accent3" w:themeFillTint="99"/>
          </w:tcPr>
          <w:p w14:paraId="65313B85" w14:textId="77777777"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F2323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จำนวนสมาชิก</w:t>
            </w:r>
          </w:p>
        </w:tc>
        <w:tc>
          <w:tcPr>
            <w:tcW w:w="2754" w:type="dxa"/>
            <w:shd w:val="clear" w:color="auto" w:fill="C2D69B" w:themeFill="accent3" w:themeFillTint="99"/>
          </w:tcPr>
          <w:p w14:paraId="2CC54671" w14:textId="77777777"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F2323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จำนวนชั่วโมง</w:t>
            </w:r>
          </w:p>
        </w:tc>
      </w:tr>
      <w:tr w:rsidR="005A5E70" w:rsidRPr="00DF2323" w14:paraId="64370AA9" w14:textId="77777777" w:rsidTr="00212301">
        <w:tc>
          <w:tcPr>
            <w:tcW w:w="1296" w:type="dxa"/>
          </w:tcPr>
          <w:p w14:paraId="6559C4F9" w14:textId="77777777"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14:paraId="3FE678BF" w14:textId="77777777"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14:paraId="07B30DA2" w14:textId="77777777"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14:paraId="7B1EB5F2" w14:textId="77777777"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</w:tr>
      <w:tr w:rsidR="005A5E70" w:rsidRPr="00DF2323" w14:paraId="18A4C819" w14:textId="77777777" w:rsidTr="00212301">
        <w:tc>
          <w:tcPr>
            <w:tcW w:w="1296" w:type="dxa"/>
          </w:tcPr>
          <w:p w14:paraId="2EA0D814" w14:textId="77777777"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14:paraId="6B8E3335" w14:textId="77777777"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14:paraId="494F5E15" w14:textId="77777777"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14:paraId="04D91FC7" w14:textId="77777777"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</w:tr>
      <w:tr w:rsidR="005A5E70" w:rsidRPr="00DF2323" w14:paraId="20A8253A" w14:textId="77777777" w:rsidTr="00212301">
        <w:tc>
          <w:tcPr>
            <w:tcW w:w="1296" w:type="dxa"/>
          </w:tcPr>
          <w:p w14:paraId="049D2068" w14:textId="77777777"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14:paraId="1AF0E789" w14:textId="77777777"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14:paraId="26EF3DA0" w14:textId="77777777"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14:paraId="431BE836" w14:textId="77777777"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</w:tr>
    </w:tbl>
    <w:p w14:paraId="6DA8F217" w14:textId="77777777" w:rsidR="005A5E70" w:rsidRDefault="005A5E70" w:rsidP="005A5E70">
      <w:pPr>
        <w:tabs>
          <w:tab w:val="left" w:pos="1454"/>
        </w:tabs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</w:t>
      </w:r>
    </w:p>
    <w:p w14:paraId="055C5C43" w14:textId="77777777" w:rsidR="00B04DBC" w:rsidRDefault="00B04DBC" w:rsidP="005A5E70">
      <w:pPr>
        <w:tabs>
          <w:tab w:val="left" w:pos="1454"/>
        </w:tabs>
        <w:rPr>
          <w:rFonts w:ascii="TH Sarabun New" w:hAnsi="TH Sarabun New" w:cs="TH Sarabun New"/>
          <w:sz w:val="32"/>
          <w:szCs w:val="32"/>
        </w:rPr>
      </w:pPr>
    </w:p>
    <w:p w14:paraId="434C2C37" w14:textId="77777777" w:rsidR="00F14D49" w:rsidRDefault="00F14D49" w:rsidP="005A5E70">
      <w:pPr>
        <w:tabs>
          <w:tab w:val="left" w:pos="1454"/>
        </w:tabs>
        <w:rPr>
          <w:rFonts w:ascii="TH Sarabun New" w:hAnsi="TH Sarabun New" w:cs="TH Sarabun New" w:hint="cs"/>
          <w:sz w:val="32"/>
          <w:szCs w:val="32"/>
        </w:rPr>
      </w:pPr>
    </w:p>
    <w:p w14:paraId="1253E963" w14:textId="77777777" w:rsidR="00307BC8" w:rsidRDefault="00307BC8" w:rsidP="005A5E70">
      <w:pPr>
        <w:tabs>
          <w:tab w:val="left" w:pos="1454"/>
        </w:tabs>
        <w:rPr>
          <w:rFonts w:ascii="TH Sarabun New" w:hAnsi="TH Sarabun New" w:cs="TH Sarabun New" w:hint="cs"/>
          <w:sz w:val="32"/>
          <w:szCs w:val="32"/>
        </w:rPr>
      </w:pPr>
    </w:p>
    <w:p w14:paraId="382D3F60" w14:textId="77777777" w:rsidR="00307BC8" w:rsidRDefault="00307BC8" w:rsidP="005A5E70">
      <w:pPr>
        <w:tabs>
          <w:tab w:val="left" w:pos="1454"/>
        </w:tabs>
        <w:rPr>
          <w:rFonts w:ascii="TH Sarabun New" w:hAnsi="TH Sarabun New" w:cs="TH Sarabun New" w:hint="cs"/>
          <w:sz w:val="32"/>
          <w:szCs w:val="32"/>
        </w:rPr>
      </w:pPr>
    </w:p>
    <w:p w14:paraId="3AE5197F" w14:textId="77777777" w:rsidR="00307BC8" w:rsidRDefault="00307BC8" w:rsidP="005A5E70">
      <w:pPr>
        <w:tabs>
          <w:tab w:val="left" w:pos="1454"/>
        </w:tabs>
        <w:rPr>
          <w:rFonts w:ascii="TH Sarabun New" w:hAnsi="TH Sarabun New" w:cs="TH Sarabun New" w:hint="cs"/>
          <w:sz w:val="32"/>
          <w:szCs w:val="32"/>
        </w:rPr>
      </w:pPr>
    </w:p>
    <w:p w14:paraId="020FEBE4" w14:textId="77777777" w:rsidR="00307BC8" w:rsidRDefault="00307BC8" w:rsidP="005A5E70">
      <w:pPr>
        <w:tabs>
          <w:tab w:val="left" w:pos="1454"/>
        </w:tabs>
        <w:rPr>
          <w:rFonts w:ascii="TH Sarabun New" w:hAnsi="TH Sarabun New" w:cs="TH Sarabun New"/>
          <w:sz w:val="32"/>
          <w:szCs w:val="32"/>
        </w:rPr>
      </w:pPr>
    </w:p>
    <w:p w14:paraId="45107522" w14:textId="77777777" w:rsidR="00A74BF1" w:rsidRDefault="00A74BF1" w:rsidP="00A74BF1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กิจกรรม </w:t>
      </w:r>
      <w:r w:rsidRPr="006F615D">
        <w:rPr>
          <w:rFonts w:ascii="TH SarabunIT๙" w:hAnsi="TH SarabunIT๙" w:cs="TH SarabunIT๙"/>
          <w:b/>
          <w:bCs/>
          <w:sz w:val="32"/>
          <w:szCs w:val="32"/>
        </w:rPr>
        <w:t xml:space="preserve">PLC </w:t>
      </w: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t>ชุมชนแห่งการเรียนรู้ทางวิชาชีพ</w:t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</w:t>
      </w: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t>(</w:t>
      </w:r>
      <w:r w:rsidRPr="006F615D">
        <w:rPr>
          <w:rFonts w:ascii="TH SarabunIT๙" w:hAnsi="TH SarabunIT๙" w:cs="TH SarabunIT๙"/>
          <w:b/>
          <w:bCs/>
          <w:sz w:val="32"/>
          <w:szCs w:val="32"/>
        </w:rPr>
        <w:t>Professional</w:t>
      </w:r>
      <w:r>
        <w:rPr>
          <w:rFonts w:ascii="TH SarabunIT๙" w:hAnsi="TH SarabunIT๙" w:cs="TH SarabunIT๙"/>
          <w:b/>
          <w:bCs/>
          <w:sz w:val="32"/>
          <w:szCs w:val="32"/>
        </w:rPr>
        <w:t xml:space="preserve"> Learning Community</w:t>
      </w: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t>)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817"/>
        <w:gridCol w:w="3803"/>
        <w:gridCol w:w="1017"/>
        <w:gridCol w:w="3605"/>
      </w:tblGrid>
      <w:tr w:rsidR="00A74BF1" w14:paraId="705766F0" w14:textId="77777777" w:rsidTr="00E83E31">
        <w:trPr>
          <w:jc w:val="center"/>
        </w:trPr>
        <w:tc>
          <w:tcPr>
            <w:tcW w:w="817" w:type="dxa"/>
            <w:shd w:val="clear" w:color="auto" w:fill="FFC000"/>
          </w:tcPr>
          <w:p w14:paraId="236A8480" w14:textId="77777777" w:rsidR="00A74BF1" w:rsidRDefault="00A74BF1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  <w:shd w:val="clear" w:color="auto" w:fill="FFC000"/>
          </w:tcPr>
          <w:p w14:paraId="4869F299" w14:textId="77777777" w:rsidR="00A74BF1" w:rsidRDefault="00A74BF1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14:paraId="238CB817" w14:textId="77777777" w:rsidR="00A74BF1" w:rsidRDefault="00A74BF1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14:paraId="687F2265" w14:textId="77777777" w:rsidR="00A74BF1" w:rsidRDefault="00A74BF1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A74BF1" w14:paraId="4CFA7DA0" w14:textId="77777777" w:rsidTr="00E83E31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14:paraId="6414F4C1" w14:textId="77777777" w:rsidR="00A74BF1" w:rsidRDefault="00A74BF1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  <w:shd w:val="clear" w:color="auto" w:fill="FBD4B4" w:themeFill="accent6" w:themeFillTint="66"/>
          </w:tcPr>
          <w:p w14:paraId="12FE7BCA" w14:textId="77777777" w:rsidR="00A74BF1" w:rsidRDefault="00A74BF1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14:paraId="47DFA888" w14:textId="77777777" w:rsidR="00A74BF1" w:rsidRDefault="00A74BF1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14:paraId="6A51536D" w14:textId="77777777" w:rsidR="00A74BF1" w:rsidRDefault="00A74BF1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14:paraId="40B234B9" w14:textId="77777777" w:rsidR="005A5E70" w:rsidRDefault="005A5E70"/>
    <w:tbl>
      <w:tblPr>
        <w:tblStyle w:val="a3"/>
        <w:tblW w:w="0" w:type="auto"/>
        <w:tblBorders>
          <w:top w:val="single" w:sz="24" w:space="0" w:color="5F497A" w:themeColor="accent4" w:themeShade="BF"/>
          <w:left w:val="single" w:sz="24" w:space="0" w:color="5F497A" w:themeColor="accent4" w:themeShade="BF"/>
          <w:bottom w:val="single" w:sz="24" w:space="0" w:color="5F497A" w:themeColor="accent4" w:themeShade="BF"/>
          <w:right w:val="single" w:sz="24" w:space="0" w:color="5F497A" w:themeColor="accent4" w:themeShade="BF"/>
          <w:insideH w:val="single" w:sz="24" w:space="0" w:color="5F497A" w:themeColor="accent4" w:themeShade="BF"/>
          <w:insideV w:val="single" w:sz="24" w:space="0" w:color="5F497A" w:themeColor="accent4" w:themeShade="BF"/>
        </w:tblBorders>
        <w:tblLook w:val="04A0" w:firstRow="1" w:lastRow="0" w:firstColumn="1" w:lastColumn="0" w:noHBand="0" w:noVBand="1"/>
      </w:tblPr>
      <w:tblGrid>
        <w:gridCol w:w="9242"/>
      </w:tblGrid>
      <w:tr w:rsidR="00A74BF1" w14:paraId="2487C628" w14:textId="77777777" w:rsidTr="00E83E31">
        <w:tc>
          <w:tcPr>
            <w:tcW w:w="9242" w:type="dxa"/>
            <w:shd w:val="clear" w:color="auto" w:fill="E5DFEC" w:themeFill="accent4" w:themeFillTint="33"/>
          </w:tcPr>
          <w:p w14:paraId="0F9D6FA2" w14:textId="77777777" w:rsidR="00A74BF1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 xml:space="preserve">          Teacher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…………</w:t>
            </w:r>
          </w:p>
          <w:p w14:paraId="25D045D6" w14:textId="77777777" w:rsidR="00A74BF1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6F615D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Buddy Teacher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…………</w:t>
            </w:r>
          </w:p>
          <w:p w14:paraId="4213EE1F" w14:textId="77777777" w:rsidR="00A74BF1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                     ………………………………………………………………………………………………………………………………..</w:t>
            </w:r>
          </w:p>
          <w:p w14:paraId="11A2EAC4" w14:textId="77777777" w:rsidR="00A74BF1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                     ………………………………………………………………………………………………………………………………..</w:t>
            </w:r>
          </w:p>
          <w:p w14:paraId="321509F7" w14:textId="77777777" w:rsidR="00A74BF1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                     ………………………………………………………………………………………………………………………………..</w:t>
            </w:r>
          </w:p>
          <w:p w14:paraId="6C2C1B60" w14:textId="77777777" w:rsidR="00A74BF1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1061D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  <w:r w:rsidRPr="001061DE">
              <w:rPr>
                <w:rFonts w:ascii="TH SarabunIT๙" w:hAnsi="TH SarabunIT๙" w:cs="TH SarabunIT๙"/>
                <w:sz w:val="32"/>
                <w:szCs w:val="32"/>
              </w:rPr>
              <w:t>…………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.</w:t>
            </w:r>
            <w:r w:rsidRPr="001061DE">
              <w:rPr>
                <w:rFonts w:ascii="TH SarabunIT๙" w:hAnsi="TH SarabunIT๙" w:cs="TH SarabunIT๙"/>
                <w:sz w:val="32"/>
                <w:szCs w:val="32"/>
              </w:rPr>
              <w:t>………….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 xml:space="preserve">       Expert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………………………………………………………………..</w:t>
            </w:r>
          </w:p>
          <w:p w14:paraId="73231920" w14:textId="77777777" w:rsidR="00A74BF1" w:rsidRPr="001061DE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1061D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 xml:space="preserve">Administrator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…………………………………………..      </w:t>
            </w:r>
            <w:r w:rsidRPr="001061D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Recorder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..</w:t>
            </w:r>
          </w:p>
        </w:tc>
      </w:tr>
    </w:tbl>
    <w:p w14:paraId="07C9A4CE" w14:textId="77777777" w:rsidR="00B04DBC" w:rsidRDefault="00B04DBC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DC4361F" w14:textId="77777777" w:rsidR="00A74BF1" w:rsidRDefault="00A74BF1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74BF1">
        <w:rPr>
          <w:rFonts w:ascii="TH SarabunPSK" w:hAnsi="TH SarabunPSK" w:cs="TH SarabunPSK"/>
          <w:b/>
          <w:bCs/>
          <w:sz w:val="32"/>
          <w:szCs w:val="32"/>
        </w:rPr>
        <w:t xml:space="preserve">Step 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1: Study  </w:t>
      </w:r>
    </w:p>
    <w:p w14:paraId="4B5D2172" w14:textId="77777777" w:rsidR="00A74BF1" w:rsidRDefault="00B2238D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1297CCB6" wp14:editId="64951C69">
                <wp:simplePos x="0" y="0"/>
                <wp:positionH relativeFrom="column">
                  <wp:posOffset>2933700</wp:posOffset>
                </wp:positionH>
                <wp:positionV relativeFrom="paragraph">
                  <wp:posOffset>71755</wp:posOffset>
                </wp:positionV>
                <wp:extent cx="3105150" cy="2938145"/>
                <wp:effectExtent l="19050" t="25400" r="19050" b="27305"/>
                <wp:wrapNone/>
                <wp:docPr id="49" name="AutoShap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05150" cy="293814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5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69903BD" w14:textId="77777777" w:rsidR="00D810FC" w:rsidRDefault="00D810FC" w:rsidP="00A74BF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รวบยอด ความรู้ ทักษะ ความสามารถที่คาดหวังตามมาตรฐานการเรียนรู้</w:t>
                            </w:r>
                          </w:p>
                          <w:p w14:paraId="073122C2" w14:textId="77777777"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14:paraId="030F2FB1" w14:textId="77777777"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14:paraId="78A54A27" w14:textId="77777777"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14:paraId="781AA47E" w14:textId="77777777"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14:paraId="31255CF3" w14:textId="77777777"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14:paraId="016BB4C4" w14:textId="77777777"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</w:t>
                            </w:r>
                          </w:p>
                          <w:p w14:paraId="1C02788E" w14:textId="77777777"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14:paraId="25D79FA7" w14:textId="77777777"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14:paraId="5C149442" w14:textId="77777777"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</w:t>
                            </w:r>
                          </w:p>
                          <w:p w14:paraId="1C888E38" w14:textId="77777777" w:rsidR="00D810FC" w:rsidRPr="00682DF6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1297CCB6" id="AutoShape 25" o:spid="_x0000_s1026" style="position:absolute;margin-left:231pt;margin-top:5.65pt;width:244.5pt;height:231.35pt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" fillcolor="#dbe5f1 [660]" strokecolor="#31849b [2408]" strokeweight="3pt">
                <v:textbox>
                  <w:txbxContent>
                    <w:p w14:paraId="169903BD" w14:textId="77777777" w:rsidR="00D810FC" w:rsidRDefault="00D810FC" w:rsidP="00A74BF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รวบยอด ความรู้ ทักษะ ความสามารถที่คาดหวังตามมาตรฐานการเรียนรู้</w:t>
                      </w:r>
                    </w:p>
                    <w:p w14:paraId="073122C2" w14:textId="77777777"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14:paraId="030F2FB1" w14:textId="77777777"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14:paraId="78A54A27" w14:textId="77777777"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14:paraId="781AA47E" w14:textId="77777777"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14:paraId="31255CF3" w14:textId="77777777"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14:paraId="016BB4C4" w14:textId="77777777"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</w:t>
                      </w:r>
                    </w:p>
                    <w:p w14:paraId="1C02788E" w14:textId="77777777"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14:paraId="25D79FA7" w14:textId="77777777"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14:paraId="5C149442" w14:textId="77777777"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</w:t>
                      </w:r>
                    </w:p>
                    <w:p w14:paraId="1C888E38" w14:textId="77777777" w:rsidR="00D810FC" w:rsidRPr="00682DF6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476FCE1F" wp14:editId="27435D45">
                <wp:simplePos x="0" y="0"/>
                <wp:positionH relativeFrom="column">
                  <wp:posOffset>-190500</wp:posOffset>
                </wp:positionH>
                <wp:positionV relativeFrom="paragraph">
                  <wp:posOffset>132080</wp:posOffset>
                </wp:positionV>
                <wp:extent cx="2978150" cy="4905375"/>
                <wp:effectExtent l="19050" t="19050" r="22225" b="19050"/>
                <wp:wrapNone/>
                <wp:docPr id="48" name="Auto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78150" cy="49053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F4FABD0" w14:textId="77777777" w:rsidR="00D810FC" w:rsidRPr="001061DE" w:rsidRDefault="00D810FC" w:rsidP="00A74BF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สภาพปัจจุบัน ปัญหา และความต้องการในการจัดการเรียนการสอน</w:t>
                            </w:r>
                          </w:p>
                          <w:p w14:paraId="6E7F1B2F" w14:textId="77777777" w:rsidR="00D810FC" w:rsidRDefault="00D810FC" w:rsidP="00A74BF1">
                            <w:pPr>
                              <w:shd w:val="clear" w:color="auto" w:fill="EAF1DD" w:themeFill="accent3" w:themeFillTint="33"/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1061DE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ประเด็นปัญหา</w:t>
                            </w:r>
                            <w:r w:rsidRPr="001061DE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</w:t>
                            </w:r>
                            <w:r w:rsidRPr="001061DE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</w:t>
                            </w:r>
                            <w:r w:rsidRPr="001061DE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.........</w:t>
                            </w:r>
                          </w:p>
                          <w:p w14:paraId="1D42C500" w14:textId="77777777"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  <w:r w:rsidRPr="001061DE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วิธีการแก้ปัญหาที่ผ่านมา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</w:t>
                            </w:r>
                          </w:p>
                          <w:p w14:paraId="258C4C45" w14:textId="77777777"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1256C08C" w14:textId="77777777"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1061DE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ผลของการแก้ปัญหาที่ผ่านมา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</w:t>
                            </w:r>
                          </w:p>
                          <w:p w14:paraId="2525674B" w14:textId="77777777"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</w:t>
                            </w:r>
                          </w:p>
                          <w:p w14:paraId="26F87713" w14:textId="77777777" w:rsidR="00D810FC" w:rsidRPr="001061DE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476FCE1F" id="AutoShape 24" o:spid="_x0000_s1027" style="position:absolute;margin-left:-15pt;margin-top:10.4pt;width:234.5pt;height:386.25pt;z-index:25163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" fillcolor="#eaf1dd [662]" strokecolor="#76923c [2406]" strokeweight="3pt">
                <v:textbox>
                  <w:txbxContent>
                    <w:p w14:paraId="3F4FABD0" w14:textId="77777777" w:rsidR="00D810FC" w:rsidRPr="001061DE" w:rsidRDefault="00D810FC" w:rsidP="00A74BF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สภาพปัจจุบัน ปัญหา และความต้องการในการจัดการเรียนการสอน</w:t>
                      </w:r>
                    </w:p>
                    <w:p w14:paraId="6E7F1B2F" w14:textId="77777777" w:rsidR="00D810FC" w:rsidRDefault="00D810FC" w:rsidP="00A74BF1">
                      <w:pPr>
                        <w:shd w:val="clear" w:color="auto" w:fill="EAF1DD" w:themeFill="accent3" w:themeFillTint="33"/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1061DE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ประเด็นปัญหา</w:t>
                      </w:r>
                      <w:r w:rsidRPr="001061DE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</w:t>
                      </w:r>
                      <w:r w:rsidRPr="001061DE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</w:t>
                      </w:r>
                      <w:r w:rsidRPr="001061DE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.........</w:t>
                      </w:r>
                    </w:p>
                    <w:p w14:paraId="1D42C500" w14:textId="77777777"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  <w:r w:rsidRPr="001061DE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วิธีการแก้ปัญหาที่ผ่านมา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</w:t>
                      </w:r>
                    </w:p>
                    <w:p w14:paraId="258C4C45" w14:textId="77777777"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1256C08C" w14:textId="77777777"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1061DE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ผลของการแก้ปัญหาที่ผ่านมา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</w:t>
                      </w:r>
                    </w:p>
                    <w:p w14:paraId="2525674B" w14:textId="77777777"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</w:t>
                      </w:r>
                    </w:p>
                    <w:p w14:paraId="26F87713" w14:textId="77777777" w:rsidR="00D810FC" w:rsidRPr="001061DE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</w:txbxContent>
                </v:textbox>
              </v:roundrect>
            </w:pict>
          </mc:Fallback>
        </mc:AlternateContent>
      </w:r>
    </w:p>
    <w:p w14:paraId="4ED8F89E" w14:textId="77777777"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74C695F2" w14:textId="77777777"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017348DF" w14:textId="77777777"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3EBF527A" w14:textId="77777777"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4CCBE664" w14:textId="77777777"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455267FD" w14:textId="77777777"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056C30B4" w14:textId="77777777" w:rsidR="00D810FC" w:rsidRDefault="00D810FC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22950A10" w14:textId="77777777" w:rsidR="00D810FC" w:rsidRDefault="00B2238D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5E5DEA05" wp14:editId="53E7A65F">
                <wp:simplePos x="0" y="0"/>
                <wp:positionH relativeFrom="column">
                  <wp:posOffset>3031490</wp:posOffset>
                </wp:positionH>
                <wp:positionV relativeFrom="paragraph">
                  <wp:posOffset>139065</wp:posOffset>
                </wp:positionV>
                <wp:extent cx="3314700" cy="1943100"/>
                <wp:effectExtent l="21590" t="20955" r="26035" b="26670"/>
                <wp:wrapNone/>
                <wp:docPr id="47" name="AutoShap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9431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0F82039" w14:textId="77777777" w:rsidR="00D810FC" w:rsidRDefault="00D810FC" w:rsidP="00A74BF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เรียงลำดับความเร่งด่วนของปัญหา</w:t>
                            </w:r>
                          </w:p>
                          <w:p w14:paraId="19F8E83A" w14:textId="77777777" w:rsidR="00D810FC" w:rsidRDefault="00D810FC" w:rsidP="00A74BF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14:paraId="7CF1B16A" w14:textId="77777777" w:rsidR="00D810FC" w:rsidRDefault="00D810FC" w:rsidP="00A74BF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Teacher</w:t>
                            </w:r>
                          </w:p>
                          <w:p w14:paraId="5F302020" w14:textId="77777777" w:rsidR="00D810FC" w:rsidRPr="00682DF6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(……………………………………..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5E5DEA05" id="AutoShape 26" o:spid="_x0000_s1028" style="position:absolute;margin-left:238.7pt;margin-top:10.95pt;width:261pt;height:153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" fillcolor="#f2dbdb [661]" strokecolor="#943634 [2405]" strokeweight="3pt">
                <v:textbox>
                  <w:txbxContent>
                    <w:p w14:paraId="10F82039" w14:textId="77777777" w:rsidR="00D810FC" w:rsidRDefault="00D810FC" w:rsidP="00A74BF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เรียงลำดับความเร่งด่วนของปัญหา</w:t>
                      </w:r>
                    </w:p>
                    <w:p w14:paraId="19F8E83A" w14:textId="77777777" w:rsidR="00D810FC" w:rsidRDefault="00D810FC" w:rsidP="00A74BF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14:paraId="7CF1B16A" w14:textId="77777777" w:rsidR="00D810FC" w:rsidRDefault="00D810FC" w:rsidP="00A74BF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Teacher</w:t>
                      </w:r>
                    </w:p>
                    <w:p w14:paraId="5F302020" w14:textId="77777777" w:rsidR="00D810FC" w:rsidRPr="00682DF6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(……………………………………..)</w:t>
                      </w:r>
                    </w:p>
                  </w:txbxContent>
                </v:textbox>
              </v:roundrect>
            </w:pict>
          </mc:Fallback>
        </mc:AlternateContent>
      </w:r>
    </w:p>
    <w:p w14:paraId="4AAFC2C8" w14:textId="77777777" w:rsidR="00D810FC" w:rsidRDefault="00D810FC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53D04A9F" w14:textId="77777777" w:rsidR="00D810FC" w:rsidRDefault="00D810FC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78CB990A" w14:textId="61805068"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12999BDF" w14:textId="29FD77AE" w:rsidR="00DE39F3" w:rsidRDefault="00DE39F3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01F8D899" w14:textId="77777777" w:rsidR="00F36894" w:rsidRDefault="00F36894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817"/>
        <w:gridCol w:w="3803"/>
        <w:gridCol w:w="1017"/>
        <w:gridCol w:w="3605"/>
      </w:tblGrid>
      <w:tr w:rsidR="00382C23" w14:paraId="3AC96F01" w14:textId="77777777" w:rsidTr="00E83E31">
        <w:trPr>
          <w:jc w:val="center"/>
        </w:trPr>
        <w:tc>
          <w:tcPr>
            <w:tcW w:w="817" w:type="dxa"/>
            <w:shd w:val="clear" w:color="auto" w:fill="FFC000"/>
          </w:tcPr>
          <w:p w14:paraId="18B581EC" w14:textId="77777777"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  <w:shd w:val="clear" w:color="auto" w:fill="FFC000"/>
          </w:tcPr>
          <w:p w14:paraId="0645ECDE" w14:textId="77777777"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14:paraId="439CA19E" w14:textId="77777777"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14:paraId="6AF1013D" w14:textId="77777777"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382C23" w14:paraId="1282AAC4" w14:textId="77777777" w:rsidTr="00E83E31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14:paraId="5CB45E4A" w14:textId="77777777"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  <w:shd w:val="clear" w:color="auto" w:fill="FBD4B4" w:themeFill="accent6" w:themeFillTint="66"/>
          </w:tcPr>
          <w:p w14:paraId="0E92306D" w14:textId="77777777"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14:paraId="19587C86" w14:textId="77777777"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14:paraId="72ADD99F" w14:textId="77777777"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14:paraId="39DDDA60" w14:textId="77777777" w:rsidR="00382C23" w:rsidRPr="00D87AC5" w:rsidRDefault="00382C23" w:rsidP="00D87AC5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16"/>
          <w:szCs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30"/>
        <w:gridCol w:w="7012"/>
      </w:tblGrid>
      <w:tr w:rsidR="00382C23" w14:paraId="33BC2269" w14:textId="77777777" w:rsidTr="00E83E31">
        <w:tc>
          <w:tcPr>
            <w:tcW w:w="2230" w:type="dxa"/>
            <w:shd w:val="clear" w:color="auto" w:fill="95B3D7" w:themeFill="accent1" w:themeFillTint="99"/>
          </w:tcPr>
          <w:p w14:paraId="0F0F5F0F" w14:textId="77777777"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ผู้สนทนาแลกเปลี่ยน</w:t>
            </w:r>
          </w:p>
        </w:tc>
        <w:tc>
          <w:tcPr>
            <w:tcW w:w="7012" w:type="dxa"/>
            <w:shd w:val="clear" w:color="auto" w:fill="95B3D7" w:themeFill="accent1" w:themeFillTint="99"/>
          </w:tcPr>
          <w:p w14:paraId="5BBE6F2E" w14:textId="77777777"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บันทึกการสนทนาแลกเปลี่ยน</w:t>
            </w:r>
          </w:p>
        </w:tc>
      </w:tr>
      <w:tr w:rsidR="00382C23" w14:paraId="2EF131C5" w14:textId="77777777" w:rsidTr="00E83E31">
        <w:tc>
          <w:tcPr>
            <w:tcW w:w="2230" w:type="dxa"/>
            <w:shd w:val="clear" w:color="auto" w:fill="DBE5F1" w:themeFill="accent1" w:themeFillTint="33"/>
          </w:tcPr>
          <w:p w14:paraId="5380E2CC" w14:textId="77777777"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DBE5F1" w:themeFill="accent1" w:themeFillTint="33"/>
          </w:tcPr>
          <w:p w14:paraId="12897EFC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3FD938FA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0B6BA7D7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3C128E7D" w14:textId="77777777"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</w:tc>
      </w:tr>
      <w:tr w:rsidR="00382C23" w14:paraId="00D74EAE" w14:textId="77777777" w:rsidTr="00E83E31">
        <w:tc>
          <w:tcPr>
            <w:tcW w:w="2230" w:type="dxa"/>
            <w:shd w:val="clear" w:color="auto" w:fill="B8CCE4" w:themeFill="accent1" w:themeFillTint="66"/>
          </w:tcPr>
          <w:p w14:paraId="760F1CAB" w14:textId="77777777"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B8CCE4" w:themeFill="accent1" w:themeFillTint="66"/>
          </w:tcPr>
          <w:p w14:paraId="3CCBBE9D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6F5C557D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44488F0D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2EA4BC44" w14:textId="77777777"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</w:tc>
      </w:tr>
      <w:tr w:rsidR="00382C23" w14:paraId="6E7B8A9F" w14:textId="77777777" w:rsidTr="00E83E31">
        <w:tc>
          <w:tcPr>
            <w:tcW w:w="2230" w:type="dxa"/>
            <w:shd w:val="clear" w:color="auto" w:fill="DBE5F1" w:themeFill="accent1" w:themeFillTint="33"/>
          </w:tcPr>
          <w:p w14:paraId="5EF211BF" w14:textId="77777777"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DBE5F1" w:themeFill="accent1" w:themeFillTint="33"/>
          </w:tcPr>
          <w:p w14:paraId="079FB07F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1442AA7E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5C9359A5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1BE2FFC9" w14:textId="77777777"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</w:tc>
      </w:tr>
      <w:tr w:rsidR="00382C23" w14:paraId="192F5D35" w14:textId="77777777" w:rsidTr="00E83E31">
        <w:tc>
          <w:tcPr>
            <w:tcW w:w="2230" w:type="dxa"/>
            <w:shd w:val="clear" w:color="auto" w:fill="B8CCE4" w:themeFill="accent1" w:themeFillTint="66"/>
          </w:tcPr>
          <w:p w14:paraId="1481F657" w14:textId="77777777"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B8CCE4" w:themeFill="accent1" w:themeFillTint="66"/>
          </w:tcPr>
          <w:p w14:paraId="58D435C1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601F1842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23F29271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2BE8B332" w14:textId="77777777"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</w:tc>
      </w:tr>
      <w:tr w:rsidR="00382C23" w14:paraId="3C371BA3" w14:textId="77777777" w:rsidTr="00E83E31">
        <w:tc>
          <w:tcPr>
            <w:tcW w:w="2230" w:type="dxa"/>
            <w:shd w:val="clear" w:color="auto" w:fill="DBE5F1" w:themeFill="accent1" w:themeFillTint="33"/>
          </w:tcPr>
          <w:p w14:paraId="49177E24" w14:textId="77777777"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DBE5F1" w:themeFill="accent1" w:themeFillTint="33"/>
          </w:tcPr>
          <w:p w14:paraId="254EF449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60FE59C0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18C614A9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02135F2E" w14:textId="77777777"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</w:tc>
      </w:tr>
      <w:tr w:rsidR="00382C23" w14:paraId="089A7725" w14:textId="77777777" w:rsidTr="00E83E31">
        <w:tc>
          <w:tcPr>
            <w:tcW w:w="2230" w:type="dxa"/>
            <w:shd w:val="clear" w:color="auto" w:fill="B8CCE4" w:themeFill="accent1" w:themeFillTint="66"/>
          </w:tcPr>
          <w:p w14:paraId="292C1156" w14:textId="77777777"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B8CCE4" w:themeFill="accent1" w:themeFillTint="66"/>
          </w:tcPr>
          <w:p w14:paraId="1AA1E7E9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504A9D0D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5977D988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65E12021" w14:textId="77777777"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</w:tc>
      </w:tr>
      <w:tr w:rsidR="00382C23" w14:paraId="0DEAEF25" w14:textId="77777777" w:rsidTr="00E83E31">
        <w:tc>
          <w:tcPr>
            <w:tcW w:w="2230" w:type="dxa"/>
            <w:shd w:val="clear" w:color="auto" w:fill="DBE5F1" w:themeFill="accent1" w:themeFillTint="33"/>
          </w:tcPr>
          <w:p w14:paraId="28D98229" w14:textId="77777777"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DBE5F1" w:themeFill="accent1" w:themeFillTint="33"/>
          </w:tcPr>
          <w:p w14:paraId="3B632FD1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672E455B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7527AB7E" w14:textId="77777777" w:rsidR="00E32D46" w:rsidRPr="00E32D46" w:rsidRDefault="00E32D46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</w:tbl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87AC5" w:rsidRPr="00727637" w14:paraId="5A23510E" w14:textId="77777777" w:rsidTr="00D87AC5">
        <w:tc>
          <w:tcPr>
            <w:tcW w:w="9242" w:type="dxa"/>
            <w:shd w:val="clear" w:color="auto" w:fill="D9D9D9"/>
          </w:tcPr>
          <w:p w14:paraId="08E5275A" w14:textId="77777777" w:rsidR="00D87AC5" w:rsidRPr="00727637" w:rsidRDefault="00D87AC5" w:rsidP="00D87AC5">
            <w:pPr>
              <w:tabs>
                <w:tab w:val="left" w:pos="2282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สรุปเวลาขั้น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1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: Study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    จำนวน       ชั่วโมง 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(ลงชื่อ)</w:t>
            </w:r>
            <w:r w:rsidRPr="00727637">
              <w:rPr>
                <w:rFonts w:ascii="TH Sarabun New" w:hAnsi="TH Sarabun New" w:cs="TH Sarabun New"/>
                <w:sz w:val="32"/>
                <w:szCs w:val="32"/>
              </w:rPr>
              <w:t>___________________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ผู้บันทึก</w:t>
            </w:r>
          </w:p>
        </w:tc>
      </w:tr>
    </w:tbl>
    <w:p w14:paraId="17E96A1E" w14:textId="77777777" w:rsidR="00E32D46" w:rsidRDefault="00E32D46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098C72E" w14:textId="54441BE1" w:rsidR="00D810FC" w:rsidRDefault="00D810FC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3EE672C" w14:textId="7BF8D40E" w:rsidR="00DE39F3" w:rsidRDefault="00DE39F3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1D5BD8B" w14:textId="77777777" w:rsidR="00F36894" w:rsidRDefault="00F36894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3EC0B75" w14:textId="77777777" w:rsidR="00DE39F3" w:rsidRDefault="00DE39F3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D8EDEE2" w14:textId="77777777"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 xml:space="preserve">การรับรองกิจกรรม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PLC 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ครั้งที่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br/>
        <w:t xml:space="preserve">Step: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 2" w:char="F052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Study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Selec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Plan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Implemen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nalyze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djust</w:t>
      </w:r>
    </w:p>
    <w:p w14:paraId="3D09443E" w14:textId="77777777"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กลุ่มสาระการเรียนรู้...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...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.........</w:t>
      </w:r>
    </w:p>
    <w:p w14:paraId="278BC495" w14:textId="77777777" w:rsidR="00D810FC" w:rsidRPr="000C6B43" w:rsidRDefault="00B2238D" w:rsidP="00D810FC">
      <w:pPr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78E65B35" wp14:editId="3845F225">
                <wp:simplePos x="0" y="0"/>
                <wp:positionH relativeFrom="column">
                  <wp:posOffset>36195</wp:posOffset>
                </wp:positionH>
                <wp:positionV relativeFrom="paragraph">
                  <wp:posOffset>6344285</wp:posOffset>
                </wp:positionV>
                <wp:extent cx="6267450" cy="1628775"/>
                <wp:effectExtent l="19050" t="19050" r="19050" b="28575"/>
                <wp:wrapNone/>
                <wp:docPr id="46" name="สี่เหลี่ยมผืนผ้ามุมมน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1628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37A3763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รับรอง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14:paraId="72AB99DE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3C3ACFBC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</w:t>
                            </w: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</w:t>
                            </w:r>
                          </w:p>
                          <w:p w14:paraId="37404354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นายภูธนภัส  พุ่มไม้)</w:t>
                            </w:r>
                          </w:p>
                          <w:p w14:paraId="3763B3CD" w14:textId="77777777" w:rsidR="00D810FC" w:rsidRPr="00B21F6F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อำนวยการโรงเรียนตากพิทยาค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78E65B35" id="สี่เหลี่ยมผืนผ้ามุมมน 40" o:spid="_x0000_s1029" style="position:absolute;margin-left:2.85pt;margin-top:499.55pt;width:493.5pt;height:128.2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" fillcolor="#daeef3 [664]" strokecolor="#365f91 [2404]" strokeweight="3pt">
                <v:textbox>
                  <w:txbxContent>
                    <w:p w14:paraId="337A3763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รับรอง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14:paraId="72AB99DE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14:paraId="3C3ACFBC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</w:t>
                      </w: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</w:t>
                      </w:r>
                    </w:p>
                    <w:p w14:paraId="37404354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นายภูธน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ส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พุ่มไม้)</w:t>
                      </w:r>
                    </w:p>
                    <w:p w14:paraId="3763B3CD" w14:textId="77777777" w:rsidR="00D810FC" w:rsidRPr="00B21F6F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อำนวยการโรงเรียนตากพิทยาคม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6E6752E0" wp14:editId="0CE348A0">
                <wp:simplePos x="0" y="0"/>
                <wp:positionH relativeFrom="column">
                  <wp:posOffset>74295</wp:posOffset>
                </wp:positionH>
                <wp:positionV relativeFrom="paragraph">
                  <wp:posOffset>4170680</wp:posOffset>
                </wp:positionV>
                <wp:extent cx="6197600" cy="1891030"/>
                <wp:effectExtent l="19050" t="19050" r="12700" b="13970"/>
                <wp:wrapNone/>
                <wp:docPr id="45" name="สี่เหลี่ยมผืนผ้ามุมมน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0" cy="189103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3754CDD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เห็นของผู้บริหารสถานศึกษา</w:t>
                            </w:r>
                          </w:p>
                          <w:p w14:paraId="16127375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5CE419AE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35BA21AC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40AA87D2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69294FF0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6E6752E0" id="สี่เหลี่ยมผืนผ้ามุมมน 39" o:spid="_x0000_s1030" style="position:absolute;margin-left:5.85pt;margin-top:328.4pt;width:488pt;height:148.9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" fillcolor="#f2dbdb [661]" strokecolor="#943634 [2405]" strokeweight="3pt">
                <v:textbox>
                  <w:txbxContent>
                    <w:p w14:paraId="13754CDD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เห็นของผู้บริหารสถานศึกษา</w:t>
                      </w:r>
                    </w:p>
                    <w:p w14:paraId="16127375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5CE419AE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14:paraId="35BA21AC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40AA87D2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14:paraId="69294FF0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0665CF50" wp14:editId="0ACED17C">
                <wp:simplePos x="0" y="0"/>
                <wp:positionH relativeFrom="column">
                  <wp:posOffset>93345</wp:posOffset>
                </wp:positionH>
                <wp:positionV relativeFrom="paragraph">
                  <wp:posOffset>170180</wp:posOffset>
                </wp:positionV>
                <wp:extent cx="6267450" cy="3708400"/>
                <wp:effectExtent l="19050" t="19050" r="19050" b="25400"/>
                <wp:wrapNone/>
                <wp:docPr id="44" name="สี่เหลี่ยมผืนผ้ามุมมน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3708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1463C07" w14:textId="77777777" w:rsidR="00D810FC" w:rsidRPr="002506FD" w:rsidRDefault="00D810FC" w:rsidP="00D810FC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บันทึก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</w:p>
                          <w:p w14:paraId="3E79B1A2" w14:textId="77777777" w:rsidR="00D810FC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(......................................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.....................................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ตำแหน่ง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  <w:t xml:space="preserve">     หัวหน้ากลุ่มสาระการเรียนรู้.......................</w:t>
                            </w:r>
                          </w:p>
                          <w:p w14:paraId="5DA06C91" w14:textId="77777777" w:rsidR="00D810FC" w:rsidRPr="001E5EB6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6E71D2E9" w14:textId="53245EE0" w:rsidR="00D810FC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...............                         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  <w:r w:rsidR="003B267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  <w:t xml:space="preserve">     </w:t>
                            </w:r>
                            <w:r w:rsid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F14D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r w:rsidR="00DE39F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สาวสุภาพร  นิรันดร์รัตนกิจ</w:t>
                            </w:r>
                            <w:r w:rsidR="00F14D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 xml:space="preserve">)     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(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มณฑิรา  มาจันทร์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 w:rsidR="00DE39F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หัวหน้างาน</w:t>
                            </w:r>
                            <w:r w:rsidR="00DE39F3" w:rsidRP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ชุมชนการเรียนรู้ทางวิชาชีพ</w:t>
                            </w:r>
                            <w:r w:rsidR="00DE39F3" w:rsidRP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 w:rsidR="00DE39F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</w:t>
                            </w:r>
                            <w:r w:rsidR="003B267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 w:rsidR="00F14D49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หัวหน้ากลุ่มงานส่งเสริมและสนับสนุนการจัดการเรียนรู้</w:t>
                            </w:r>
                          </w:p>
                          <w:p w14:paraId="1FB5257D" w14:textId="77777777" w:rsidR="00D810FC" w:rsidRPr="001E5EB6" w:rsidRDefault="00D810FC" w:rsidP="00D810FC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Cs w:val="22"/>
                              </w:rPr>
                            </w:pPr>
                          </w:p>
                          <w:p w14:paraId="036BF52B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</w:p>
                          <w:p w14:paraId="5FA93468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ภัทราภรณ์  เนื้อไม้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794C660D" w14:textId="77777777" w:rsidR="00D810FC" w:rsidRPr="00B04DB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องผู้อำนวยการกลุ่มบริหารงานวิชาการ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0665CF50" id="สี่เหลี่ยมผืนผ้ามุมมน 38" o:spid="_x0000_s1031" style="position:absolute;margin-left:7.35pt;margin-top:13.4pt;width:493.5pt;height:292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" fillcolor="#ffc" strokecolor="#365f91 [2404]" strokeweight="3pt">
                <v:textbox>
                  <w:txbxContent>
                    <w:p w14:paraId="41463C07" w14:textId="77777777" w:rsidR="00D810FC" w:rsidRPr="002506FD" w:rsidRDefault="00D810FC" w:rsidP="00D810FC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บันทึก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</w:p>
                    <w:p w14:paraId="3E79B1A2" w14:textId="77777777" w:rsidR="00D810FC" w:rsidRDefault="00D810FC" w:rsidP="00D810FC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(......................................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.....................................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ตำแหน่ง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  <w:t xml:space="preserve">     หัวหน้ากลุ่มสาระการเรียนรู้.......................</w:t>
                      </w:r>
                    </w:p>
                    <w:p w14:paraId="5DA06C91" w14:textId="77777777" w:rsidR="00D810FC" w:rsidRPr="001E5EB6" w:rsidRDefault="00D810FC" w:rsidP="00D810FC">
                      <w:pP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6E71D2E9" w14:textId="53245EE0" w:rsidR="00D810FC" w:rsidRDefault="00D810FC" w:rsidP="00D810FC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...............                         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  <w:r w:rsidR="003B2673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  <w:t xml:space="preserve">     </w:t>
                      </w:r>
                      <w:r w:rsidR="00DE39F3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 w:rsidR="00F14D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proofErr w:type="gramStart"/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สาวสุภาพร  นิรันดร์รัตนกิจ</w:t>
                      </w:r>
                      <w:proofErr w:type="gramEnd"/>
                      <w:r w:rsidR="00F14D49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 xml:space="preserve">)     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มณ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ฑิ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  มาจันทร์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หัวหน้างาน</w:t>
                      </w:r>
                      <w:r w:rsidR="00DE39F3" w:rsidRPr="00DE39F3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ชุมชนการเรียนรู้ทางวิชาชีพ</w:t>
                      </w:r>
                      <w:r w:rsidR="00DE39F3" w:rsidRPr="00DE39F3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ab/>
                      </w:r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</w:t>
                      </w:r>
                      <w:r w:rsidR="003B267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 w:rsidR="00F14D49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หัวหน้ากลุ่มงานส่งเสริมและสนับสนุนการจัดการเรียนรู้</w:t>
                      </w:r>
                    </w:p>
                    <w:p w14:paraId="1FB5257D" w14:textId="77777777" w:rsidR="00D810FC" w:rsidRPr="001E5EB6" w:rsidRDefault="00D810FC" w:rsidP="00D810FC">
                      <w:pPr>
                        <w:jc w:val="center"/>
                        <w:rPr>
                          <w:rFonts w:ascii="TH SarabunPSK" w:hAnsi="TH SarabunPSK" w:cs="TH SarabunPSK"/>
                          <w:szCs w:val="22"/>
                        </w:rPr>
                      </w:pPr>
                    </w:p>
                    <w:p w14:paraId="036BF52B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</w:p>
                    <w:p w14:paraId="5FA93468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proofErr w:type="gram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ท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ภรณ์  เนื้อไม้</w:t>
                      </w:r>
                      <w:proofErr w:type="gramEnd"/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14:paraId="794C660D" w14:textId="77777777" w:rsidR="00D810FC" w:rsidRPr="00B04DB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องผู้อำนวยการกลุ่มบริหารงานวิชาการ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</w:p>
                  </w:txbxContent>
                </v:textbox>
              </v:roundrect>
            </w:pict>
          </mc:Fallback>
        </mc:AlternateContent>
      </w:r>
    </w:p>
    <w:p w14:paraId="38015B9A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723E3C3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6E567E3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9CF4435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F788FCE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F31908D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B834C55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714544A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1F254A7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8A6663B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2ACBDEE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7FEF46E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AF3F6CE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C501B53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834F480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294B8EE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E8741A0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5ED75AF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1C89D41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845A8EB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36E2533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395E999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92F64C7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A3A0A19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FA238D2" w14:textId="77777777" w:rsidR="00D810FC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1547440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FFC624A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0537CB6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DE43091" w14:textId="77777777" w:rsidR="00F36894" w:rsidRPr="000C6B43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D6AC508" w14:textId="77777777" w:rsidR="00D810FC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FD562B9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8393C42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F8372BA" w14:textId="77777777" w:rsidR="00A74BF1" w:rsidRDefault="00A74BF1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74BF1">
        <w:rPr>
          <w:rFonts w:ascii="TH SarabunPSK" w:hAnsi="TH SarabunPSK" w:cs="TH SarabunPSK"/>
          <w:b/>
          <w:bCs/>
          <w:sz w:val="32"/>
          <w:szCs w:val="32"/>
        </w:rPr>
        <w:t xml:space="preserve">Step </w:t>
      </w:r>
      <w:r>
        <w:rPr>
          <w:rFonts w:ascii="TH SarabunPSK" w:hAnsi="TH SarabunPSK" w:cs="TH SarabunPSK"/>
          <w:b/>
          <w:bCs/>
          <w:sz w:val="32"/>
          <w:szCs w:val="32"/>
        </w:rPr>
        <w:t>2: Select</w:t>
      </w:r>
    </w:p>
    <w:p w14:paraId="70D550D0" w14:textId="77777777" w:rsidR="005B08B5" w:rsidRPr="005B08B5" w:rsidRDefault="005B08B5" w:rsidP="00A74BF1">
      <w:pPr>
        <w:spacing w:after="0" w:line="240" w:lineRule="auto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817"/>
        <w:gridCol w:w="3803"/>
        <w:gridCol w:w="1017"/>
        <w:gridCol w:w="3605"/>
      </w:tblGrid>
      <w:tr w:rsidR="005B08B5" w14:paraId="7F0C6215" w14:textId="77777777" w:rsidTr="003D0C2F">
        <w:trPr>
          <w:jc w:val="center"/>
        </w:trPr>
        <w:tc>
          <w:tcPr>
            <w:tcW w:w="817" w:type="dxa"/>
            <w:shd w:val="clear" w:color="auto" w:fill="FFC000"/>
          </w:tcPr>
          <w:p w14:paraId="428A3685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  <w:shd w:val="clear" w:color="auto" w:fill="FFC000"/>
          </w:tcPr>
          <w:p w14:paraId="4B5A6901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14:paraId="667B1949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14:paraId="1B860221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5B08B5" w14:paraId="1515301B" w14:textId="77777777" w:rsidTr="003D0C2F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14:paraId="191BC561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  <w:shd w:val="clear" w:color="auto" w:fill="FBD4B4" w:themeFill="accent6" w:themeFillTint="66"/>
          </w:tcPr>
          <w:p w14:paraId="596FD68E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14:paraId="3286E7E5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14:paraId="7C7AFBA7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14:paraId="68E327CA" w14:textId="77777777" w:rsidR="005B08B5" w:rsidRPr="005B08B5" w:rsidRDefault="005B08B5" w:rsidP="00A74BF1">
      <w:pPr>
        <w:spacing w:after="0" w:line="240" w:lineRule="auto"/>
        <w:rPr>
          <w:rFonts w:ascii="TH SarabunPSK" w:hAnsi="TH SarabunPSK" w:cs="TH SarabunPSK"/>
          <w:b/>
          <w:bCs/>
          <w:sz w:val="10"/>
          <w:szCs w:val="10"/>
        </w:rPr>
      </w:pPr>
    </w:p>
    <w:p w14:paraId="6D7A621F" w14:textId="77777777" w:rsidR="005A5E70" w:rsidRDefault="00B2238D" w:rsidP="00A74BF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3B4735F9" wp14:editId="35EE6694">
                <wp:simplePos x="0" y="0"/>
                <wp:positionH relativeFrom="column">
                  <wp:posOffset>76200</wp:posOffset>
                </wp:positionH>
                <wp:positionV relativeFrom="paragraph">
                  <wp:posOffset>85090</wp:posOffset>
                </wp:positionV>
                <wp:extent cx="5543550" cy="1225550"/>
                <wp:effectExtent l="19050" t="27305" r="19050" b="23495"/>
                <wp:wrapNone/>
                <wp:docPr id="37" name="AutoShap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43550" cy="12255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2C958D1" w14:textId="77777777" w:rsidR="00D810FC" w:rsidRDefault="00D810FC" w:rsidP="005A5E70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ประเด็นปัญหาที่เร่งด่วน</w:t>
                            </w:r>
                          </w:p>
                          <w:p w14:paraId="61612796" w14:textId="77777777" w:rsidR="00D810FC" w:rsidRDefault="00D810FC" w:rsidP="005A5E70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</w:t>
                            </w:r>
                            <w:r w:rsidRPr="005A5E70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3B4735F9" id="AutoShape 30" o:spid="_x0000_s1032" style="position:absolute;margin-left:6pt;margin-top:6.7pt;width:436.5pt;height:96.5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" fillcolor="#f2dbdb [661]" strokecolor="#943634 [2405]" strokeweight="3pt">
                <v:textbox>
                  <w:txbxContent>
                    <w:p w14:paraId="62C958D1" w14:textId="77777777" w:rsidR="00D810FC" w:rsidRDefault="00D810FC" w:rsidP="005A5E70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ประเด็นปัญหาที่เร่งด่วน</w:t>
                      </w:r>
                    </w:p>
                    <w:p w14:paraId="61612796" w14:textId="77777777" w:rsidR="00D810FC" w:rsidRDefault="00D810FC" w:rsidP="005A5E70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</w:t>
                      </w:r>
                      <w:r w:rsidRPr="005A5E70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B133521" w14:textId="77777777" w:rsidR="005A5E70" w:rsidRDefault="005A5E70" w:rsidP="00A74BF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7AE9DBD2" w14:textId="77777777" w:rsidR="005A5E70" w:rsidRDefault="005A5E70" w:rsidP="00A74BF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78A30743" w14:textId="77777777" w:rsidR="00A74BF1" w:rsidRPr="00A74BF1" w:rsidRDefault="00A74BF1" w:rsidP="00A74BF1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215A9ED6" w14:textId="77777777"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2C8C3735" w14:textId="77777777" w:rsidR="00A74BF1" w:rsidRDefault="00B2238D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15E1FC6E" wp14:editId="199DD870">
                <wp:simplePos x="0" y="0"/>
                <wp:positionH relativeFrom="column">
                  <wp:posOffset>-25400</wp:posOffset>
                </wp:positionH>
                <wp:positionV relativeFrom="paragraph">
                  <wp:posOffset>149860</wp:posOffset>
                </wp:positionV>
                <wp:extent cx="5886450" cy="3736975"/>
                <wp:effectExtent l="22225" t="20320" r="25400" b="24130"/>
                <wp:wrapNone/>
                <wp:docPr id="36" name="AutoShap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86450" cy="37369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136E67D" w14:textId="77777777"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 w:rsidRPr="00682DF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แนวทาง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 /เทคนิควิธีการ/ กลยุทธ์ในการจัดการเรียนการสอน</w:t>
                            </w:r>
                          </w:p>
                          <w:p w14:paraId="32350534" w14:textId="77777777"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  <w:p w14:paraId="371573C9" w14:textId="77777777" w:rsidR="00D810FC" w:rsidRPr="00382C23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วิธีการประเมินผล</w:t>
                            </w:r>
                          </w:p>
                          <w:p w14:paraId="4D07A778" w14:textId="77777777"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</w:p>
                          <w:p w14:paraId="39B086A7" w14:textId="77777777"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15E1FC6E" id="AutoShape 27" o:spid="_x0000_s1033" style="position:absolute;margin-left:-2pt;margin-top:11.8pt;width:463.5pt;height:294.25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" fillcolor="#f2dbdb [661]" strokecolor="#943634 [2405]" strokeweight="3pt">
                <v:textbox>
                  <w:txbxContent>
                    <w:p w14:paraId="0136E67D" w14:textId="77777777"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 w:rsidRPr="00682DF6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แนวทาง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 /เทคนิควิธีการ/ กลยุทธ์ในการจัดการเรียนการสอน</w:t>
                      </w:r>
                    </w:p>
                    <w:p w14:paraId="32350534" w14:textId="77777777"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  <w:p w14:paraId="371573C9" w14:textId="77777777" w:rsidR="00D810FC" w:rsidRPr="00382C23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วิธีการประเมินผล</w:t>
                      </w:r>
                    </w:p>
                    <w:p w14:paraId="4D07A778" w14:textId="77777777"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</w:p>
                    <w:p w14:paraId="39B086A7" w14:textId="77777777"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A2EC053" w14:textId="77777777"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0E95025A" w14:textId="77777777"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0587F424" w14:textId="77777777"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4BADBA75" w14:textId="77777777"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62D6E8E1" w14:textId="77777777"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69B0D96D" w14:textId="77777777"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409214B2" w14:textId="77777777"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3F30D24C" w14:textId="77777777" w:rsidR="00D810FC" w:rsidRDefault="00D810FC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4F007B16" w14:textId="77777777" w:rsidR="00F14D49" w:rsidRDefault="00F14D49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607ECDC9" w14:textId="77777777" w:rsidR="00A74BF1" w:rsidRDefault="00B2238D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5784F74F" wp14:editId="23107B80">
                <wp:simplePos x="0" y="0"/>
                <wp:positionH relativeFrom="column">
                  <wp:posOffset>76200</wp:posOffset>
                </wp:positionH>
                <wp:positionV relativeFrom="paragraph">
                  <wp:posOffset>147955</wp:posOffset>
                </wp:positionV>
                <wp:extent cx="5835650" cy="1943100"/>
                <wp:effectExtent l="19050" t="23495" r="22225" b="24130"/>
                <wp:wrapNone/>
                <wp:docPr id="35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35650" cy="19431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EE0ABF4" w14:textId="77777777"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สรุป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แนวทางที่</w:t>
                            </w:r>
                            <w:r w:rsidRPr="00682DF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ใช้ในการแก้ปัญหา</w:t>
                            </w:r>
                          </w:p>
                          <w:p w14:paraId="7C317698" w14:textId="77777777"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109FA5F3" w14:textId="77777777"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Teacher</w:t>
                            </w:r>
                          </w:p>
                          <w:p w14:paraId="57AE1126" w14:textId="77777777" w:rsidR="00D810FC" w:rsidRPr="00682DF6" w:rsidRDefault="00D810FC" w:rsidP="00382C23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            (……………………………………..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5784F74F" id="AutoShape 28" o:spid="_x0000_s1034" style="position:absolute;left:0;text-align:left;margin-left:6pt;margin-top:11.65pt;width:459.5pt;height:153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" fillcolor="#f2dbdb [661]" strokecolor="#943634 [2405]" strokeweight="3pt">
                <v:textbox>
                  <w:txbxContent>
                    <w:p w14:paraId="2EE0ABF4" w14:textId="77777777"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สรุป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แนวทางที่</w:t>
                      </w:r>
                      <w:r w:rsidRPr="00682DF6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ใช้ในการแก้ปัญหา</w:t>
                      </w:r>
                    </w:p>
                    <w:p w14:paraId="7C317698" w14:textId="77777777"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109FA5F3" w14:textId="77777777"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Teacher</w:t>
                      </w:r>
                    </w:p>
                    <w:p w14:paraId="57AE1126" w14:textId="77777777" w:rsidR="00D810FC" w:rsidRPr="00682DF6" w:rsidRDefault="00D810FC" w:rsidP="00382C23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            (……………………………………..)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BA98D34" w14:textId="77777777"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329B0764" w14:textId="77777777" w:rsidR="00D810FC" w:rsidRDefault="00D810FC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007758C8" w14:textId="77777777"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7D958EC6" w14:textId="77777777"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6D9342E1" w14:textId="77777777" w:rsidR="00F14D49" w:rsidRDefault="00F14D49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87AC5" w:rsidRPr="00727637" w14:paraId="68224281" w14:textId="77777777" w:rsidTr="00D810FC">
        <w:tc>
          <w:tcPr>
            <w:tcW w:w="9242" w:type="dxa"/>
            <w:shd w:val="clear" w:color="auto" w:fill="D9D9D9"/>
          </w:tcPr>
          <w:p w14:paraId="4579AE58" w14:textId="77777777" w:rsidR="00D87AC5" w:rsidRPr="00727637" w:rsidRDefault="00D87AC5" w:rsidP="00D87AC5">
            <w:pPr>
              <w:tabs>
                <w:tab w:val="left" w:pos="2282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สรุปเวลาขั้น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2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: Select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    จำนวน       ชั่วโมง 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(ลงชื่อ)</w:t>
            </w:r>
            <w:r w:rsidRPr="00727637">
              <w:rPr>
                <w:rFonts w:ascii="TH Sarabun New" w:hAnsi="TH Sarabun New" w:cs="TH Sarabun New"/>
                <w:sz w:val="32"/>
                <w:szCs w:val="32"/>
              </w:rPr>
              <w:t>___________________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ผู้บันทึก</w:t>
            </w:r>
          </w:p>
        </w:tc>
      </w:tr>
    </w:tbl>
    <w:p w14:paraId="0A2C5D78" w14:textId="77777777"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 xml:space="preserve">การรับรองกิจกรรม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PLC 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ครั้งที่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br/>
        <w:t xml:space="preserve">Step: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Study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 2" w:char="F052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Selec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Plan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Implemen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nalyze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djust</w:t>
      </w:r>
    </w:p>
    <w:p w14:paraId="630A79F1" w14:textId="77777777"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กลุ่มสาระการเรียนรู้......</w:t>
      </w:r>
      <w:r>
        <w:rPr>
          <w:rFonts w:ascii="TH SarabunPSK" w:hAnsi="TH SarabunPSK" w:cs="TH SarabunPSK"/>
          <w:b/>
          <w:bCs/>
          <w:sz w:val="32"/>
          <w:szCs w:val="32"/>
        </w:rPr>
        <w:t>..............................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.......</w:t>
      </w:r>
    </w:p>
    <w:p w14:paraId="23F4F8FB" w14:textId="77777777" w:rsidR="00D810FC" w:rsidRPr="000C6B43" w:rsidRDefault="00B2238D" w:rsidP="00D810FC">
      <w:pPr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4A5EA342" wp14:editId="2BA9F8F0">
                <wp:simplePos x="0" y="0"/>
                <wp:positionH relativeFrom="column">
                  <wp:posOffset>36195</wp:posOffset>
                </wp:positionH>
                <wp:positionV relativeFrom="paragraph">
                  <wp:posOffset>6344285</wp:posOffset>
                </wp:positionV>
                <wp:extent cx="6267450" cy="1628775"/>
                <wp:effectExtent l="19050" t="19050" r="19050" b="28575"/>
                <wp:wrapNone/>
                <wp:docPr id="43" name="สี่เหลี่ยมผืนผ้ามุมมน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1628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E2EDBE9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รับรอง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14:paraId="26B753DC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6218ED12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</w:t>
                            </w: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</w:t>
                            </w:r>
                          </w:p>
                          <w:p w14:paraId="714BB6AF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นายภูธนภัส  พุ่มไม้)</w:t>
                            </w:r>
                          </w:p>
                          <w:p w14:paraId="00AC4E0A" w14:textId="77777777" w:rsidR="00D810FC" w:rsidRPr="00B21F6F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อำนวยการโรงเรียนตากพิทยาค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4A5EA342" id="สี่เหลี่ยมผืนผ้ามุมมน 43" o:spid="_x0000_s1035" style="position:absolute;margin-left:2.85pt;margin-top:499.55pt;width:493.5pt;height:128.2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" fillcolor="#daeef3 [664]" strokecolor="#365f91 [2404]" strokeweight="3pt">
                <v:textbox>
                  <w:txbxContent>
                    <w:p w14:paraId="3E2EDBE9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รับรอง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14:paraId="26B753DC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14:paraId="6218ED12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</w:t>
                      </w: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</w:t>
                      </w:r>
                    </w:p>
                    <w:p w14:paraId="714BB6AF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นายภูธน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ส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พุ่มไม้)</w:t>
                      </w:r>
                    </w:p>
                    <w:p w14:paraId="00AC4E0A" w14:textId="77777777" w:rsidR="00D810FC" w:rsidRPr="00B21F6F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อำนวยการโรงเรียนตากพิทยาคม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32BFE07C" wp14:editId="0613D1F6">
                <wp:simplePos x="0" y="0"/>
                <wp:positionH relativeFrom="column">
                  <wp:posOffset>74295</wp:posOffset>
                </wp:positionH>
                <wp:positionV relativeFrom="paragraph">
                  <wp:posOffset>4170680</wp:posOffset>
                </wp:positionV>
                <wp:extent cx="6197600" cy="1891030"/>
                <wp:effectExtent l="19050" t="19050" r="12700" b="13970"/>
                <wp:wrapNone/>
                <wp:docPr id="42" name="สี่เหลี่ยมผืนผ้ามุมมน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0" cy="189103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AAD7D34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เห็นของผู้บริหารสถานศึกษา</w:t>
                            </w:r>
                          </w:p>
                          <w:p w14:paraId="6CA9258E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3012A78E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56B2CCE0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246A827F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251D02CD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32BFE07C" id="สี่เหลี่ยมผืนผ้ามุมมน 42" o:spid="_x0000_s1036" style="position:absolute;margin-left:5.85pt;margin-top:328.4pt;width:488pt;height:148.9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" fillcolor="#f2dbdb [661]" strokecolor="#943634 [2405]" strokeweight="3pt">
                <v:textbox>
                  <w:txbxContent>
                    <w:p w14:paraId="7AAD7D34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เห็นของผู้บริหารสถานศึกษา</w:t>
                      </w:r>
                    </w:p>
                    <w:p w14:paraId="6CA9258E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3012A78E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14:paraId="56B2CCE0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246A827F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14:paraId="251D02CD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416A86D6" wp14:editId="2EC3899F">
                <wp:simplePos x="0" y="0"/>
                <wp:positionH relativeFrom="column">
                  <wp:posOffset>93345</wp:posOffset>
                </wp:positionH>
                <wp:positionV relativeFrom="paragraph">
                  <wp:posOffset>170180</wp:posOffset>
                </wp:positionV>
                <wp:extent cx="6267450" cy="3708400"/>
                <wp:effectExtent l="19050" t="19050" r="19050" b="25400"/>
                <wp:wrapNone/>
                <wp:docPr id="41" name="สี่เหลี่ยมผืนผ้ามุมมน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3708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C721AE6" w14:textId="77777777" w:rsidR="00D810FC" w:rsidRPr="002506FD" w:rsidRDefault="00D810FC" w:rsidP="00D810FC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บันทึก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</w:p>
                          <w:p w14:paraId="407ED35B" w14:textId="77777777" w:rsidR="00D810FC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(...................................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ตำแหน่ง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  <w:t xml:space="preserve">     หัวหน้ากลุ่มสาระการเรียนรู้.....................................</w:t>
                            </w:r>
                          </w:p>
                          <w:p w14:paraId="5C7F0FD1" w14:textId="77777777" w:rsidR="00D810FC" w:rsidRPr="001E5EB6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68094F12" w14:textId="77777777" w:rsidR="00DE39F3" w:rsidRDefault="00D810FC" w:rsidP="00DE39F3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...............                         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 w:rsid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(</w:t>
                            </w:r>
                            <w:r w:rsidR="00DE39F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สาวสุภาพร  นิรันดร์รัตนกิจ</w:t>
                            </w:r>
                            <w:r w:rsid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 xml:space="preserve">)      </w:t>
                            </w:r>
                            <w:r w:rsid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(</w:t>
                            </w:r>
                            <w:r w:rsidR="00DE39F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มณฑิรา  มาจันทร์</w:t>
                            </w:r>
                            <w:r w:rsid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  <w:r w:rsid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 w:rsidR="00DE39F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หัวหน้างาน</w:t>
                            </w:r>
                            <w:r w:rsidR="00DE39F3" w:rsidRP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ชุมชนการเรียนรู้ทางวิชาชีพ</w:t>
                            </w:r>
                            <w:r w:rsidR="00DE39F3" w:rsidRP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 w:rsidR="00DE39F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หัวหน้ากลุ่มงานส่งเสริมและสนับสนุนการจัดการเรียนรู้</w:t>
                            </w:r>
                          </w:p>
                          <w:p w14:paraId="280BAFC4" w14:textId="482B5D6D" w:rsidR="00D810FC" w:rsidRPr="001E5EB6" w:rsidRDefault="00D810FC" w:rsidP="00DE39F3">
                            <w:pPr>
                              <w:rPr>
                                <w:rFonts w:ascii="TH SarabunPSK" w:hAnsi="TH SarabunPSK" w:cs="TH SarabunPSK"/>
                                <w:szCs w:val="22"/>
                              </w:rPr>
                            </w:pPr>
                          </w:p>
                          <w:p w14:paraId="6362A8C0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</w:p>
                          <w:p w14:paraId="5AF0B094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ภัทราภรณ์  เนื้อไม้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5EB30E02" w14:textId="77777777" w:rsidR="00D810FC" w:rsidRPr="00B04DB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องผู้อำนวยการกลุ่มบริหารงานวิชาการ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416A86D6" id="สี่เหลี่ยมผืนผ้ามุมมน 41" o:spid="_x0000_s1037" style="position:absolute;margin-left:7.35pt;margin-top:13.4pt;width:493.5pt;height:292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" fillcolor="#ffc" strokecolor="#365f91 [2404]" strokeweight="3pt">
                <v:textbox>
                  <w:txbxContent>
                    <w:p w14:paraId="7C721AE6" w14:textId="77777777" w:rsidR="00D810FC" w:rsidRPr="002506FD" w:rsidRDefault="00D810FC" w:rsidP="00D810FC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บันทึก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</w:p>
                    <w:p w14:paraId="407ED35B" w14:textId="77777777" w:rsidR="00D810FC" w:rsidRDefault="00D810FC" w:rsidP="00D810FC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(...................................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ตำแหน่ง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  <w:t xml:space="preserve">     หัวหน้ากลุ่มสาระการเรียนรู้.....................................</w:t>
                      </w:r>
                    </w:p>
                    <w:p w14:paraId="5C7F0FD1" w14:textId="77777777" w:rsidR="00D810FC" w:rsidRPr="001E5EB6" w:rsidRDefault="00D810FC" w:rsidP="00D810FC">
                      <w:pP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68094F12" w14:textId="77777777" w:rsidR="00DE39F3" w:rsidRDefault="00D810FC" w:rsidP="00DE39F3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...............                         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 w:rsidR="00DE39F3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(</w:t>
                      </w:r>
                      <w:proofErr w:type="gramStart"/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สาวสุภาพร  นิรันดร์รัตนกิจ</w:t>
                      </w:r>
                      <w:proofErr w:type="gramEnd"/>
                      <w:r w:rsidR="00DE39F3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 xml:space="preserve">)      </w:t>
                      </w:r>
                      <w:r w:rsidR="00DE39F3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(</w:t>
                      </w:r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มณ</w:t>
                      </w:r>
                      <w:proofErr w:type="spellStart"/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ฑิ</w:t>
                      </w:r>
                      <w:proofErr w:type="spellEnd"/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  มาจันทร์</w:t>
                      </w:r>
                      <w:r w:rsidR="00DE39F3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  <w:r w:rsidR="00DE39F3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หัวหน้างาน</w:t>
                      </w:r>
                      <w:r w:rsidR="00DE39F3" w:rsidRPr="00DE39F3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ชุมชนการเรียนรู้ทางวิชาชีพ</w:t>
                      </w:r>
                      <w:r w:rsidR="00DE39F3" w:rsidRPr="00DE39F3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ab/>
                      </w:r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หัวหน้ากลุ่มงานส่งเสริมและสนับสนุนการจัดการเรียนรู้</w:t>
                      </w:r>
                    </w:p>
                    <w:p w14:paraId="280BAFC4" w14:textId="482B5D6D" w:rsidR="00D810FC" w:rsidRPr="001E5EB6" w:rsidRDefault="00D810FC" w:rsidP="00DE39F3">
                      <w:pPr>
                        <w:rPr>
                          <w:rFonts w:ascii="TH SarabunPSK" w:hAnsi="TH SarabunPSK" w:cs="TH SarabunPSK"/>
                          <w:szCs w:val="22"/>
                        </w:rPr>
                      </w:pPr>
                    </w:p>
                    <w:p w14:paraId="6362A8C0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</w:p>
                    <w:p w14:paraId="5AF0B094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proofErr w:type="gram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ท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ภรณ์  เนื้อไม้</w:t>
                      </w:r>
                      <w:proofErr w:type="gramEnd"/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14:paraId="5EB30E02" w14:textId="77777777" w:rsidR="00D810FC" w:rsidRPr="00B04DB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องผู้อำนวยการกลุ่มบริหารงานวิชาการ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</w:p>
                  </w:txbxContent>
                </v:textbox>
              </v:roundrect>
            </w:pict>
          </mc:Fallback>
        </mc:AlternateContent>
      </w:r>
    </w:p>
    <w:p w14:paraId="08007447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4797906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3249B9F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E72DE54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7C825DE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461781B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A49A86E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6CF7148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F39B184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35C1768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EFAAD66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1DAF9E0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8B0B55B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E2A39A1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4F1B099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710D8FC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C61420B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A2F7BA3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AA6D550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D522146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2D351A6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FF01143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7D32DE0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B93D201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0EC2BDB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F5B52F0" w14:textId="77777777" w:rsidR="00D810FC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12CB166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A9E871F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EB28DDA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2F892A6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51EDBD2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BE3E852" w14:textId="77777777" w:rsidR="00F36894" w:rsidRPr="000C6B43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E5DC302" w14:textId="77777777" w:rsidR="00382C23" w:rsidRDefault="00382C23" w:rsidP="00382C23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74BF1">
        <w:rPr>
          <w:rFonts w:ascii="TH SarabunPSK" w:hAnsi="TH SarabunPSK" w:cs="TH SarabunPSK"/>
          <w:b/>
          <w:bCs/>
          <w:sz w:val="32"/>
          <w:szCs w:val="32"/>
        </w:rPr>
        <w:t xml:space="preserve">Step 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3: Plan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สมาชิกในกลุ่มทำการวางแผน</w:t>
      </w:r>
    </w:p>
    <w:p w14:paraId="7E0EF386" w14:textId="77777777" w:rsidR="005B08B5" w:rsidRDefault="005B08B5" w:rsidP="00382C23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817"/>
        <w:gridCol w:w="3803"/>
        <w:gridCol w:w="1017"/>
        <w:gridCol w:w="3605"/>
      </w:tblGrid>
      <w:tr w:rsidR="005B08B5" w14:paraId="577A2AC7" w14:textId="77777777" w:rsidTr="003D0C2F">
        <w:trPr>
          <w:jc w:val="center"/>
        </w:trPr>
        <w:tc>
          <w:tcPr>
            <w:tcW w:w="817" w:type="dxa"/>
            <w:shd w:val="clear" w:color="auto" w:fill="FFC000"/>
          </w:tcPr>
          <w:p w14:paraId="1EA146AE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  <w:shd w:val="clear" w:color="auto" w:fill="FFC000"/>
          </w:tcPr>
          <w:p w14:paraId="2C214360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14:paraId="13227C44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14:paraId="2D05EDA2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5B08B5" w14:paraId="7BB1577C" w14:textId="77777777" w:rsidTr="003D0C2F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14:paraId="04C806B6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  <w:shd w:val="clear" w:color="auto" w:fill="FBD4B4" w:themeFill="accent6" w:themeFillTint="66"/>
          </w:tcPr>
          <w:p w14:paraId="08B6359C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14:paraId="51334BB5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14:paraId="37EC34C6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14:paraId="5D761BCB" w14:textId="77777777" w:rsidR="00D810FC" w:rsidRDefault="00D810FC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7151C61" w14:textId="77777777" w:rsidR="00F947DC" w:rsidRDefault="00B2238D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1E837659" wp14:editId="34600927">
                <wp:simplePos x="0" y="0"/>
                <wp:positionH relativeFrom="column">
                  <wp:posOffset>76200</wp:posOffset>
                </wp:positionH>
                <wp:positionV relativeFrom="paragraph">
                  <wp:posOffset>132715</wp:posOffset>
                </wp:positionV>
                <wp:extent cx="5632450" cy="2506980"/>
                <wp:effectExtent l="19050" t="23495" r="25400" b="22225"/>
                <wp:wrapNone/>
                <wp:docPr id="34" name="Auto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32450" cy="25069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10911E1" w14:textId="77777777" w:rsidR="00D810FC" w:rsidRDefault="00D810FC" w:rsidP="005A5E70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เทคนิควิธีการ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/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นวัตกรรมที่ใช้ในการแก้ปัญหา</w:t>
                            </w:r>
                          </w:p>
                          <w:p w14:paraId="33FFD641" w14:textId="77777777" w:rsidR="00D810FC" w:rsidRDefault="00D810FC" w:rsidP="005A5E70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78CB5C91" w14:textId="77777777"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2CAB2887" w14:textId="77777777"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3D3E94A4" w14:textId="77777777" w:rsidR="00D810FC" w:rsidRDefault="00D810FC" w:rsidP="005A5E70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1E837659" id="AutoShape 31" o:spid="_x0000_s1038" style="position:absolute;margin-left:6pt;margin-top:10.45pt;width:443.5pt;height:197.4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" fillcolor="#e5dfec [663]" strokecolor="#7030a0" strokeweight="3pt">
                <v:textbox>
                  <w:txbxContent>
                    <w:p w14:paraId="610911E1" w14:textId="77777777" w:rsidR="00D810FC" w:rsidRDefault="00D810FC" w:rsidP="005A5E70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เทคนิควิธีการ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/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นวัตกรรมที่ใช้ในการแก้ปัญหา</w:t>
                      </w:r>
                    </w:p>
                    <w:p w14:paraId="33FFD641" w14:textId="77777777" w:rsidR="00D810FC" w:rsidRDefault="00D810FC" w:rsidP="005A5E70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78CB5C91" w14:textId="77777777"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2CAB2887" w14:textId="77777777"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3D3E94A4" w14:textId="77777777" w:rsidR="00D810FC" w:rsidRDefault="00D810FC" w:rsidP="005A5E70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AA77B3">
        <w:rPr>
          <w:rFonts w:ascii="TH SarabunPSK" w:hAnsi="TH SarabunPSK" w:cs="TH SarabunPSK" w:hint="cs"/>
          <w:sz w:val="32"/>
          <w:szCs w:val="32"/>
          <w:cs/>
        </w:rPr>
        <w:tab/>
      </w:r>
    </w:p>
    <w:p w14:paraId="1FEE82B7" w14:textId="77777777"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C197947" w14:textId="77777777"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84E679F" w14:textId="77777777"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2E9F58A" w14:textId="77777777"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347D5A25" w14:textId="77777777"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7F7FAF5" w14:textId="77777777"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0F6367B7" w14:textId="77777777"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738EA1BB" w14:textId="77777777"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1DF835C" w14:textId="77777777"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36BF4726" w14:textId="77777777"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31957C4" w14:textId="77777777"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E48E7AC" w14:textId="77777777" w:rsidR="00E32D46" w:rsidRDefault="00E32D46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DEC99C9" w14:textId="77777777" w:rsidR="00E32D46" w:rsidRDefault="00E32D46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8D487DD" w14:textId="77777777" w:rsidR="008A5291" w:rsidRDefault="00B2238D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634BE852" wp14:editId="721C72BE">
                <wp:simplePos x="0" y="0"/>
                <wp:positionH relativeFrom="column">
                  <wp:posOffset>76200</wp:posOffset>
                </wp:positionH>
                <wp:positionV relativeFrom="paragraph">
                  <wp:posOffset>36830</wp:posOffset>
                </wp:positionV>
                <wp:extent cx="5632450" cy="2938780"/>
                <wp:effectExtent l="19050" t="27305" r="25400" b="24765"/>
                <wp:wrapNone/>
                <wp:docPr id="33" name="AutoShap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32450" cy="29387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5">
                              <a:lumMod val="5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A2D1459" w14:textId="77777777"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8A529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สรุปผลการอภิปรายแลกเปลี่ยนเกี่ยวกับการเลือกนวัตกรรมในการแก้ไขปัญหา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6E7265B5" w14:textId="77777777"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8A5291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8A5291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8A5291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</w:p>
                          <w:p w14:paraId="35B4C69E" w14:textId="77777777"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3346A98" w14:textId="77777777"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Teacher</w:t>
                            </w:r>
                          </w:p>
                          <w:p w14:paraId="3CEA4932" w14:textId="77777777" w:rsidR="00D810FC" w:rsidRPr="00682DF6" w:rsidRDefault="00D810FC" w:rsidP="008A529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        (……………………………………..)</w:t>
                            </w:r>
                          </w:p>
                          <w:p w14:paraId="0306E64C" w14:textId="77777777"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634BE852" id="AutoShape 32" o:spid="_x0000_s1039" style="position:absolute;margin-left:6pt;margin-top:2.9pt;width:443.5pt;height:231.4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" fillcolor="#daeef3 [664]" strokecolor="#205867 [1608]" strokeweight="3pt">
                <v:textbox>
                  <w:txbxContent>
                    <w:p w14:paraId="3A2D1459" w14:textId="77777777"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8A5291"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>สรุปผลการอภิปรายแลกเปลี่ยนเกี่ยวกับการเลือกนวัตกรรมในการแก้ไขปัญหา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6E7265B5" w14:textId="77777777"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8A5291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8A5291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8A5291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</w:p>
                    <w:p w14:paraId="35B4C69E" w14:textId="77777777"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3346A98" w14:textId="77777777"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Teacher</w:t>
                      </w:r>
                    </w:p>
                    <w:p w14:paraId="3CEA4932" w14:textId="77777777" w:rsidR="00D810FC" w:rsidRPr="00682DF6" w:rsidRDefault="00D810FC" w:rsidP="008A529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        (……………………………………..)</w:t>
                      </w:r>
                    </w:p>
                    <w:p w14:paraId="0306E64C" w14:textId="77777777"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3C6D0CF1" w14:textId="77777777"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3E96435B" w14:textId="77777777"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5A2D0AD" w14:textId="77777777"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722C55C9" w14:textId="77777777"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9E3F12A" w14:textId="77777777"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8A79686" w14:textId="77777777"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40466A59" w14:textId="77777777"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86A9FBD" w14:textId="77777777"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D7EF378" w14:textId="77777777"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A4F2C51" w14:textId="77777777"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7A640493" w14:textId="77777777"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A1083D8" w14:textId="77777777"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69EECD5" w14:textId="77777777"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0627EFBA" w14:textId="77777777" w:rsidR="00F36894" w:rsidRDefault="00F36894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45246183" w14:textId="77777777" w:rsidR="00F36894" w:rsidRDefault="00F36894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1FBDC3DC" w14:textId="77777777" w:rsidR="00F36894" w:rsidRDefault="00F36894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4E0F81DF" w14:textId="77777777" w:rsidR="00F36894" w:rsidRDefault="00F36894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43F635A2" w14:textId="77777777" w:rsidR="00F36894" w:rsidRDefault="00F36894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7FC313AF" w14:textId="77777777" w:rsidR="005A5E70" w:rsidRPr="008A5291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  กิจกรรม เขียนเค้าโครง (ย่อ) โครงสร้างนวัตกรรม</w:t>
      </w:r>
    </w:p>
    <w:p w14:paraId="79D71D7A" w14:textId="77777777"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   ๑. ชื่อนวัตกรรม</w:t>
      </w:r>
    </w:p>
    <w:p w14:paraId="4C92C9BB" w14:textId="77777777"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            </w:t>
      </w:r>
    </w:p>
    <w:p w14:paraId="3651E0E1" w14:textId="77777777" w:rsidR="005A5E70" w:rsidRDefault="005A5E70" w:rsidP="005A5E70">
      <w:pPr>
        <w:tabs>
          <w:tab w:val="left" w:pos="1276"/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ab/>
        <w:t>๒. วัตถุประสงค์</w:t>
      </w:r>
    </w:p>
    <w:p w14:paraId="7E2CD853" w14:textId="77777777"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973D806" w14:textId="77777777"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   ๓. ทฤษฏีการเรียนรู้หรือหลักการของการจัดการเรียนรู้ที่นำมาใช้</w:t>
      </w:r>
    </w:p>
    <w:p w14:paraId="0C331900" w14:textId="77777777"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F52DF08" w14:textId="77777777"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   ๔. รูปแบบการเรียน/กระบวนการเรียนรู้ที่จะนำมาใช้</w:t>
      </w:r>
    </w:p>
    <w:p w14:paraId="4942FB11" w14:textId="77777777"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9A687C1" w14:textId="77777777"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   ๕. องค์ประกอบของนวัตกรรม</w:t>
      </w:r>
    </w:p>
    <w:p w14:paraId="74B2C303" w14:textId="77777777"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8F04A5F" w14:textId="77777777"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  ๖. กรอบแนวคิด</w:t>
      </w:r>
    </w:p>
    <w:p w14:paraId="0561D0CB" w14:textId="77777777"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493AAA7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00069746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17E5FA4D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6CC01358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1FB30762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322EF7F8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4EEBB5DE" w14:textId="77777777" w:rsidR="00D810FC" w:rsidRDefault="00D810FC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577457B9" w14:textId="77777777" w:rsidR="00F36894" w:rsidRDefault="00F36894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2556462D" w14:textId="77777777" w:rsidR="00F36894" w:rsidRDefault="00F36894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79CEEA63" w14:textId="77777777" w:rsidR="00F36894" w:rsidRDefault="00F36894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1202C118" w14:textId="77777777" w:rsidR="00F36894" w:rsidRDefault="00F36894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0EB66334" w14:textId="77777777" w:rsidR="00F36894" w:rsidRDefault="00F36894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43ACD825" w14:textId="77777777" w:rsidR="00F14D49" w:rsidRDefault="00F14D49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5749DC51" w14:textId="77777777" w:rsidR="008A5291" w:rsidRPr="008A5291" w:rsidRDefault="008A5291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>กิจกรรม การสรุปผลการอภิปรายแลกเปลี่ยนเกี่ยวกับการเลือกนวัตกรรมในการแก้ไขปัญหา</w:t>
      </w:r>
    </w:p>
    <w:p w14:paraId="4795E332" w14:textId="77777777" w:rsidR="008A5291" w:rsidRPr="008A5291" w:rsidRDefault="008A5291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 xml:space="preserve">           ข้อเสนอแนะ</w:t>
      </w:r>
      <w:r w:rsidRPr="008A5291">
        <w:rPr>
          <w:rFonts w:ascii="TH Sarabun New" w:hAnsi="TH Sarabun New" w:cs="TH Sarabun New"/>
          <w:b/>
          <w:bCs/>
          <w:sz w:val="32"/>
          <w:szCs w:val="32"/>
        </w:rPr>
        <w:t>/</w:t>
      </w: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>ความเห็นผู้เชี่ยวชาญหรือผู้มีประสบการณ์</w:t>
      </w:r>
    </w:p>
    <w:p w14:paraId="5C39D1D9" w14:textId="77777777"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134661F" w14:textId="77777777"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23E8981" w14:textId="77777777" w:rsidR="008A5291" w:rsidRPr="008A5291" w:rsidRDefault="008A5291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 xml:space="preserve">         สรุปความเห็นของผู้เชี่ยวชาญผสานกับความคิดเห็นของกลุ่ม</w:t>
      </w:r>
    </w:p>
    <w:p w14:paraId="742DF652" w14:textId="77777777"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24FAD8A" w14:textId="77777777"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65C14373" w14:textId="77777777"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8A5291" w:rsidRPr="00727637" w14:paraId="7DA98C74" w14:textId="77777777" w:rsidTr="00D810FC">
        <w:tc>
          <w:tcPr>
            <w:tcW w:w="10176" w:type="dxa"/>
            <w:shd w:val="clear" w:color="auto" w:fill="D9D9D9"/>
          </w:tcPr>
          <w:p w14:paraId="42457515" w14:textId="77777777" w:rsidR="008A5291" w:rsidRPr="00727637" w:rsidRDefault="008A5291" w:rsidP="00A73B9F">
            <w:pPr>
              <w:tabs>
                <w:tab w:val="left" w:pos="2282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สรุปเวลาขั้น</w:t>
            </w:r>
            <w:r w:rsidR="00A73B9F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3 </w:t>
            </w:r>
            <w:r w:rsidR="00A73B9F">
              <w:rPr>
                <w:rFonts w:ascii="TH Sarabun New" w:hAnsi="TH Sarabun New" w:cs="TH Sarabun New"/>
                <w:sz w:val="32"/>
                <w:szCs w:val="32"/>
              </w:rPr>
              <w:t>: Plan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    จำนวน       ชั่วโมง 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(ลงชื่อ)</w:t>
            </w:r>
            <w:r w:rsidRPr="00727637">
              <w:rPr>
                <w:rFonts w:ascii="TH Sarabun New" w:hAnsi="TH Sarabun New" w:cs="TH Sarabun New"/>
                <w:sz w:val="32"/>
                <w:szCs w:val="32"/>
              </w:rPr>
              <w:t>___________________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ผู้บันทึก</w:t>
            </w:r>
          </w:p>
        </w:tc>
      </w:tr>
    </w:tbl>
    <w:p w14:paraId="6C7E3892" w14:textId="77777777"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</w:t>
      </w:r>
    </w:p>
    <w:p w14:paraId="414D31C0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497A5E34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767CC75B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2BF8DF6D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05A02BB2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6CB90FFF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12A79CA8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4331859D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5DDFB4CB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6A27CB00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13A3B77D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0AC2ECE3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730675F6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59E852BB" w14:textId="77777777" w:rsidR="00D810FC" w:rsidRDefault="00D810FC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40BAAD38" w14:textId="77777777" w:rsidR="00D810FC" w:rsidRDefault="00D810FC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54941CA7" w14:textId="77777777"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06087F30" w14:textId="77777777" w:rsidR="00F36894" w:rsidRDefault="00F36894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0F03F7E2" w14:textId="77777777" w:rsidR="00F36894" w:rsidRDefault="00F36894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649495B" w14:textId="77777777" w:rsidR="00F36894" w:rsidRDefault="00F36894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49000FF" w14:textId="77777777" w:rsidR="00F36894" w:rsidRDefault="00F36894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11C0E4E" w14:textId="77777777" w:rsidR="00F14D49" w:rsidRDefault="00F14D49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0335E4A7" w14:textId="77777777"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 xml:space="preserve">การรับรองกิจกรรม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PLC 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ครั้งที่...</w:t>
      </w:r>
      <w:r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br/>
        <w:t xml:space="preserve">Step: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Study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Selec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 2" w:char="F052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Plan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Implemen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nalyze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djust</w:t>
      </w:r>
    </w:p>
    <w:p w14:paraId="45918839" w14:textId="77777777"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กลุ่มสาระการเรียนรู้....</w:t>
      </w:r>
      <w:r>
        <w:rPr>
          <w:rFonts w:ascii="TH SarabunPSK" w:hAnsi="TH SarabunPSK" w:cs="TH SarabunPSK"/>
          <w:b/>
          <w:bCs/>
          <w:sz w:val="32"/>
          <w:szCs w:val="32"/>
        </w:rPr>
        <w:t>.....................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.........</w:t>
      </w:r>
    </w:p>
    <w:p w14:paraId="7B23DD54" w14:textId="77777777" w:rsidR="00D810FC" w:rsidRPr="000C6B43" w:rsidRDefault="00B2238D" w:rsidP="00D810FC">
      <w:pPr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486AE4E0" wp14:editId="47DB36F9">
                <wp:simplePos x="0" y="0"/>
                <wp:positionH relativeFrom="column">
                  <wp:posOffset>36195</wp:posOffset>
                </wp:positionH>
                <wp:positionV relativeFrom="paragraph">
                  <wp:posOffset>6344285</wp:posOffset>
                </wp:positionV>
                <wp:extent cx="6267450" cy="1628775"/>
                <wp:effectExtent l="19050" t="19050" r="19050" b="28575"/>
                <wp:wrapNone/>
                <wp:docPr id="32" name="สี่เหลี่ยมผืนผ้ามุมมน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1628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A3C1A1B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รับรอง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14:paraId="0EC244C5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4DD4ED91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</w:t>
                            </w: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</w:t>
                            </w:r>
                          </w:p>
                          <w:p w14:paraId="7CAAAFC2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นายภูธนภัส  พุ่มไม้)</w:t>
                            </w:r>
                          </w:p>
                          <w:p w14:paraId="3B25AEBF" w14:textId="77777777" w:rsidR="00D810FC" w:rsidRPr="00B21F6F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อำนวยการโรงเรียนตากพิทยาค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486AE4E0" id="_x0000_s1040" style="position:absolute;margin-left:2.85pt;margin-top:499.55pt;width:493.5pt;height:128.2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" fillcolor="#daeef3 [664]" strokecolor="#365f91 [2404]" strokeweight="3pt">
                <v:textbox>
                  <w:txbxContent>
                    <w:p w14:paraId="1A3C1A1B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รับรอง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14:paraId="0EC244C5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14:paraId="4DD4ED91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</w:t>
                      </w: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</w:t>
                      </w:r>
                    </w:p>
                    <w:p w14:paraId="7CAAAFC2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นายภูธน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ส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พุ่มไม้)</w:t>
                      </w:r>
                    </w:p>
                    <w:p w14:paraId="3B25AEBF" w14:textId="77777777" w:rsidR="00D810FC" w:rsidRPr="00B21F6F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อำนวยการโรงเรียนตากพิทยาคม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3FD8C0E1" wp14:editId="796C4A15">
                <wp:simplePos x="0" y="0"/>
                <wp:positionH relativeFrom="column">
                  <wp:posOffset>74295</wp:posOffset>
                </wp:positionH>
                <wp:positionV relativeFrom="paragraph">
                  <wp:posOffset>4170680</wp:posOffset>
                </wp:positionV>
                <wp:extent cx="6197600" cy="1891030"/>
                <wp:effectExtent l="19050" t="19050" r="12700" b="13970"/>
                <wp:wrapNone/>
                <wp:docPr id="31" name="สี่เหลี่ยมผืนผ้ามุมมน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0" cy="189103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3CF2543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เห็นของผู้บริหารสถานศึกษา</w:t>
                            </w:r>
                          </w:p>
                          <w:p w14:paraId="2CD55089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0E7F5F68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477BBEC5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715268ED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01903261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3FD8C0E1" id="_x0000_s1041" style="position:absolute;margin-left:5.85pt;margin-top:328.4pt;width:488pt;height:148.9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" fillcolor="#f2dbdb [661]" strokecolor="#943634 [2405]" strokeweight="3pt">
                <v:textbox>
                  <w:txbxContent>
                    <w:p w14:paraId="33CF2543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เห็นของผู้บริหารสถานศึกษา</w:t>
                      </w:r>
                    </w:p>
                    <w:p w14:paraId="2CD55089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0E7F5F68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14:paraId="477BBEC5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715268ED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14:paraId="01903261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4A62F95F" wp14:editId="52058129">
                <wp:simplePos x="0" y="0"/>
                <wp:positionH relativeFrom="column">
                  <wp:posOffset>93345</wp:posOffset>
                </wp:positionH>
                <wp:positionV relativeFrom="paragraph">
                  <wp:posOffset>170180</wp:posOffset>
                </wp:positionV>
                <wp:extent cx="6267450" cy="3708400"/>
                <wp:effectExtent l="19050" t="19050" r="19050" b="25400"/>
                <wp:wrapNone/>
                <wp:docPr id="30" name="สี่เหลี่ยมผืนผ้ามุมมน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3708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BC01008" w14:textId="77777777" w:rsidR="00D810FC" w:rsidRPr="002506FD" w:rsidRDefault="00D810FC" w:rsidP="00D810FC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บันทึก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</w:p>
                          <w:p w14:paraId="1233F058" w14:textId="77777777" w:rsidR="00D810FC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(.................................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ตำแหน่ง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  <w:t xml:space="preserve">     หัวหน้ากลุ่มสาระการเรียนรู้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</w:t>
                            </w:r>
                          </w:p>
                          <w:p w14:paraId="6D980B5A" w14:textId="77777777" w:rsidR="00D810FC" w:rsidRPr="001E5EB6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3FF46D5C" w14:textId="77777777" w:rsidR="00DE39F3" w:rsidRDefault="00D810FC" w:rsidP="00DE39F3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...............                         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 w:rsid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(</w:t>
                            </w:r>
                            <w:r w:rsidR="00DE39F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สาวสุภาพร  นิรันดร์รัตนกิจ</w:t>
                            </w:r>
                            <w:r w:rsid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 xml:space="preserve">)      </w:t>
                            </w:r>
                            <w:r w:rsid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(</w:t>
                            </w:r>
                            <w:r w:rsidR="00DE39F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มณฑิรา  มาจันทร์</w:t>
                            </w:r>
                            <w:r w:rsid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  <w:r w:rsid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 w:rsidR="00DE39F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หัวหน้างาน</w:t>
                            </w:r>
                            <w:r w:rsidR="00DE39F3" w:rsidRP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ชุมชนการเรียนรู้ทางวิชาชีพ</w:t>
                            </w:r>
                            <w:r w:rsidR="00DE39F3" w:rsidRP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 w:rsidR="00DE39F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หัวหน้ากลุ่มงานส่งเสริมและสนับสนุนการจัดการเรียนรู้</w:t>
                            </w:r>
                          </w:p>
                          <w:p w14:paraId="5EF04F57" w14:textId="1F1429AE" w:rsidR="00D810FC" w:rsidRPr="001E5EB6" w:rsidRDefault="00D810FC" w:rsidP="00DE39F3">
                            <w:pPr>
                              <w:rPr>
                                <w:rFonts w:ascii="TH SarabunPSK" w:hAnsi="TH SarabunPSK" w:cs="TH SarabunPSK"/>
                                <w:szCs w:val="22"/>
                              </w:rPr>
                            </w:pPr>
                          </w:p>
                          <w:p w14:paraId="442096BF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</w:p>
                          <w:p w14:paraId="3143E492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ภัทราภรณ์  เนื้อไม้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14A47DF2" w14:textId="77777777" w:rsidR="00D810FC" w:rsidRPr="00B04DB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องผู้อำนวยการกลุ่มบริหารงานวิชาการ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4A62F95F" id="_x0000_s1042" style="position:absolute;margin-left:7.35pt;margin-top:13.4pt;width:493.5pt;height:292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" fillcolor="#ffc" strokecolor="#365f91 [2404]" strokeweight="3pt">
                <v:textbox>
                  <w:txbxContent>
                    <w:p w14:paraId="7BC01008" w14:textId="77777777" w:rsidR="00D810FC" w:rsidRPr="002506FD" w:rsidRDefault="00D810FC" w:rsidP="00D810FC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บันทึก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</w:p>
                    <w:p w14:paraId="1233F058" w14:textId="77777777" w:rsidR="00D810FC" w:rsidRDefault="00D810FC" w:rsidP="00D810FC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(.................................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ตำแหน่ง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  <w:t xml:space="preserve">     หัวหน้ากลุ่มสาระการเรียนรู้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</w:t>
                      </w:r>
                    </w:p>
                    <w:p w14:paraId="6D980B5A" w14:textId="77777777" w:rsidR="00D810FC" w:rsidRPr="001E5EB6" w:rsidRDefault="00D810FC" w:rsidP="00D810FC">
                      <w:pP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3FF46D5C" w14:textId="77777777" w:rsidR="00DE39F3" w:rsidRDefault="00D810FC" w:rsidP="00DE39F3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...............                         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 w:rsidR="00DE39F3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(</w:t>
                      </w:r>
                      <w:proofErr w:type="gramStart"/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สาวสุภาพร  นิรันดร์รัตนกิจ</w:t>
                      </w:r>
                      <w:proofErr w:type="gramEnd"/>
                      <w:r w:rsidR="00DE39F3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 xml:space="preserve">)      </w:t>
                      </w:r>
                      <w:r w:rsidR="00DE39F3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(</w:t>
                      </w:r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มณ</w:t>
                      </w:r>
                      <w:proofErr w:type="spellStart"/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ฑิ</w:t>
                      </w:r>
                      <w:proofErr w:type="spellEnd"/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  มาจันทร์</w:t>
                      </w:r>
                      <w:r w:rsidR="00DE39F3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  <w:r w:rsidR="00DE39F3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หัวหน้างาน</w:t>
                      </w:r>
                      <w:r w:rsidR="00DE39F3" w:rsidRPr="00DE39F3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ชุมชนการเรียนรู้ทางวิชาชีพ</w:t>
                      </w:r>
                      <w:r w:rsidR="00DE39F3" w:rsidRPr="00DE39F3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ab/>
                      </w:r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หัวหน้ากลุ่มงานส่งเสริมและสนับสนุนการจัดการเรียนรู้</w:t>
                      </w:r>
                    </w:p>
                    <w:p w14:paraId="5EF04F57" w14:textId="1F1429AE" w:rsidR="00D810FC" w:rsidRPr="001E5EB6" w:rsidRDefault="00D810FC" w:rsidP="00DE39F3">
                      <w:pPr>
                        <w:rPr>
                          <w:rFonts w:ascii="TH SarabunPSK" w:hAnsi="TH SarabunPSK" w:cs="TH SarabunPSK"/>
                          <w:szCs w:val="22"/>
                        </w:rPr>
                      </w:pPr>
                    </w:p>
                    <w:p w14:paraId="442096BF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</w:p>
                    <w:p w14:paraId="3143E492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proofErr w:type="gram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ท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ภรณ์  เนื้อไม้</w:t>
                      </w:r>
                      <w:proofErr w:type="gramEnd"/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14:paraId="14A47DF2" w14:textId="77777777" w:rsidR="00D810FC" w:rsidRPr="00B04DB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องผู้อำนวยการกลุ่มบริหารงานวิชาการ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</w:p>
                  </w:txbxContent>
                </v:textbox>
              </v:roundrect>
            </w:pict>
          </mc:Fallback>
        </mc:AlternateContent>
      </w:r>
    </w:p>
    <w:p w14:paraId="29EEE291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C76A2AD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E4BA40E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6E1ABCA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A884438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8ADD809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04593E2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8470AEE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87B57C0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EE2545E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BCB580B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2FD52D2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B5F1E4D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B1A4BE8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ADEFE9D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7DAA647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A29B215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CA1A39F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00EFC5B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9F3F09F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E62DB22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17D52E4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FE19665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C5388EB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BB877B6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ED560E0" w14:textId="77777777" w:rsidR="00D810FC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38327C8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999E1C5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F7732A8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ADF4D0C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39B7C23" w14:textId="77777777" w:rsidR="00F36894" w:rsidRPr="000C6B43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AF25075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5CF9A89" w14:textId="77777777" w:rsidR="00AA77B3" w:rsidRDefault="00AA77B3" w:rsidP="00AA77B3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74BF1">
        <w:rPr>
          <w:rFonts w:ascii="TH SarabunPSK" w:hAnsi="TH SarabunPSK" w:cs="TH SarabunPSK"/>
          <w:b/>
          <w:bCs/>
          <w:sz w:val="32"/>
          <w:szCs w:val="32"/>
        </w:rPr>
        <w:t xml:space="preserve">Step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4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: Implement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ดำเนินการ</w:t>
      </w:r>
    </w:p>
    <w:p w14:paraId="78684FDC" w14:textId="77777777" w:rsidR="00AA77B3" w:rsidRDefault="00AA77B3" w:rsidP="00AA77B3">
      <w:pPr>
        <w:pStyle w:val="HTML"/>
        <w:shd w:val="clear" w:color="auto" w:fill="FFFFFF"/>
        <w:rPr>
          <w:rFonts w:ascii="TH SarabunPSK" w:hAnsi="TH SarabunPSK" w:cs="TH SarabunPSK"/>
          <w:color w:val="212121"/>
          <w:sz w:val="32"/>
          <w:szCs w:val="32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817"/>
        <w:gridCol w:w="3803"/>
        <w:gridCol w:w="1017"/>
        <w:gridCol w:w="3605"/>
      </w:tblGrid>
      <w:tr w:rsidR="005B08B5" w14:paraId="3F66DB1B" w14:textId="77777777" w:rsidTr="003D0C2F">
        <w:trPr>
          <w:jc w:val="center"/>
        </w:trPr>
        <w:tc>
          <w:tcPr>
            <w:tcW w:w="817" w:type="dxa"/>
            <w:shd w:val="clear" w:color="auto" w:fill="FFC000"/>
          </w:tcPr>
          <w:p w14:paraId="54CC9FCF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  <w:shd w:val="clear" w:color="auto" w:fill="FFC000"/>
          </w:tcPr>
          <w:p w14:paraId="491BAFD3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14:paraId="46351382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14:paraId="7D3A449B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5B08B5" w14:paraId="47634784" w14:textId="77777777" w:rsidTr="003D0C2F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14:paraId="67F06AC1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  <w:shd w:val="clear" w:color="auto" w:fill="FBD4B4" w:themeFill="accent6" w:themeFillTint="66"/>
          </w:tcPr>
          <w:p w14:paraId="0D3C670D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14:paraId="614A17A4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14:paraId="7279D813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14:paraId="46BB5B1C" w14:textId="77777777" w:rsidR="008A5291" w:rsidRPr="00AA77B3" w:rsidRDefault="008A5291" w:rsidP="00AA77B3">
      <w:pPr>
        <w:pStyle w:val="HTML"/>
        <w:shd w:val="clear" w:color="auto" w:fill="FFFFFF"/>
        <w:rPr>
          <w:rFonts w:ascii="TH SarabunPSK" w:hAnsi="TH SarabunPSK" w:cs="TH SarabunPSK"/>
          <w:color w:val="212121"/>
          <w:sz w:val="32"/>
          <w:szCs w:val="32"/>
          <w:cs/>
        </w:rPr>
      </w:pPr>
    </w:p>
    <w:p w14:paraId="1CA317F1" w14:textId="77777777" w:rsidR="00AA77B3" w:rsidRPr="00AA77B3" w:rsidRDefault="00B2238D" w:rsidP="00AA77B3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4416" behindDoc="1" locked="0" layoutInCell="1" allowOverlap="1" wp14:anchorId="3838DEF5" wp14:editId="3AC180BB">
                <wp:simplePos x="0" y="0"/>
                <wp:positionH relativeFrom="column">
                  <wp:posOffset>-362309</wp:posOffset>
                </wp:positionH>
                <wp:positionV relativeFrom="paragraph">
                  <wp:posOffset>92327</wp:posOffset>
                </wp:positionV>
                <wp:extent cx="6724650" cy="5607169"/>
                <wp:effectExtent l="19050" t="19050" r="19050" b="12700"/>
                <wp:wrapNone/>
                <wp:docPr id="29" name="AutoShap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24650" cy="5607169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175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3" o:spid="_x0000_s1026" style="position:absolute;margin-left:-28.55pt;margin-top:7.25pt;width:529.5pt;height:441.5pt;z-index:-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" fillcolor="white [3201]" strokecolor="#4bacc6 [3208]" strokeweight="2.5pt">
                <v:shadow color="#868686"/>
              </v:roundrect>
            </w:pict>
          </mc:Fallback>
        </mc:AlternateContent>
      </w:r>
    </w:p>
    <w:p w14:paraId="37DA3911" w14:textId="77777777" w:rsidR="008A5291" w:rsidRDefault="008A5291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49CC03B6" w14:textId="77777777" w:rsidR="008A5291" w:rsidRPr="008A5291" w:rsidRDefault="008A5291" w:rsidP="008A529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>กิจกรรม กำหนดเวลาในการทดลองแก้ปัญหาโดยใช้วิธีการ</w:t>
      </w:r>
      <w:r w:rsidRPr="008A5291">
        <w:rPr>
          <w:rFonts w:ascii="TH Sarabun New" w:hAnsi="TH Sarabun New" w:cs="TH Sarabun New"/>
          <w:b/>
          <w:bCs/>
          <w:sz w:val="32"/>
          <w:szCs w:val="32"/>
        </w:rPr>
        <w:t>/</w:t>
      </w: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>สื่อ</w:t>
      </w:r>
      <w:r w:rsidRPr="008A5291">
        <w:rPr>
          <w:rFonts w:ascii="TH Sarabun New" w:hAnsi="TH Sarabun New" w:cs="TH Sarabun New"/>
          <w:b/>
          <w:bCs/>
          <w:sz w:val="32"/>
          <w:szCs w:val="32"/>
        </w:rPr>
        <w:t>-</w:t>
      </w: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>นวัตกรรม</w:t>
      </w:r>
    </w:p>
    <w:p w14:paraId="32B74259" w14:textId="77777777" w:rsidR="008A5291" w:rsidRPr="00B775FB" w:rsidRDefault="008A5291" w:rsidP="008A5291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tbl>
      <w:tblPr>
        <w:tblW w:w="9464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1"/>
        <w:gridCol w:w="4394"/>
        <w:gridCol w:w="1417"/>
        <w:gridCol w:w="1276"/>
        <w:gridCol w:w="1276"/>
      </w:tblGrid>
      <w:tr w:rsidR="008A5291" w:rsidRPr="00B775FB" w14:paraId="59F98DCC" w14:textId="77777777" w:rsidTr="00587B42">
        <w:tc>
          <w:tcPr>
            <w:tcW w:w="1101" w:type="dxa"/>
            <w:shd w:val="clear" w:color="auto" w:fill="FBD4B4" w:themeFill="accent6" w:themeFillTint="66"/>
          </w:tcPr>
          <w:p w14:paraId="3B791305" w14:textId="77777777" w:rsidR="008A5291" w:rsidRPr="008A5291" w:rsidRDefault="008A5291" w:rsidP="00D810F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ลำดับ</w:t>
            </w:r>
          </w:p>
        </w:tc>
        <w:tc>
          <w:tcPr>
            <w:tcW w:w="4394" w:type="dxa"/>
            <w:shd w:val="clear" w:color="auto" w:fill="FBD4B4" w:themeFill="accent6" w:themeFillTint="66"/>
          </w:tcPr>
          <w:p w14:paraId="2EDB739F" w14:textId="77777777" w:rsidR="008A5291" w:rsidRPr="008A5291" w:rsidRDefault="008A5291" w:rsidP="00D810FC">
            <w:pPr>
              <w:spacing w:after="0" w:line="240" w:lineRule="auto"/>
              <w:ind w:left="-213" w:firstLine="213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ขั้นตอน</w:t>
            </w: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/</w:t>
            </w: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ระบวนการทดลอง</w:t>
            </w:r>
          </w:p>
        </w:tc>
        <w:tc>
          <w:tcPr>
            <w:tcW w:w="1417" w:type="dxa"/>
            <w:shd w:val="clear" w:color="auto" w:fill="FBD4B4" w:themeFill="accent6" w:themeFillTint="66"/>
          </w:tcPr>
          <w:p w14:paraId="33EF5535" w14:textId="77777777" w:rsidR="008A5291" w:rsidRPr="008A5291" w:rsidRDefault="008A5291" w:rsidP="00D810F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วันเดือนปี</w:t>
            </w:r>
          </w:p>
        </w:tc>
        <w:tc>
          <w:tcPr>
            <w:tcW w:w="1276" w:type="dxa"/>
            <w:shd w:val="clear" w:color="auto" w:fill="FBD4B4" w:themeFill="accent6" w:themeFillTint="66"/>
          </w:tcPr>
          <w:p w14:paraId="7FA49FCD" w14:textId="77777777" w:rsidR="008A5291" w:rsidRPr="008A5291" w:rsidRDefault="008A5291" w:rsidP="00D810F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จำนวนชั่วโมง</w:t>
            </w:r>
          </w:p>
        </w:tc>
        <w:tc>
          <w:tcPr>
            <w:tcW w:w="1276" w:type="dxa"/>
            <w:shd w:val="clear" w:color="auto" w:fill="FBD4B4" w:themeFill="accent6" w:themeFillTint="66"/>
          </w:tcPr>
          <w:p w14:paraId="69937B99" w14:textId="77777777" w:rsidR="008A5291" w:rsidRPr="008A5291" w:rsidRDefault="008A5291" w:rsidP="00D810F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จำนวนนักเรียนที่ใช้</w:t>
            </w:r>
          </w:p>
        </w:tc>
      </w:tr>
      <w:tr w:rsidR="008A5291" w:rsidRPr="00B775FB" w14:paraId="3CCD88FC" w14:textId="77777777" w:rsidTr="00D810FC">
        <w:tc>
          <w:tcPr>
            <w:tcW w:w="1101" w:type="dxa"/>
          </w:tcPr>
          <w:p w14:paraId="55C1B68E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14:paraId="03855190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14:paraId="2C96AAF9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2B29EBFF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024F71CD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14:paraId="4CE99934" w14:textId="77777777" w:rsidTr="00D810FC">
        <w:tc>
          <w:tcPr>
            <w:tcW w:w="1101" w:type="dxa"/>
          </w:tcPr>
          <w:p w14:paraId="340CF847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14:paraId="709D8645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14:paraId="6634F409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1882D790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6E945E11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14:paraId="46DC8EEA" w14:textId="77777777" w:rsidTr="00D810FC">
        <w:tc>
          <w:tcPr>
            <w:tcW w:w="1101" w:type="dxa"/>
          </w:tcPr>
          <w:p w14:paraId="38A73070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14:paraId="00FA1CA5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14:paraId="1629A542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56B59B1C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100C671D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14:paraId="512F5506" w14:textId="77777777" w:rsidTr="00D810FC">
        <w:tc>
          <w:tcPr>
            <w:tcW w:w="1101" w:type="dxa"/>
          </w:tcPr>
          <w:p w14:paraId="16637682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14:paraId="00C6285B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14:paraId="4D06D757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1A800BDC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3D53C167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14:paraId="402F012B" w14:textId="77777777" w:rsidTr="00D810FC">
        <w:tc>
          <w:tcPr>
            <w:tcW w:w="1101" w:type="dxa"/>
          </w:tcPr>
          <w:p w14:paraId="1FDDA165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14:paraId="14856DD8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14:paraId="5DD3BC40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1EE9D9B7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0C51FBA1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14:paraId="7733FEA8" w14:textId="77777777" w:rsidTr="00D810FC">
        <w:tc>
          <w:tcPr>
            <w:tcW w:w="1101" w:type="dxa"/>
          </w:tcPr>
          <w:p w14:paraId="664C9281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14:paraId="229D4E6F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14:paraId="07D6BD90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5432EA7E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405AD1EB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14:paraId="0B001C65" w14:textId="77777777" w:rsidTr="00D810FC">
        <w:tc>
          <w:tcPr>
            <w:tcW w:w="1101" w:type="dxa"/>
          </w:tcPr>
          <w:p w14:paraId="20BD6E84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14:paraId="1E457E9E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14:paraId="6B1743DE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76939EFF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18478683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14:paraId="668BD91C" w14:textId="77777777" w:rsidTr="00D810FC">
        <w:tc>
          <w:tcPr>
            <w:tcW w:w="1101" w:type="dxa"/>
          </w:tcPr>
          <w:p w14:paraId="1E4E0923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14:paraId="32C15144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14:paraId="3D577778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5F8F014C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0C319E20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14:paraId="2B2B6F13" w14:textId="77777777" w:rsidTr="00D810FC">
        <w:tc>
          <w:tcPr>
            <w:tcW w:w="1101" w:type="dxa"/>
          </w:tcPr>
          <w:p w14:paraId="1E14FCD0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14:paraId="263371C9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14:paraId="1EA0E4AB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1D7133E3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1AE0550C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14:paraId="5251FA7D" w14:textId="77777777" w:rsidTr="00D810FC">
        <w:tc>
          <w:tcPr>
            <w:tcW w:w="1101" w:type="dxa"/>
          </w:tcPr>
          <w:p w14:paraId="3C50EAD8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14:paraId="074E2A21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14:paraId="5CB2D64E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53D44F84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12FB6B59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14:paraId="21A718EA" w14:textId="77777777" w:rsidTr="00D810FC">
        <w:tc>
          <w:tcPr>
            <w:tcW w:w="1101" w:type="dxa"/>
          </w:tcPr>
          <w:p w14:paraId="2E03805A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14:paraId="575FC899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14:paraId="109F6F80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4F8533C7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44202E90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14:paraId="009FA8E4" w14:textId="77777777" w:rsidTr="00D810FC">
        <w:tc>
          <w:tcPr>
            <w:tcW w:w="1101" w:type="dxa"/>
          </w:tcPr>
          <w:p w14:paraId="2273913E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14:paraId="4697AEE5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14:paraId="441D69F2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37765230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513BDD25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14:paraId="00D99949" w14:textId="77777777" w:rsidTr="00D810FC">
        <w:tc>
          <w:tcPr>
            <w:tcW w:w="1101" w:type="dxa"/>
          </w:tcPr>
          <w:p w14:paraId="081EDB25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14:paraId="22C9C348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14:paraId="31555FE9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334D3910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3492DA9D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14:paraId="1ABF0E58" w14:textId="77777777" w:rsidTr="00D810FC">
        <w:tc>
          <w:tcPr>
            <w:tcW w:w="1101" w:type="dxa"/>
          </w:tcPr>
          <w:p w14:paraId="36DA31FE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14:paraId="6BBC9C66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14:paraId="3DC8EED0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607E81D8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704824F7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14:paraId="2D1FBDB9" w14:textId="77777777" w:rsidTr="00D810FC">
        <w:tc>
          <w:tcPr>
            <w:tcW w:w="1101" w:type="dxa"/>
          </w:tcPr>
          <w:p w14:paraId="2E960E20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14:paraId="4DA8B864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14:paraId="5CB6BB34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6938A2CA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3CCA049D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14:paraId="7938E264" w14:textId="77777777" w:rsidTr="00D810FC">
        <w:tc>
          <w:tcPr>
            <w:tcW w:w="1101" w:type="dxa"/>
          </w:tcPr>
          <w:p w14:paraId="35BE2F02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14:paraId="5C1E4088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14:paraId="0F9E9553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51D3448D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30F9C64A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14:paraId="6F0DCE40" w14:textId="77777777" w:rsidTr="00D810FC">
        <w:tc>
          <w:tcPr>
            <w:tcW w:w="1101" w:type="dxa"/>
          </w:tcPr>
          <w:p w14:paraId="16520A8B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14:paraId="646B45D8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14:paraId="02635706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380E35B5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142F20E6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7FAE5E03" w14:textId="77777777"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</w:p>
    <w:p w14:paraId="5F59A787" w14:textId="77777777" w:rsidR="00A74BF1" w:rsidRDefault="00A74BF1" w:rsidP="00382C23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0D7CCB6D" w14:textId="77777777" w:rsidR="008A5291" w:rsidRPr="008A5291" w:rsidRDefault="00587B42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>บันทึก</w:t>
      </w:r>
      <w:r w:rsidR="008A5291" w:rsidRPr="008A5291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สิ่งที่เกิดขึ้นระหว่างการนำกิจกรรมไปใช้ในการแก้ปัญหา/การแลกเปลี่ยนผ่านระบบ </w:t>
      </w:r>
      <w:r w:rsidR="008A5291" w:rsidRPr="008A5291">
        <w:rPr>
          <w:rFonts w:ascii="TH Sarabun New" w:hAnsi="TH Sarabun New" w:cs="TH Sarabun New"/>
          <w:b/>
          <w:bCs/>
          <w:sz w:val="32"/>
          <w:szCs w:val="32"/>
        </w:rPr>
        <w:t>ICT</w:t>
      </w:r>
    </w:p>
    <w:p w14:paraId="0794BEDC" w14:textId="77777777"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06AC27B" w14:textId="77777777"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AB3CA3D" w14:textId="77777777" w:rsidR="008A5291" w:rsidRPr="008A5291" w:rsidRDefault="00587B42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>บันทึก</w:t>
      </w:r>
      <w:r w:rsidR="008A5291" w:rsidRPr="008A5291">
        <w:rPr>
          <w:rFonts w:ascii="TH Sarabun New" w:hAnsi="TH Sarabun New" w:cs="TH Sarabun New"/>
          <w:b/>
          <w:bCs/>
          <w:sz w:val="32"/>
          <w:szCs w:val="32"/>
          <w:cs/>
        </w:rPr>
        <w:t>การสังเกตการณ์เข้าร่วมในการจัดกิจกรรมการเรียนการสอน (สังเกตการณ์สอน/เยี่ยมชั้นเรียน)</w:t>
      </w:r>
    </w:p>
    <w:p w14:paraId="6E62732E" w14:textId="77777777" w:rsidR="008A5291" w:rsidRPr="00B775FB" w:rsidRDefault="008A5291" w:rsidP="008A5291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B775FB">
        <w:rPr>
          <w:rFonts w:ascii="TH Sarabun New" w:hAnsi="TH Sarabun New" w:cs="TH Sarabun New"/>
          <w:sz w:val="32"/>
          <w:szCs w:val="32"/>
          <w:cs/>
        </w:rPr>
        <w:t xml:space="preserve">           ผู้สังเกต/เยี่ยมชั้นเรียน</w:t>
      </w:r>
      <w:r>
        <w:rPr>
          <w:rFonts w:ascii="TH Sarabun New" w:hAnsi="TH Sarabun New" w:cs="TH Sarabun New"/>
          <w:sz w:val="32"/>
          <w:szCs w:val="32"/>
        </w:rPr>
        <w:t>________________________________________________________</w:t>
      </w:r>
    </w:p>
    <w:p w14:paraId="51E99090" w14:textId="77777777" w:rsidR="008A5291" w:rsidRPr="00B775FB" w:rsidRDefault="008A5291" w:rsidP="008A5291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B775FB">
        <w:rPr>
          <w:rFonts w:ascii="TH Sarabun New" w:hAnsi="TH Sarabun New" w:cs="TH Sarabun New"/>
          <w:sz w:val="32"/>
          <w:szCs w:val="32"/>
          <w:cs/>
        </w:rPr>
        <w:t xml:space="preserve">           เมื่อ</w:t>
      </w:r>
      <w:r>
        <w:rPr>
          <w:rFonts w:ascii="TH Sarabun New" w:hAnsi="TH Sarabun New" w:cs="TH Sarabun New"/>
          <w:sz w:val="32"/>
          <w:szCs w:val="32"/>
        </w:rPr>
        <w:t>_______________________</w:t>
      </w:r>
      <w:r w:rsidRPr="00B775FB">
        <w:rPr>
          <w:rFonts w:ascii="TH Sarabun New" w:hAnsi="TH Sarabun New" w:cs="TH Sarabun New"/>
          <w:sz w:val="32"/>
          <w:szCs w:val="32"/>
          <w:cs/>
        </w:rPr>
        <w:t>สถานที่</w:t>
      </w:r>
      <w:r>
        <w:rPr>
          <w:rFonts w:ascii="TH Sarabun New" w:hAnsi="TH Sarabun New" w:cs="TH Sarabun New"/>
          <w:sz w:val="32"/>
          <w:szCs w:val="32"/>
        </w:rPr>
        <w:t>_____________________________</w:t>
      </w:r>
    </w:p>
    <w:p w14:paraId="085BD10A" w14:textId="77777777" w:rsidR="008A5291" w:rsidRPr="00B775FB" w:rsidRDefault="008A5291" w:rsidP="008A5291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B775FB">
        <w:rPr>
          <w:rFonts w:ascii="TH Sarabun New" w:hAnsi="TH Sarabun New" w:cs="TH Sarabun New"/>
          <w:sz w:val="32"/>
          <w:szCs w:val="32"/>
          <w:cs/>
        </w:rPr>
        <w:t xml:space="preserve">           สิ่งที่พบขณะสังเกตการณ์สอน/เยี่ยมชั้นเรียน</w:t>
      </w:r>
    </w:p>
    <w:p w14:paraId="456F0F40" w14:textId="77777777" w:rsidR="008A5291" w:rsidRPr="008A5291" w:rsidRDefault="008A5291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 xml:space="preserve">                  พฤติกรรมการเรียน</w:t>
      </w:r>
    </w:p>
    <w:p w14:paraId="50A8E0F1" w14:textId="77777777"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9CA5D75" w14:textId="77777777" w:rsidR="008A5291" w:rsidRPr="008A5291" w:rsidRDefault="008A5291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 xml:space="preserve">                  พฤติกรรมการสอน</w:t>
      </w:r>
    </w:p>
    <w:p w14:paraId="63703E86" w14:textId="77777777"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41B7F9B" w14:textId="77777777" w:rsidR="008A5291" w:rsidRPr="008A5291" w:rsidRDefault="008A5291" w:rsidP="008A5291">
      <w:pPr>
        <w:tabs>
          <w:tab w:val="left" w:pos="1418"/>
        </w:tabs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 xml:space="preserve">                  การพูดคุยหลังจากสังเกตการสอน</w:t>
      </w:r>
    </w:p>
    <w:p w14:paraId="0DFB50DA" w14:textId="77777777"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D59721D" w14:textId="77777777" w:rsidR="008A5291" w:rsidRPr="00B775FB" w:rsidRDefault="008A5291" w:rsidP="008A5291">
      <w:pPr>
        <w:tabs>
          <w:tab w:val="left" w:pos="1418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</w:t>
      </w:r>
    </w:p>
    <w:p w14:paraId="6B7BC834" w14:textId="77777777" w:rsidR="008A5291" w:rsidRDefault="008A5291" w:rsidP="008A5291">
      <w:pPr>
        <w:tabs>
          <w:tab w:val="left" w:pos="1418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06BC74E5" w14:textId="77777777" w:rsidR="008A5291" w:rsidRDefault="008A5291" w:rsidP="008A5291">
      <w:pPr>
        <w:tabs>
          <w:tab w:val="left" w:pos="1418"/>
        </w:tabs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  <w:t xml:space="preserve">ลงชื่อ                        </w:t>
      </w:r>
      <w:r>
        <w:rPr>
          <w:rFonts w:ascii="TH Sarabun New" w:hAnsi="TH Sarabun New" w:cs="TH Sarabun New"/>
          <w:sz w:val="32"/>
          <w:szCs w:val="32"/>
        </w:rPr>
        <w:t xml:space="preserve">          </w:t>
      </w:r>
      <w:r>
        <w:rPr>
          <w:rFonts w:ascii="TH Sarabun New" w:hAnsi="TH Sarabun New" w:cs="TH Sarabun New" w:hint="cs"/>
          <w:sz w:val="32"/>
          <w:szCs w:val="32"/>
          <w:cs/>
        </w:rPr>
        <w:t>ผู้เยี่ยมชั้นเรียน</w:t>
      </w:r>
    </w:p>
    <w:p w14:paraId="06DD2E5E" w14:textId="77777777" w:rsidR="008A5291" w:rsidRDefault="008A5291" w:rsidP="008A5291">
      <w:pPr>
        <w:tabs>
          <w:tab w:val="left" w:pos="1418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  <w:t xml:space="preserve">     (...............................................)</w:t>
      </w:r>
    </w:p>
    <w:p w14:paraId="6E486FF6" w14:textId="77777777" w:rsidR="008A5291" w:rsidRDefault="008A5291" w:rsidP="008A5291">
      <w:pPr>
        <w:tabs>
          <w:tab w:val="left" w:pos="1418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  <w:t xml:space="preserve">ตำแหน่ง.........................................         </w:t>
      </w:r>
    </w:p>
    <w:p w14:paraId="6BFC29D3" w14:textId="77777777" w:rsidR="008A5291" w:rsidRDefault="008A5291" w:rsidP="008A529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8A5291" w:rsidRPr="00727637" w14:paraId="20E21F4B" w14:textId="77777777" w:rsidTr="00D810FC">
        <w:tc>
          <w:tcPr>
            <w:tcW w:w="10176" w:type="dxa"/>
            <w:shd w:val="clear" w:color="auto" w:fill="D9D9D9"/>
          </w:tcPr>
          <w:p w14:paraId="43DD6E6D" w14:textId="77777777" w:rsidR="008A5291" w:rsidRPr="00727637" w:rsidRDefault="008A5291" w:rsidP="00D87AC5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สรุปเวลาขั้น 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4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 w:rsidR="00D87AC5">
              <w:rPr>
                <w:rFonts w:ascii="TH Sarabun New" w:hAnsi="TH Sarabun New" w:cs="TH Sarabun New"/>
                <w:sz w:val="32"/>
                <w:szCs w:val="32"/>
              </w:rPr>
              <w:t>Implement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จำนวน       ชั่วโมง     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(ลงชื่อ)</w:t>
            </w:r>
            <w:r w:rsidRPr="00727637">
              <w:rPr>
                <w:rFonts w:ascii="TH Sarabun New" w:hAnsi="TH Sarabun New" w:cs="TH Sarabun New"/>
                <w:sz w:val="32"/>
                <w:szCs w:val="32"/>
              </w:rPr>
              <w:t>_____________________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ผู้บันทึก</w:t>
            </w:r>
          </w:p>
        </w:tc>
      </w:tr>
    </w:tbl>
    <w:p w14:paraId="1DD755F7" w14:textId="77777777" w:rsidR="00382C23" w:rsidRDefault="00382C23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6909B6C6" w14:textId="77777777" w:rsidR="00D810FC" w:rsidRDefault="00D810FC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7EF5F5B8" w14:textId="77777777" w:rsidR="00F36894" w:rsidRDefault="00F36894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3CE09E16" w14:textId="77777777" w:rsidR="00F36894" w:rsidRDefault="00F36894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101D90C8" w14:textId="77777777" w:rsidR="00F36894" w:rsidRDefault="00F36894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bookmarkStart w:id="0" w:name="_GoBack"/>
      <w:bookmarkEnd w:id="0"/>
    </w:p>
    <w:p w14:paraId="5947F384" w14:textId="77777777" w:rsidR="00F36894" w:rsidRDefault="00F36894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3855E4E6" w14:textId="77777777" w:rsidR="00F36894" w:rsidRDefault="00F36894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523B0C24" w14:textId="77777777" w:rsidR="00F36894" w:rsidRDefault="00F36894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34B5C629" w14:textId="77777777" w:rsidR="00F14D49" w:rsidRDefault="00F14D49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32093471" w14:textId="77777777"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 xml:space="preserve">การรับรองกิจกรรม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PLC 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ครั้งที่...</w:t>
      </w:r>
      <w:r>
        <w:rPr>
          <w:rFonts w:ascii="TH SarabunPSK" w:hAnsi="TH SarabunPSK" w:cs="TH SarabunPSK"/>
          <w:b/>
          <w:bCs/>
          <w:sz w:val="32"/>
          <w:szCs w:val="32"/>
        </w:rPr>
        <w:t>4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br/>
        <w:t xml:space="preserve">Step: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Study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Selec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Plan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 2" w:char="F052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Implemen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nalyze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djust</w:t>
      </w:r>
    </w:p>
    <w:p w14:paraId="262D9D75" w14:textId="77777777"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กลุ่มสาระการเรียนรู้....</w:t>
      </w:r>
      <w:r w:rsidR="006C0A8B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.........</w:t>
      </w:r>
    </w:p>
    <w:p w14:paraId="3EFE5324" w14:textId="77777777" w:rsidR="00D810FC" w:rsidRPr="000C6B43" w:rsidRDefault="00B2238D" w:rsidP="00D810FC">
      <w:pPr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17CAA8C9" wp14:editId="54B9DEFD">
                <wp:simplePos x="0" y="0"/>
                <wp:positionH relativeFrom="column">
                  <wp:posOffset>36195</wp:posOffset>
                </wp:positionH>
                <wp:positionV relativeFrom="paragraph">
                  <wp:posOffset>6344285</wp:posOffset>
                </wp:positionV>
                <wp:extent cx="6267450" cy="1628775"/>
                <wp:effectExtent l="19050" t="19050" r="19050" b="28575"/>
                <wp:wrapNone/>
                <wp:docPr id="28" name="สี่เหลี่ยมผืนผ้ามุมมน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1628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D3A5D3F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รับรอง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14:paraId="3318002C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3ACB59FF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</w:t>
                            </w: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</w:t>
                            </w:r>
                          </w:p>
                          <w:p w14:paraId="26486674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นายภูธนภัส พุ่มไม้)</w:t>
                            </w:r>
                          </w:p>
                          <w:p w14:paraId="428F2950" w14:textId="77777777" w:rsidR="00D810FC" w:rsidRPr="00B21F6F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อำนวยการโรงเรียนตากพิทยาค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17CAA8C9" id="_x0000_s1043" style="position:absolute;margin-left:2.85pt;margin-top:499.55pt;width:493.5pt;height:128.2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" fillcolor="#daeef3 [664]" strokecolor="#365f91 [2404]" strokeweight="3pt">
                <v:textbox>
                  <w:txbxContent>
                    <w:p w14:paraId="2D3A5D3F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รับรอง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14:paraId="3318002C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14:paraId="3ACB59FF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</w:t>
                      </w: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</w:t>
                      </w:r>
                    </w:p>
                    <w:p w14:paraId="26486674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นายภูธน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ส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พุ่มไม้)</w:t>
                      </w:r>
                    </w:p>
                    <w:p w14:paraId="428F2950" w14:textId="77777777" w:rsidR="00D810FC" w:rsidRPr="00B21F6F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อำนวยการโรงเรียนตากพิทยาคม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79AC840C" wp14:editId="6A52AF07">
                <wp:simplePos x="0" y="0"/>
                <wp:positionH relativeFrom="column">
                  <wp:posOffset>74295</wp:posOffset>
                </wp:positionH>
                <wp:positionV relativeFrom="paragraph">
                  <wp:posOffset>4170680</wp:posOffset>
                </wp:positionV>
                <wp:extent cx="6197600" cy="1891030"/>
                <wp:effectExtent l="19050" t="19050" r="12700" b="13970"/>
                <wp:wrapNone/>
                <wp:docPr id="27" name="สี่เหลี่ยมผืนผ้ามุมมน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0" cy="189103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B4C999F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เห็นของผู้บริหารสถานศึกษา</w:t>
                            </w:r>
                          </w:p>
                          <w:p w14:paraId="34AE2D19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1904E4BD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6BC7D32A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6BFCEE69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61533199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79AC840C" id="_x0000_s1044" style="position:absolute;margin-left:5.85pt;margin-top:328.4pt;width:488pt;height:148.9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" fillcolor="#f2dbdb [661]" strokecolor="#943634 [2405]" strokeweight="3pt">
                <v:textbox>
                  <w:txbxContent>
                    <w:p w14:paraId="2B4C999F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เห็นของผู้บริหารสถานศึกษา</w:t>
                      </w:r>
                    </w:p>
                    <w:p w14:paraId="34AE2D19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1904E4BD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14:paraId="6BC7D32A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6BFCEE69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14:paraId="61533199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01118453" wp14:editId="180E2365">
                <wp:simplePos x="0" y="0"/>
                <wp:positionH relativeFrom="column">
                  <wp:posOffset>93345</wp:posOffset>
                </wp:positionH>
                <wp:positionV relativeFrom="paragraph">
                  <wp:posOffset>170180</wp:posOffset>
                </wp:positionV>
                <wp:extent cx="6267450" cy="3708400"/>
                <wp:effectExtent l="19050" t="19050" r="19050" b="25400"/>
                <wp:wrapNone/>
                <wp:docPr id="26" name="สี่เหลี่ยมผืนผ้ามุมมน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3708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AFC86B8" w14:textId="77777777" w:rsidR="00D810FC" w:rsidRPr="002506FD" w:rsidRDefault="00D810FC" w:rsidP="00D810FC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บันทึก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</w:p>
                          <w:p w14:paraId="34C90734" w14:textId="77777777" w:rsidR="00D810FC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(.....................................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  <w:t xml:space="preserve">          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ตำแหน่ง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  <w:t xml:space="preserve">     หัวหน้ากลุ่มสาระการเรียนรู้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</w:t>
                            </w:r>
                          </w:p>
                          <w:p w14:paraId="1F261EE0" w14:textId="77777777" w:rsidR="00D810FC" w:rsidRPr="001E5EB6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1DFBBF99" w14:textId="77777777" w:rsidR="00DE39F3" w:rsidRDefault="00D810FC" w:rsidP="00DE39F3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...............                         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 w:rsid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(</w:t>
                            </w:r>
                            <w:r w:rsidR="00DE39F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สาวสุภาพร  นิรันดร์รัตนกิจ</w:t>
                            </w:r>
                            <w:r w:rsid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 xml:space="preserve">)      </w:t>
                            </w:r>
                            <w:r w:rsid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(</w:t>
                            </w:r>
                            <w:r w:rsidR="00DE39F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มณฑิรา  มาจันทร์</w:t>
                            </w:r>
                            <w:r w:rsid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  <w:r w:rsid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 w:rsidR="00DE39F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หัวหน้างาน</w:t>
                            </w:r>
                            <w:r w:rsidR="00DE39F3" w:rsidRP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ชุมชนการเรียนรู้ทางวิชาชีพ</w:t>
                            </w:r>
                            <w:r w:rsidR="00DE39F3" w:rsidRP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 w:rsidR="00DE39F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หัวหน้ากลุ่มงานส่งเสริมและสนับสนุนการจัดการเรียนรู้</w:t>
                            </w:r>
                          </w:p>
                          <w:p w14:paraId="53AF044C" w14:textId="5DF20E9F" w:rsidR="00D810FC" w:rsidRPr="001E5EB6" w:rsidRDefault="00D810FC" w:rsidP="00DE39F3">
                            <w:pPr>
                              <w:rPr>
                                <w:rFonts w:ascii="TH SarabunPSK" w:hAnsi="TH SarabunPSK" w:cs="TH SarabunPSK"/>
                                <w:szCs w:val="22"/>
                              </w:rPr>
                            </w:pPr>
                          </w:p>
                          <w:p w14:paraId="7C44C4A0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</w:p>
                          <w:p w14:paraId="75383957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ภัทราภรณ์  เนื้อไม้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08FCAB55" w14:textId="77777777" w:rsidR="00D810FC" w:rsidRPr="00B04DB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องผู้อำนวยการกลุ่มบริหารงานวิชาการ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01118453" id="_x0000_s1045" style="position:absolute;margin-left:7.35pt;margin-top:13.4pt;width:493.5pt;height:292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" fillcolor="#ffc" strokecolor="#365f91 [2404]" strokeweight="3pt">
                <v:textbox>
                  <w:txbxContent>
                    <w:p w14:paraId="2AFC86B8" w14:textId="77777777" w:rsidR="00D810FC" w:rsidRPr="002506FD" w:rsidRDefault="00D810FC" w:rsidP="00D810FC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บันทึก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</w:p>
                    <w:p w14:paraId="34C90734" w14:textId="77777777" w:rsidR="00D810FC" w:rsidRDefault="00D810FC" w:rsidP="00D810FC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(.....................................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  <w:t xml:space="preserve">          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ตำแหน่ง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  <w:t xml:space="preserve">     หัวหน้ากลุ่มสาระการเรียนรู้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</w:t>
                      </w:r>
                    </w:p>
                    <w:p w14:paraId="1F261EE0" w14:textId="77777777" w:rsidR="00D810FC" w:rsidRPr="001E5EB6" w:rsidRDefault="00D810FC" w:rsidP="00D810FC">
                      <w:pP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1DFBBF99" w14:textId="77777777" w:rsidR="00DE39F3" w:rsidRDefault="00D810FC" w:rsidP="00DE39F3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...............                         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 w:rsidR="00DE39F3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(</w:t>
                      </w:r>
                      <w:proofErr w:type="gramStart"/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สาวสุภาพร  นิรันดร์รัตนกิจ</w:t>
                      </w:r>
                      <w:proofErr w:type="gramEnd"/>
                      <w:r w:rsidR="00DE39F3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 xml:space="preserve">)      </w:t>
                      </w:r>
                      <w:r w:rsidR="00DE39F3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(</w:t>
                      </w:r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มณ</w:t>
                      </w:r>
                      <w:proofErr w:type="spellStart"/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ฑิ</w:t>
                      </w:r>
                      <w:proofErr w:type="spellEnd"/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  มาจันทร์</w:t>
                      </w:r>
                      <w:r w:rsidR="00DE39F3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  <w:r w:rsidR="00DE39F3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หัวหน้างาน</w:t>
                      </w:r>
                      <w:r w:rsidR="00DE39F3" w:rsidRPr="00DE39F3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ชุมชนการเรียนรู้ทางวิชาชีพ</w:t>
                      </w:r>
                      <w:r w:rsidR="00DE39F3" w:rsidRPr="00DE39F3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ab/>
                      </w:r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หัวหน้ากลุ่มงานส่งเสริมและสนับสนุนการจัดการเรียนรู้</w:t>
                      </w:r>
                    </w:p>
                    <w:p w14:paraId="53AF044C" w14:textId="5DF20E9F" w:rsidR="00D810FC" w:rsidRPr="001E5EB6" w:rsidRDefault="00D810FC" w:rsidP="00DE39F3">
                      <w:pPr>
                        <w:rPr>
                          <w:rFonts w:ascii="TH SarabunPSK" w:hAnsi="TH SarabunPSK" w:cs="TH SarabunPSK"/>
                          <w:szCs w:val="22"/>
                        </w:rPr>
                      </w:pPr>
                    </w:p>
                    <w:p w14:paraId="7C44C4A0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</w:p>
                    <w:p w14:paraId="75383957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proofErr w:type="gram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ท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ภรณ์  เนื้อไม้</w:t>
                      </w:r>
                      <w:proofErr w:type="gramEnd"/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14:paraId="08FCAB55" w14:textId="77777777" w:rsidR="00D810FC" w:rsidRPr="00B04DB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องผู้อำนวยการกลุ่มบริหารงานวิชาการ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</w:p>
                  </w:txbxContent>
                </v:textbox>
              </v:roundrect>
            </w:pict>
          </mc:Fallback>
        </mc:AlternateContent>
      </w:r>
    </w:p>
    <w:p w14:paraId="3DC86A6A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CA73248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540E2D3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54A9D5B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A838AB1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36C91F4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727F59D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30655CF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516D4DE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7F12D6D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A689434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90A4E0F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B614DA5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EEC95A0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534D725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72E6CDF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B139D53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A874BCC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373B85C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97486CD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6643719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DA27EA5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DE13B22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4A67439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0C585B3" w14:textId="77777777" w:rsidR="00D810FC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E4DB0F2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58A1505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D554A3D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C0DF5CE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E9BAC0A" w14:textId="77777777" w:rsidR="00F36894" w:rsidRPr="000C6B43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4A6F971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4BC66F3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B0D34D2" w14:textId="77777777" w:rsidR="00E83E31" w:rsidRDefault="00E83E31" w:rsidP="00E83E3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A74BF1">
        <w:rPr>
          <w:rFonts w:ascii="TH SarabunPSK" w:hAnsi="TH SarabunPSK" w:cs="TH SarabunPSK"/>
          <w:b/>
          <w:bCs/>
          <w:sz w:val="32"/>
          <w:szCs w:val="32"/>
        </w:rPr>
        <w:t xml:space="preserve">Step 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5: Analyze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วิเคราะห์</w:t>
      </w:r>
    </w:p>
    <w:p w14:paraId="24B04138" w14:textId="77777777" w:rsidR="00D810FC" w:rsidRDefault="00D810FC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817"/>
        <w:gridCol w:w="3803"/>
        <w:gridCol w:w="1017"/>
        <w:gridCol w:w="3605"/>
      </w:tblGrid>
      <w:tr w:rsidR="005B08B5" w14:paraId="42CAFBB5" w14:textId="77777777" w:rsidTr="003D0C2F">
        <w:trPr>
          <w:jc w:val="center"/>
        </w:trPr>
        <w:tc>
          <w:tcPr>
            <w:tcW w:w="817" w:type="dxa"/>
            <w:shd w:val="clear" w:color="auto" w:fill="FFC000"/>
          </w:tcPr>
          <w:p w14:paraId="18C2CE86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  <w:shd w:val="clear" w:color="auto" w:fill="FFC000"/>
          </w:tcPr>
          <w:p w14:paraId="0479A19B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14:paraId="49397041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14:paraId="3B944940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5B08B5" w14:paraId="12BD0D53" w14:textId="77777777" w:rsidTr="003D0C2F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14:paraId="00273855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  <w:shd w:val="clear" w:color="auto" w:fill="FBD4B4" w:themeFill="accent6" w:themeFillTint="66"/>
          </w:tcPr>
          <w:p w14:paraId="7BA8C5BB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14:paraId="14B68143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14:paraId="38899F9D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14:paraId="79B4E0F9" w14:textId="77777777" w:rsidR="00D810FC" w:rsidRDefault="00D810FC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2B2796A9" w14:textId="77777777" w:rsidR="00B66A09" w:rsidRDefault="00B2238D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717098DB" wp14:editId="07A4F3A0">
                <wp:simplePos x="0" y="0"/>
                <wp:positionH relativeFrom="column">
                  <wp:posOffset>12700</wp:posOffset>
                </wp:positionH>
                <wp:positionV relativeFrom="paragraph">
                  <wp:posOffset>45720</wp:posOffset>
                </wp:positionV>
                <wp:extent cx="5892800" cy="3009900"/>
                <wp:effectExtent l="22225" t="22225" r="19050" b="25400"/>
                <wp:wrapNone/>
                <wp:docPr id="25" name="AutoShap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92800" cy="30099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tx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51584B3" w14:textId="77777777" w:rsidR="00D810FC" w:rsidRDefault="00D810FC" w:rsidP="00DD1B9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8A529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สรุปผลการอภิปราย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ผลการจัดการเรียนรู้ตามที่ได้ออกแบบไว้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  <w:r w:rsidRPr="00DD1B9B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0590A2D2" w14:textId="77777777" w:rsidR="00D810FC" w:rsidRDefault="00D810FC" w:rsidP="00DD1B9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DD1B9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จุดแข็ง</w:t>
                            </w:r>
                          </w:p>
                          <w:p w14:paraId="18C2F2F6" w14:textId="77777777" w:rsidR="00D810FC" w:rsidRDefault="00D810FC" w:rsidP="00DD1B9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09EF8257" w14:textId="77777777" w:rsidR="00D810FC" w:rsidRPr="00DD1B9B" w:rsidRDefault="00D810FC" w:rsidP="00DD1B9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 w:rsidRPr="00DD1B9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จุดอ่อน</w:t>
                            </w:r>
                          </w:p>
                          <w:p w14:paraId="4467F535" w14:textId="77777777" w:rsidR="00D810FC" w:rsidRDefault="00D810FC" w:rsidP="009D54EE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6336D588" w14:textId="77777777" w:rsidR="00D810FC" w:rsidRDefault="00D810FC" w:rsidP="009D54EE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717098DB" id="AutoShape 34" o:spid="_x0000_s1046" style="position:absolute;margin-left:1pt;margin-top:3.6pt;width:464pt;height:237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" fillcolor="#c6d9f1 [671]" strokecolor="#17365d [2415]" strokeweight="3pt">
                <v:textbox>
                  <w:txbxContent>
                    <w:p w14:paraId="651584B3" w14:textId="77777777" w:rsidR="00D810FC" w:rsidRDefault="00D810FC" w:rsidP="00DD1B9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8A5291"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>สรุปผลการอภิปราย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>ผลการจัดการเรียนรู้ตามที่ได้ออกแบบไว้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  <w:r w:rsidRPr="00DD1B9B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0590A2D2" w14:textId="77777777" w:rsidR="00D810FC" w:rsidRDefault="00D810FC" w:rsidP="00DD1B9B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DD1B9B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จุดแข็ง</w:t>
                      </w:r>
                    </w:p>
                    <w:p w14:paraId="18C2F2F6" w14:textId="77777777" w:rsidR="00D810FC" w:rsidRDefault="00D810FC" w:rsidP="00DD1B9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09EF8257" w14:textId="77777777" w:rsidR="00D810FC" w:rsidRPr="00DD1B9B" w:rsidRDefault="00D810FC" w:rsidP="00DD1B9B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 w:rsidRPr="00DD1B9B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จุดอ่อน</w:t>
                      </w:r>
                    </w:p>
                    <w:p w14:paraId="4467F535" w14:textId="77777777" w:rsidR="00D810FC" w:rsidRDefault="00D810FC" w:rsidP="009D54EE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6336D588" w14:textId="77777777" w:rsidR="00D810FC" w:rsidRDefault="00D810FC" w:rsidP="009D54EE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28CBA1F2" w14:textId="77777777"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27107E82" w14:textId="77777777"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3ED2008B" w14:textId="77777777"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196B9AA2" w14:textId="77777777"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5017ECED" w14:textId="77777777"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40E92327" w14:textId="77777777"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4AF66DF4" w14:textId="77777777"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6AE4FADC" w14:textId="77777777"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6D78C63A" w14:textId="77777777"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4D598619" w14:textId="77777777"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7E7A3DA0" w14:textId="77777777"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329B2D72" w14:textId="77777777"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062B2DE2" w14:textId="77777777"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418BE4CF" w14:textId="77777777" w:rsidR="00B66A09" w:rsidRDefault="00B2238D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  <w:r>
        <w:rPr>
          <w:rFonts w:ascii="TH SarabunPSK" w:hAnsi="TH SarabunPSK" w:cs="TH SarabunPSK"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5E22E5C3" wp14:editId="7BD56338">
                <wp:simplePos x="0" y="0"/>
                <wp:positionH relativeFrom="column">
                  <wp:posOffset>3092450</wp:posOffset>
                </wp:positionH>
                <wp:positionV relativeFrom="paragraph">
                  <wp:posOffset>85725</wp:posOffset>
                </wp:positionV>
                <wp:extent cx="2813050" cy="2469515"/>
                <wp:effectExtent l="25400" t="19050" r="19050" b="26035"/>
                <wp:wrapNone/>
                <wp:docPr id="24" name="Auto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13050" cy="246951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518A1F1" w14:textId="77777777"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827708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</w:rPr>
                              <w:sym w:font="Wingdings" w:char="F06F"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ไม่บรรลุตามเป้าหมายที่วางไว้   </w:t>
                            </w:r>
                          </w:p>
                          <w:p w14:paraId="0D09719F" w14:textId="77777777"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ปัญหา/อุปสรรค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3E5896C9" w14:textId="77777777" w:rsidR="00D810FC" w:rsidRPr="00A73B9F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A73B9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ข้อเสนอแนะ</w:t>
                            </w:r>
                          </w:p>
                          <w:p w14:paraId="679D756F" w14:textId="77777777" w:rsidR="00D810FC" w:rsidRDefault="00D810FC" w:rsidP="00DD1B9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1EAF0A0E" w14:textId="77777777"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3C216FB0" w14:textId="77777777" w:rsidR="00D810FC" w:rsidRPr="00682DF6" w:rsidRDefault="00D810FC" w:rsidP="00A73B9F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        </w:t>
                            </w:r>
                          </w:p>
                          <w:p w14:paraId="69C67A0B" w14:textId="77777777"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5E22E5C3" id="AutoShape 35" o:spid="_x0000_s1047" style="position:absolute;margin-left:243.5pt;margin-top:6.75pt;width:221.5pt;height:194.4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" fillcolor="#f2dbdb [661]" strokecolor="#943634 [2405]" strokeweight="3pt">
                <v:textbox>
                  <w:txbxContent>
                    <w:p w14:paraId="3518A1F1" w14:textId="77777777"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</w:rPr>
                      </w:pPr>
                      <w:r w:rsidRPr="00827708">
                        <w:rPr>
                          <w:rFonts w:ascii="TH SarabunPSK" w:hAnsi="TH SarabunPSK" w:cs="TH SarabunPSK" w:hint="cs"/>
                          <w:sz w:val="32"/>
                          <w:szCs w:val="32"/>
                        </w:rPr>
                        <w:sym w:font="Wingdings" w:char="F06F"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ไม่บรรลุตามเป้าหมายที่วางไว้   </w:t>
                      </w:r>
                    </w:p>
                    <w:p w14:paraId="0D09719F" w14:textId="77777777"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>ปัญหา/อุปสรรค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3E5896C9" w14:textId="77777777" w:rsidR="00D810FC" w:rsidRPr="00A73B9F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A73B9F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ข้อเสนอแนะ</w:t>
                      </w:r>
                    </w:p>
                    <w:p w14:paraId="679D756F" w14:textId="77777777" w:rsidR="00D810FC" w:rsidRDefault="00D810FC" w:rsidP="00DD1B9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1EAF0A0E" w14:textId="77777777"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3C216FB0" w14:textId="77777777" w:rsidR="00D810FC" w:rsidRPr="00682DF6" w:rsidRDefault="00D810FC" w:rsidP="00A73B9F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        </w:t>
                      </w:r>
                    </w:p>
                    <w:p w14:paraId="69C67A0B" w14:textId="77777777"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444C6570" wp14:editId="41DC4A89">
                <wp:simplePos x="0" y="0"/>
                <wp:positionH relativeFrom="column">
                  <wp:posOffset>-57150</wp:posOffset>
                </wp:positionH>
                <wp:positionV relativeFrom="paragraph">
                  <wp:posOffset>47625</wp:posOffset>
                </wp:positionV>
                <wp:extent cx="2743200" cy="2489200"/>
                <wp:effectExtent l="19050" t="19050" r="19050" b="25400"/>
                <wp:wrapNone/>
                <wp:docPr id="23" name="AutoShap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43200" cy="24892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5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35D9775" w14:textId="77777777"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827708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</w:rPr>
                              <w:sym w:font="Wingdings" w:char="F0A8"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บรรลุตามเป้าหมายที่วางไว้   </w:t>
                            </w:r>
                          </w:p>
                          <w:p w14:paraId="288820DF" w14:textId="77777777"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นวัตกรรม</w:t>
                            </w:r>
                            <w:r w:rsidRPr="00A73B9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ที่ประสบความสำเร็จ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0961DBCA" w14:textId="77777777" w:rsidR="00D810FC" w:rsidRPr="00A73B9F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การเผยแพร่ /แลกเปลี่ยนเรียนรู้</w:t>
                            </w:r>
                          </w:p>
                          <w:p w14:paraId="0A398085" w14:textId="77777777"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</w:t>
                            </w:r>
                          </w:p>
                          <w:p w14:paraId="5B042144" w14:textId="77777777"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</w:t>
                            </w:r>
                            <w:r w:rsidRPr="008A5291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  <w:p w14:paraId="487D1B53" w14:textId="77777777"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028E0F08" w14:textId="77777777" w:rsidR="00D810FC" w:rsidRPr="00682DF6" w:rsidRDefault="00D810FC" w:rsidP="00A73B9F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        (……………………………………..)</w:t>
                            </w:r>
                          </w:p>
                          <w:p w14:paraId="1EE34B26" w14:textId="77777777"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444C6570" id="AutoShape 36" o:spid="_x0000_s1048" style="position:absolute;margin-left:-4.5pt;margin-top:3.75pt;width:3in;height:196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" fillcolor="#eaf1dd [662]" strokecolor="#4e6128 [1606]" strokeweight="3pt">
                <v:textbox>
                  <w:txbxContent>
                    <w:p w14:paraId="335D9775" w14:textId="77777777"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</w:rPr>
                      </w:pPr>
                      <w:r w:rsidRPr="00827708">
                        <w:rPr>
                          <w:rFonts w:ascii="TH SarabunPSK" w:hAnsi="TH SarabunPSK" w:cs="TH SarabunPSK" w:hint="cs"/>
                          <w:sz w:val="32"/>
                          <w:szCs w:val="32"/>
                        </w:rPr>
                        <w:sym w:font="Wingdings" w:char="F0A8"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บรรลุตามเป้าหมายที่วางไว้   </w:t>
                      </w:r>
                    </w:p>
                    <w:p w14:paraId="288820DF" w14:textId="77777777"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>นวัตกรรม</w:t>
                      </w:r>
                      <w:r w:rsidRPr="00A73B9F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ที่ประสบความสำเร็จ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0961DBCA" w14:textId="77777777" w:rsidR="00D810FC" w:rsidRPr="00A73B9F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การเผยแพร่ /แลกเปลี่ยนเรียนรู้</w:t>
                      </w:r>
                    </w:p>
                    <w:p w14:paraId="0A398085" w14:textId="77777777"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</w:t>
                      </w:r>
                    </w:p>
                    <w:p w14:paraId="5B042144" w14:textId="77777777"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</w:t>
                      </w:r>
                      <w:r w:rsidRPr="008A5291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  <w:p w14:paraId="487D1B53" w14:textId="77777777"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028E0F08" w14:textId="77777777" w:rsidR="00D810FC" w:rsidRPr="00682DF6" w:rsidRDefault="00D810FC" w:rsidP="00A73B9F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        (……………………………………..)</w:t>
                      </w:r>
                    </w:p>
                    <w:p w14:paraId="1EE34B26" w14:textId="77777777"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2ED5AB66" w14:textId="77777777" w:rsidR="00B66A09" w:rsidRPr="00827708" w:rsidRDefault="00827708" w:rsidP="00E83E31">
      <w:pPr>
        <w:pStyle w:val="HTML"/>
        <w:shd w:val="clear" w:color="auto" w:fill="FFFFFF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A73B9F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561D257F" w14:textId="77777777"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373450E1" w14:textId="77777777"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6D0F961C" w14:textId="77777777"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09FEB03A" w14:textId="77777777"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0ABB64E2" w14:textId="77777777"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5219F456" w14:textId="77777777"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48BF76F6" w14:textId="77777777"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74438E89" w14:textId="77777777"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5EC00F6F" w14:textId="77777777" w:rsidR="006C0A8B" w:rsidRDefault="006C0A8B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091D044C" w14:textId="77777777" w:rsidR="00B66A09" w:rsidRPr="00D87AC5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52"/>
          <w:szCs w:val="5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87AC5" w:rsidRPr="00727637" w14:paraId="1604FC05" w14:textId="77777777" w:rsidTr="00D87AC5">
        <w:tc>
          <w:tcPr>
            <w:tcW w:w="9242" w:type="dxa"/>
            <w:shd w:val="clear" w:color="auto" w:fill="D9D9D9"/>
          </w:tcPr>
          <w:p w14:paraId="393A8B76" w14:textId="77777777" w:rsidR="00D87AC5" w:rsidRPr="00727637" w:rsidRDefault="00D87AC5" w:rsidP="00D87AC5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สรุปเวลาขั้น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5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Analyze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จำนวน       ชั่วโมง     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(ลงชื่อ)</w:t>
            </w:r>
            <w:r w:rsidRPr="00727637">
              <w:rPr>
                <w:rFonts w:ascii="TH Sarabun New" w:hAnsi="TH Sarabun New" w:cs="TH Sarabun New"/>
                <w:sz w:val="32"/>
                <w:szCs w:val="32"/>
              </w:rPr>
              <w:t>_____________________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ผู้บันทึก</w:t>
            </w:r>
          </w:p>
        </w:tc>
      </w:tr>
    </w:tbl>
    <w:p w14:paraId="2523CB0F" w14:textId="77777777" w:rsidR="00F36894" w:rsidRDefault="00F36894" w:rsidP="006C0A8B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6931C69A" w14:textId="77777777" w:rsidR="00F36894" w:rsidRDefault="00F36894" w:rsidP="006C0A8B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59CFF14" w14:textId="77777777" w:rsidR="00F36894" w:rsidRDefault="00F36894" w:rsidP="006C0A8B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4F7C0D4" w14:textId="77777777" w:rsidR="006C0A8B" w:rsidRPr="000C6B43" w:rsidRDefault="006C0A8B" w:rsidP="006C0A8B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 xml:space="preserve">การรับรองกิจกรรม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PLC 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ครั้งที่...</w:t>
      </w:r>
      <w:r>
        <w:rPr>
          <w:rFonts w:ascii="TH SarabunPSK" w:hAnsi="TH SarabunPSK" w:cs="TH SarabunPSK"/>
          <w:b/>
          <w:bCs/>
          <w:sz w:val="32"/>
          <w:szCs w:val="32"/>
        </w:rPr>
        <w:t>5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br/>
        <w:t xml:space="preserve">Step: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Study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Selec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Plan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Implemen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 2" w:char="F052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nalyze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djust</w:t>
      </w:r>
    </w:p>
    <w:p w14:paraId="4FAD4A40" w14:textId="77777777" w:rsidR="006C0A8B" w:rsidRPr="000C6B43" w:rsidRDefault="006C0A8B" w:rsidP="006C0A8B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กลุ่มสาระการเรียนรู้...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.........</w:t>
      </w:r>
    </w:p>
    <w:p w14:paraId="46064CCC" w14:textId="77777777" w:rsidR="006C0A8B" w:rsidRPr="000C6B43" w:rsidRDefault="00B2238D" w:rsidP="006C0A8B">
      <w:pPr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3B24433C" wp14:editId="793429FD">
                <wp:simplePos x="0" y="0"/>
                <wp:positionH relativeFrom="column">
                  <wp:posOffset>36195</wp:posOffset>
                </wp:positionH>
                <wp:positionV relativeFrom="paragraph">
                  <wp:posOffset>6344285</wp:posOffset>
                </wp:positionV>
                <wp:extent cx="6267450" cy="1628775"/>
                <wp:effectExtent l="19050" t="19050" r="19050" b="28575"/>
                <wp:wrapNone/>
                <wp:docPr id="22" name="สี่เหลี่ยมผืนผ้ามุมมน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1628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12E9499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รับรอง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14:paraId="63077C49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3137DA08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</w:t>
                            </w: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</w:t>
                            </w:r>
                          </w:p>
                          <w:p w14:paraId="46B432C2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นายภูธนภัส พุ่มไม้)</w:t>
                            </w:r>
                          </w:p>
                          <w:p w14:paraId="0A0C0BC1" w14:textId="77777777" w:rsidR="006C0A8B" w:rsidRPr="00B21F6F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อำนวยการโรงเรียนตากพิทยาค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3B24433C" id="_x0000_s1049" style="position:absolute;margin-left:2.85pt;margin-top:499.55pt;width:493.5pt;height:128.25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" fillcolor="#daeef3 [664]" strokecolor="#365f91 [2404]" strokeweight="3pt">
                <v:textbox>
                  <w:txbxContent>
                    <w:p w14:paraId="312E9499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รับรอง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14:paraId="63077C49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14:paraId="3137DA08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</w:t>
                      </w: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</w:t>
                      </w:r>
                    </w:p>
                    <w:p w14:paraId="46B432C2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นายภูธน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ส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พุ่มไม้)</w:t>
                      </w:r>
                    </w:p>
                    <w:p w14:paraId="0A0C0BC1" w14:textId="77777777" w:rsidR="006C0A8B" w:rsidRPr="00B21F6F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อำนวยการโรงเรียนตากพิทยาคม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613BBCE7" wp14:editId="4BCADCA2">
                <wp:simplePos x="0" y="0"/>
                <wp:positionH relativeFrom="column">
                  <wp:posOffset>74295</wp:posOffset>
                </wp:positionH>
                <wp:positionV relativeFrom="paragraph">
                  <wp:posOffset>4170680</wp:posOffset>
                </wp:positionV>
                <wp:extent cx="6197600" cy="1891030"/>
                <wp:effectExtent l="19050" t="19050" r="12700" b="13970"/>
                <wp:wrapNone/>
                <wp:docPr id="21" name="สี่เหลี่ยมผืนผ้ามุมมน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0" cy="189103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4728CE4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เห็นของผู้บริหารสถานศึกษา</w:t>
                            </w:r>
                          </w:p>
                          <w:p w14:paraId="5993C697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15367ECD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66AB402F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52CA3060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31AEC2E5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613BBCE7" id="_x0000_s1050" style="position:absolute;margin-left:5.85pt;margin-top:328.4pt;width:488pt;height:148.9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" fillcolor="#f2dbdb [661]" strokecolor="#943634 [2405]" strokeweight="3pt">
                <v:textbox>
                  <w:txbxContent>
                    <w:p w14:paraId="24728CE4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เห็นของผู้บริหารสถานศึกษา</w:t>
                      </w:r>
                    </w:p>
                    <w:p w14:paraId="5993C697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15367ECD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14:paraId="66AB402F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52CA3060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14:paraId="31AEC2E5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407F1036" wp14:editId="659DCDE4">
                <wp:simplePos x="0" y="0"/>
                <wp:positionH relativeFrom="column">
                  <wp:posOffset>93345</wp:posOffset>
                </wp:positionH>
                <wp:positionV relativeFrom="paragraph">
                  <wp:posOffset>170180</wp:posOffset>
                </wp:positionV>
                <wp:extent cx="6267450" cy="3708400"/>
                <wp:effectExtent l="19050" t="19050" r="19050" b="25400"/>
                <wp:wrapNone/>
                <wp:docPr id="20" name="สี่เหลี่ยมผืนผ้ามุมมน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3708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E70B332" w14:textId="77777777" w:rsidR="006C0A8B" w:rsidRPr="002506FD" w:rsidRDefault="006C0A8B" w:rsidP="006C0A8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บันทึก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</w:p>
                          <w:p w14:paraId="04974F32" w14:textId="77777777" w:rsidR="006C0A8B" w:rsidRDefault="006C0A8B" w:rsidP="006C0A8B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(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  <w:t xml:space="preserve">          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ตำแหน่ง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  <w:t xml:space="preserve">     หัวหน้ากลุ่มสาระการเรียนรู้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………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</w:t>
                            </w:r>
                          </w:p>
                          <w:p w14:paraId="3BC5F653" w14:textId="77777777" w:rsidR="006C0A8B" w:rsidRPr="001E5EB6" w:rsidRDefault="006C0A8B" w:rsidP="006C0A8B">
                            <w:pP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54D2223C" w14:textId="77777777" w:rsidR="00DE39F3" w:rsidRDefault="006C0A8B" w:rsidP="00DE39F3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...............                         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 w:rsid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(</w:t>
                            </w:r>
                            <w:r w:rsidR="00DE39F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สาวสุภาพร  นิรันดร์รัตนกิจ</w:t>
                            </w:r>
                            <w:r w:rsid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 xml:space="preserve">)      </w:t>
                            </w:r>
                            <w:r w:rsid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(</w:t>
                            </w:r>
                            <w:r w:rsidR="00DE39F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มณฑิรา  มาจันทร์</w:t>
                            </w:r>
                            <w:r w:rsid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  <w:r w:rsid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 w:rsidR="00DE39F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หัวหน้างาน</w:t>
                            </w:r>
                            <w:r w:rsidR="00DE39F3" w:rsidRP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ชุมชนการเรียนรู้ทางวิชาชีพ</w:t>
                            </w:r>
                            <w:r w:rsidR="00DE39F3" w:rsidRP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 w:rsidR="00DE39F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หัวหน้ากลุ่มงานส่งเสริมและสนับสนุนการจัดการเรียนรู้</w:t>
                            </w:r>
                          </w:p>
                          <w:p w14:paraId="5147C3D6" w14:textId="1C78347C" w:rsidR="006C0A8B" w:rsidRPr="001E5EB6" w:rsidRDefault="006C0A8B" w:rsidP="00DE39F3">
                            <w:pPr>
                              <w:rPr>
                                <w:rFonts w:ascii="TH SarabunPSK" w:hAnsi="TH SarabunPSK" w:cs="TH SarabunPSK"/>
                                <w:szCs w:val="22"/>
                              </w:rPr>
                            </w:pPr>
                          </w:p>
                          <w:p w14:paraId="4930C2A8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</w:p>
                          <w:p w14:paraId="6EA87FAB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ภัทราภรณ์  เนื้อไม้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5136BEC1" w14:textId="77777777" w:rsidR="006C0A8B" w:rsidRPr="00B04DBC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องผู้อำนวยการกลุ่มบริหารงานวิชาการ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407F1036" id="_x0000_s1051" style="position:absolute;margin-left:7.35pt;margin-top:13.4pt;width:493.5pt;height:292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" fillcolor="#ffc" strokecolor="#365f91 [2404]" strokeweight="3pt">
                <v:textbox>
                  <w:txbxContent>
                    <w:p w14:paraId="3E70B332" w14:textId="77777777" w:rsidR="006C0A8B" w:rsidRPr="002506FD" w:rsidRDefault="006C0A8B" w:rsidP="006C0A8B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บันทึก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</w:p>
                    <w:p w14:paraId="04974F32" w14:textId="77777777" w:rsidR="006C0A8B" w:rsidRDefault="006C0A8B" w:rsidP="006C0A8B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(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  <w:t xml:space="preserve">          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ตำแหน่ง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  <w:t xml:space="preserve">     หัวหน้ากลุ่มสาระการเรียนรู้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………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</w:t>
                      </w:r>
                    </w:p>
                    <w:p w14:paraId="3BC5F653" w14:textId="77777777" w:rsidR="006C0A8B" w:rsidRPr="001E5EB6" w:rsidRDefault="006C0A8B" w:rsidP="006C0A8B">
                      <w:pP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54D2223C" w14:textId="77777777" w:rsidR="00DE39F3" w:rsidRDefault="006C0A8B" w:rsidP="00DE39F3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...............                         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 w:rsidR="00DE39F3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(</w:t>
                      </w:r>
                      <w:proofErr w:type="gramStart"/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สาวสุภาพร  นิรันดร์รัตนกิจ</w:t>
                      </w:r>
                      <w:proofErr w:type="gramEnd"/>
                      <w:r w:rsidR="00DE39F3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 xml:space="preserve">)      </w:t>
                      </w:r>
                      <w:r w:rsidR="00DE39F3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(</w:t>
                      </w:r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มณ</w:t>
                      </w:r>
                      <w:proofErr w:type="spellStart"/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ฑิ</w:t>
                      </w:r>
                      <w:proofErr w:type="spellEnd"/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  มาจันทร์</w:t>
                      </w:r>
                      <w:r w:rsidR="00DE39F3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  <w:r w:rsidR="00DE39F3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หัวหน้างาน</w:t>
                      </w:r>
                      <w:r w:rsidR="00DE39F3" w:rsidRPr="00DE39F3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ชุมชนการเรียนรู้ทางวิชาชีพ</w:t>
                      </w:r>
                      <w:r w:rsidR="00DE39F3" w:rsidRPr="00DE39F3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ab/>
                      </w:r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หัวหน้ากลุ่มงานส่งเสริมและสนับสนุนการจัดการเรียนรู้</w:t>
                      </w:r>
                    </w:p>
                    <w:p w14:paraId="5147C3D6" w14:textId="1C78347C" w:rsidR="006C0A8B" w:rsidRPr="001E5EB6" w:rsidRDefault="006C0A8B" w:rsidP="00DE39F3">
                      <w:pPr>
                        <w:rPr>
                          <w:rFonts w:ascii="TH SarabunPSK" w:hAnsi="TH SarabunPSK" w:cs="TH SarabunPSK"/>
                          <w:szCs w:val="22"/>
                        </w:rPr>
                      </w:pPr>
                    </w:p>
                    <w:p w14:paraId="4930C2A8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</w:p>
                    <w:p w14:paraId="6EA87FAB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proofErr w:type="gram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ท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ภรณ์  เนื้อไม้</w:t>
                      </w:r>
                      <w:proofErr w:type="gramEnd"/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14:paraId="5136BEC1" w14:textId="77777777" w:rsidR="006C0A8B" w:rsidRPr="00B04DBC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องผู้อำนวยการกลุ่มบริหารงานวิชาการ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</w:p>
                  </w:txbxContent>
                </v:textbox>
              </v:roundrect>
            </w:pict>
          </mc:Fallback>
        </mc:AlternateContent>
      </w:r>
    </w:p>
    <w:p w14:paraId="7ABCF5E3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E32061E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0218218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0889A5A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3963B0C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56418B8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C15311F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40A49C7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9BD3720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AF8ACAD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10551D3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420D17D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A1166F9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8A85200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C5E8113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08A7CCA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BE1FE6B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7EA08B8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85D3704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B144275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3467093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0598ACC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62E9452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3FCC9F6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3DC905F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F9B7A95" w14:textId="77777777" w:rsidR="006C0A8B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2F262C7" w14:textId="77777777" w:rsidR="00F36894" w:rsidRDefault="00F36894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7C45532" w14:textId="77777777" w:rsidR="00F36894" w:rsidRDefault="00F36894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2051E08" w14:textId="77777777" w:rsidR="00F36894" w:rsidRDefault="00F36894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95DDB97" w14:textId="77777777" w:rsidR="00F36894" w:rsidRDefault="00F36894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0BE2305" w14:textId="77777777" w:rsidR="00F36894" w:rsidRPr="000C6B43" w:rsidRDefault="00F36894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ABA7973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61423EC" w14:textId="77777777" w:rsidR="00B66A09" w:rsidRDefault="00B66A09" w:rsidP="00B66A0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74BF1">
        <w:rPr>
          <w:rFonts w:ascii="TH SarabunPSK" w:hAnsi="TH SarabunPSK" w:cs="TH SarabunPSK"/>
          <w:b/>
          <w:bCs/>
          <w:sz w:val="32"/>
          <w:szCs w:val="32"/>
        </w:rPr>
        <w:t xml:space="preserve">Step 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6: Adjust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ปรับปรุงพัฒนา</w:t>
      </w:r>
    </w:p>
    <w:p w14:paraId="1DB2C0A5" w14:textId="77777777" w:rsidR="005B08B5" w:rsidRDefault="005B08B5" w:rsidP="00B66A0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817"/>
        <w:gridCol w:w="3803"/>
        <w:gridCol w:w="1017"/>
        <w:gridCol w:w="3605"/>
      </w:tblGrid>
      <w:tr w:rsidR="005B08B5" w14:paraId="61429172" w14:textId="77777777" w:rsidTr="003D0C2F">
        <w:trPr>
          <w:jc w:val="center"/>
        </w:trPr>
        <w:tc>
          <w:tcPr>
            <w:tcW w:w="817" w:type="dxa"/>
            <w:shd w:val="clear" w:color="auto" w:fill="FFC000"/>
          </w:tcPr>
          <w:p w14:paraId="6D953E59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  <w:shd w:val="clear" w:color="auto" w:fill="FFC000"/>
          </w:tcPr>
          <w:p w14:paraId="1185D652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14:paraId="567BB02D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14:paraId="62228483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5B08B5" w14:paraId="41D08D71" w14:textId="77777777" w:rsidTr="003D0C2F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14:paraId="51D2A5EB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  <w:shd w:val="clear" w:color="auto" w:fill="FBD4B4" w:themeFill="accent6" w:themeFillTint="66"/>
          </w:tcPr>
          <w:p w14:paraId="19340A9B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14:paraId="7C8794CD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14:paraId="78647B06" w14:textId="77777777"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14:paraId="78CEF00E" w14:textId="77777777" w:rsidR="00B378E6" w:rsidRDefault="00B2238D">
      <w:pPr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71F0A1B4" wp14:editId="37787C97">
                <wp:simplePos x="0" y="0"/>
                <wp:positionH relativeFrom="column">
                  <wp:posOffset>25400</wp:posOffset>
                </wp:positionH>
                <wp:positionV relativeFrom="paragraph">
                  <wp:posOffset>266700</wp:posOffset>
                </wp:positionV>
                <wp:extent cx="6248400" cy="5279390"/>
                <wp:effectExtent l="25400" t="22860" r="22225" b="22225"/>
                <wp:wrapNone/>
                <wp:docPr id="19" name="Auto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48400" cy="527939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5">
                              <a:lumMod val="5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B33B475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แนวทางการปรับปรุง/พัฒนา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299E9BA3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44C5795B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6CD7A4A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Teacher</w:t>
                            </w:r>
                          </w:p>
                          <w:p w14:paraId="73D947BD" w14:textId="77777777" w:rsidR="00D810FC" w:rsidRPr="00682DF6" w:rsidRDefault="00D810FC" w:rsidP="002506FD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            (……………………………………..)</w:t>
                            </w:r>
                          </w:p>
                          <w:p w14:paraId="71A21C36" w14:textId="77777777" w:rsidR="00D810FC" w:rsidRDefault="00D810FC" w:rsidP="004112E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71F0A1B4" id="AutoShape 37" o:spid="_x0000_s1052" style="position:absolute;margin-left:2pt;margin-top:21pt;width:492pt;height:415.7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" fillcolor="#fde9d9 [665]" strokecolor="#205867 [1608]" strokeweight="3pt">
                <v:textbox>
                  <w:txbxContent>
                    <w:p w14:paraId="1B33B475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>แนวทางการปรับปรุง/พัฒนา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</w:p>
                    <w:p w14:paraId="299E9BA3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</w:p>
                    <w:p w14:paraId="44C5795B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6CD7A4A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Teacher</w:t>
                      </w:r>
                    </w:p>
                    <w:p w14:paraId="73D947BD" w14:textId="77777777" w:rsidR="00D810FC" w:rsidRPr="00682DF6" w:rsidRDefault="00D810FC" w:rsidP="002506FD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            (……………………………………..)</w:t>
                      </w:r>
                    </w:p>
                    <w:p w14:paraId="71A21C36" w14:textId="77777777" w:rsidR="00D810FC" w:rsidRDefault="00D810FC" w:rsidP="004112E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35DC3848" w14:textId="77777777"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5C67EAE9" w14:textId="77777777"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19ABD4CC" w14:textId="77777777"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700F5C04" w14:textId="77777777"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1849F15A" w14:textId="77777777"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67BCD2C0" w14:textId="77777777"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51EDED69" w14:textId="77777777"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2FB9B0EF" w14:textId="77777777"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01C587DC" w14:textId="77777777" w:rsidR="006C0A8B" w:rsidRDefault="006C0A8B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11F9BDE5" w14:textId="77777777" w:rsidR="006C0A8B" w:rsidRDefault="006C0A8B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34F6ABCC" w14:textId="77777777"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76298507" w14:textId="77777777"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31E1482B" w14:textId="77777777"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2A9A5F62" w14:textId="77777777"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87AC5" w:rsidRPr="00727637" w14:paraId="51AA77D3" w14:textId="77777777" w:rsidTr="00D810FC">
        <w:tc>
          <w:tcPr>
            <w:tcW w:w="9242" w:type="dxa"/>
            <w:shd w:val="clear" w:color="auto" w:fill="D9D9D9"/>
          </w:tcPr>
          <w:p w14:paraId="7F49EA32" w14:textId="77777777" w:rsidR="00D87AC5" w:rsidRPr="00727637" w:rsidRDefault="00D87AC5" w:rsidP="00D87AC5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สรุปเวลาขั้น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6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Adjust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จำนวน       ชั่วโมง     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(ลงชื่อ)</w:t>
            </w:r>
            <w:r w:rsidRPr="00727637">
              <w:rPr>
                <w:rFonts w:ascii="TH Sarabun New" w:hAnsi="TH Sarabun New" w:cs="TH Sarabun New"/>
                <w:sz w:val="32"/>
                <w:szCs w:val="32"/>
              </w:rPr>
              <w:t>_____________________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ผู้บันทึก</w:t>
            </w:r>
          </w:p>
        </w:tc>
      </w:tr>
    </w:tbl>
    <w:p w14:paraId="13C3B6A4" w14:textId="77777777" w:rsidR="00DC0767" w:rsidRDefault="00DC0767" w:rsidP="00DC0767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56427503" w14:textId="77777777" w:rsidR="0079310C" w:rsidRDefault="0079310C" w:rsidP="00DC0767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4E8FE036" w14:textId="77777777" w:rsidR="00F14D49" w:rsidRDefault="00F14D49" w:rsidP="00DC0767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00995595" w14:textId="77777777" w:rsidR="00F14D49" w:rsidRDefault="00F14D49" w:rsidP="00DC0767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295257A0" w14:textId="77777777" w:rsidR="00F36894" w:rsidRDefault="00F36894" w:rsidP="00DC0767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3FC4A2BA" w14:textId="77777777" w:rsidR="002506FD" w:rsidRDefault="00B2238D" w:rsidP="002506FD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848" behindDoc="1" locked="0" layoutInCell="1" allowOverlap="1" wp14:anchorId="24506C9F" wp14:editId="3C63D958">
                <wp:simplePos x="0" y="0"/>
                <wp:positionH relativeFrom="column">
                  <wp:posOffset>1803400</wp:posOffset>
                </wp:positionH>
                <wp:positionV relativeFrom="paragraph">
                  <wp:posOffset>-82550</wp:posOffset>
                </wp:positionV>
                <wp:extent cx="2082800" cy="431800"/>
                <wp:effectExtent l="22225" t="22225" r="19050" b="22225"/>
                <wp:wrapNone/>
                <wp:docPr id="18" name="AutoShap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82800" cy="4318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3175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78E721DA" id="AutoShape 51" o:spid="_x0000_s1026" style="position:absolute;margin-left:142pt;margin-top:-6.5pt;width:164pt;height:34pt;z-index:-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" fillcolor="#dbe5f1 [660]" strokecolor="#4bacc6 [3208]" strokeweight="2.5pt">
                <v:shadow color="#868686"/>
              </v:roundrect>
            </w:pict>
          </mc:Fallback>
        </mc:AlternateContent>
      </w:r>
      <w:r w:rsidR="002506FD">
        <w:rPr>
          <w:rFonts w:ascii="TH SarabunIT๙" w:hAnsi="TH SarabunIT๙" w:cs="TH SarabunIT๙"/>
          <w:b/>
          <w:bCs/>
          <w:sz w:val="32"/>
          <w:szCs w:val="32"/>
        </w:rPr>
        <w:t>AAR : After Action Review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1384"/>
        <w:gridCol w:w="3236"/>
        <w:gridCol w:w="1017"/>
        <w:gridCol w:w="3605"/>
      </w:tblGrid>
      <w:tr w:rsidR="002506FD" w14:paraId="66293CCC" w14:textId="77777777" w:rsidTr="00D810FC">
        <w:trPr>
          <w:jc w:val="center"/>
        </w:trPr>
        <w:tc>
          <w:tcPr>
            <w:tcW w:w="1384" w:type="dxa"/>
            <w:shd w:val="clear" w:color="auto" w:fill="FFC000"/>
          </w:tcPr>
          <w:p w14:paraId="75A38189" w14:textId="77777777" w:rsidR="002506FD" w:rsidRDefault="002506FD" w:rsidP="00D810FC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ันที่</w:t>
            </w:r>
          </w:p>
        </w:tc>
        <w:tc>
          <w:tcPr>
            <w:tcW w:w="3236" w:type="dxa"/>
            <w:shd w:val="clear" w:color="auto" w:fill="FFC000"/>
          </w:tcPr>
          <w:p w14:paraId="1CAD63B3" w14:textId="77777777" w:rsidR="002506FD" w:rsidRDefault="002506FD" w:rsidP="00D810FC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14:paraId="42D6987A" w14:textId="77777777" w:rsidR="002506FD" w:rsidRDefault="002506FD" w:rsidP="00D810FC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14:paraId="3DA460FA" w14:textId="77777777" w:rsidR="002506FD" w:rsidRDefault="002506FD" w:rsidP="00D810FC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2506FD" w14:paraId="7DCE744D" w14:textId="77777777" w:rsidTr="00D810FC">
        <w:trPr>
          <w:jc w:val="center"/>
        </w:trPr>
        <w:tc>
          <w:tcPr>
            <w:tcW w:w="1384" w:type="dxa"/>
            <w:shd w:val="clear" w:color="auto" w:fill="FBD4B4" w:themeFill="accent6" w:themeFillTint="66"/>
          </w:tcPr>
          <w:p w14:paraId="570E401D" w14:textId="77777777" w:rsidR="002506FD" w:rsidRDefault="002506FD" w:rsidP="00D810FC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 xml:space="preserve">AAR </w:t>
            </w: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236" w:type="dxa"/>
            <w:shd w:val="clear" w:color="auto" w:fill="FBD4B4" w:themeFill="accent6" w:themeFillTint="66"/>
          </w:tcPr>
          <w:p w14:paraId="58BE88DA" w14:textId="77777777" w:rsidR="002506FD" w:rsidRDefault="002506FD" w:rsidP="00D810FC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14:paraId="2094F7C0" w14:textId="77777777" w:rsidR="002506FD" w:rsidRDefault="002506FD" w:rsidP="00D810FC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ผู้บันทึก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14:paraId="0DF15173" w14:textId="77777777" w:rsidR="002506FD" w:rsidRDefault="002506FD" w:rsidP="00D810FC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2506FD" w14:paraId="5184BC54" w14:textId="77777777" w:rsidTr="00D810FC">
        <w:tblPrEx>
          <w:jc w:val="left"/>
          <w:tblBorders>
            <w:top w:val="single" w:sz="24" w:space="0" w:color="5F497A" w:themeColor="accent4" w:themeShade="BF"/>
            <w:left w:val="single" w:sz="24" w:space="0" w:color="5F497A" w:themeColor="accent4" w:themeShade="BF"/>
            <w:bottom w:val="single" w:sz="24" w:space="0" w:color="5F497A" w:themeColor="accent4" w:themeShade="BF"/>
            <w:right w:val="single" w:sz="24" w:space="0" w:color="5F497A" w:themeColor="accent4" w:themeShade="BF"/>
            <w:insideH w:val="single" w:sz="24" w:space="0" w:color="5F497A" w:themeColor="accent4" w:themeShade="BF"/>
            <w:insideV w:val="single" w:sz="24" w:space="0" w:color="5F497A" w:themeColor="accent4" w:themeShade="BF"/>
          </w:tblBorders>
        </w:tblPrEx>
        <w:tc>
          <w:tcPr>
            <w:tcW w:w="9242" w:type="dxa"/>
            <w:gridSpan w:val="4"/>
            <w:shd w:val="clear" w:color="auto" w:fill="E5DFEC" w:themeFill="accent4" w:themeFillTint="33"/>
          </w:tcPr>
          <w:p w14:paraId="7450B1C5" w14:textId="77777777" w:rsidR="002506FD" w:rsidRDefault="002506FD" w:rsidP="00D810F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         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Teacher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…………</w:t>
            </w:r>
          </w:p>
          <w:p w14:paraId="56C0BFE3" w14:textId="77777777" w:rsidR="002506FD" w:rsidRDefault="002506FD" w:rsidP="00D810F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6F615D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Buddy Teacher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…………</w:t>
            </w:r>
          </w:p>
          <w:p w14:paraId="3B8E41E7" w14:textId="77777777" w:rsidR="002506FD" w:rsidRDefault="002506FD" w:rsidP="00D810F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                     ………………………………………………………………………………………………………………………………..</w:t>
            </w:r>
          </w:p>
          <w:p w14:paraId="5B831DF9" w14:textId="77777777" w:rsidR="002506FD" w:rsidRDefault="002506FD" w:rsidP="00D810F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                     ………………………………………………………………………………………………………………………………..</w:t>
            </w:r>
          </w:p>
          <w:p w14:paraId="5021B83E" w14:textId="77777777" w:rsidR="002506FD" w:rsidRDefault="002506FD" w:rsidP="00D810F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1061D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  <w:r w:rsidRPr="001061DE">
              <w:rPr>
                <w:rFonts w:ascii="TH SarabunIT๙" w:hAnsi="TH SarabunIT๙" w:cs="TH SarabunIT๙"/>
                <w:sz w:val="32"/>
                <w:szCs w:val="32"/>
              </w:rPr>
              <w:t>…………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.</w:t>
            </w:r>
            <w:r w:rsidRPr="001061DE">
              <w:rPr>
                <w:rFonts w:ascii="TH SarabunIT๙" w:hAnsi="TH SarabunIT๙" w:cs="TH SarabunIT๙"/>
                <w:sz w:val="32"/>
                <w:szCs w:val="32"/>
              </w:rPr>
              <w:t>………….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 xml:space="preserve">       Expert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………………………………………………………………..</w:t>
            </w:r>
          </w:p>
          <w:p w14:paraId="38A5F3BF" w14:textId="77777777" w:rsidR="002506FD" w:rsidRPr="001061DE" w:rsidRDefault="002506FD" w:rsidP="00D810F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1061D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 xml:space="preserve">Administrator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…………………………………………..      </w:t>
            </w:r>
            <w:r w:rsidRPr="001061D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Recorder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..</w:t>
            </w:r>
          </w:p>
        </w:tc>
      </w:tr>
    </w:tbl>
    <w:p w14:paraId="6C39C977" w14:textId="77777777" w:rsidR="002506FD" w:rsidRDefault="00B2238D" w:rsidP="002506FD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5D95C6AE" wp14:editId="55F3E683">
                <wp:simplePos x="0" y="0"/>
                <wp:positionH relativeFrom="column">
                  <wp:posOffset>-488950</wp:posOffset>
                </wp:positionH>
                <wp:positionV relativeFrom="paragraph">
                  <wp:posOffset>203835</wp:posOffset>
                </wp:positionV>
                <wp:extent cx="3314700" cy="935355"/>
                <wp:effectExtent l="25400" t="20955" r="22225" b="24765"/>
                <wp:wrapNone/>
                <wp:docPr id="17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93535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D02EEBE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แนวทางที่ 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Teacher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ใช้ในการแก้ปัญหา</w:t>
                            </w:r>
                          </w:p>
                          <w:p w14:paraId="548DDE4B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5D95C6AE" id="AutoShape 38" o:spid="_x0000_s1053" style="position:absolute;left:0;text-align:left;margin-left:-38.5pt;margin-top:16.05pt;width:261pt;height:73.6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" fillcolor="#f2dbdb [661]" strokecolor="#943634 [2405]" strokeweight="3pt">
                <v:textbox>
                  <w:txbxContent>
                    <w:p w14:paraId="5D02EEBE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แนวทางที่ 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 xml:space="preserve">Teacher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ใช้ในการแก้ปัญหา</w:t>
                      </w:r>
                    </w:p>
                    <w:p w14:paraId="548DDE4B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FF2CA18" w14:textId="77777777" w:rsidR="002506FD" w:rsidRDefault="002506FD" w:rsidP="002506FD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20400244" w14:textId="77777777" w:rsidR="002506FD" w:rsidRPr="006F615D" w:rsidRDefault="002506FD" w:rsidP="002506FD">
      <w:pPr>
        <w:jc w:val="center"/>
        <w:rPr>
          <w:rFonts w:ascii="TH SarabunIT๙" w:hAnsi="TH SarabunIT๙" w:cs="TH SarabunIT๙"/>
          <w:b/>
          <w:bCs/>
          <w:sz w:val="32"/>
          <w:szCs w:val="32"/>
          <w:cs/>
        </w:rPr>
      </w:pPr>
    </w:p>
    <w:p w14:paraId="52A3B4CE" w14:textId="77777777" w:rsidR="002506FD" w:rsidRDefault="00B2238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08DF1F9D" wp14:editId="72CC6C59">
                <wp:simplePos x="0" y="0"/>
                <wp:positionH relativeFrom="column">
                  <wp:posOffset>-463550</wp:posOffset>
                </wp:positionH>
                <wp:positionV relativeFrom="paragraph">
                  <wp:posOffset>1411605</wp:posOffset>
                </wp:positionV>
                <wp:extent cx="3314700" cy="1187450"/>
                <wp:effectExtent l="22225" t="20955" r="25400" b="20320"/>
                <wp:wrapNone/>
                <wp:docPr id="16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874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6FFB81F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ผลการปฏิบัติ/ผลลัพธ์ที่เกิดขึ้นจริง</w:t>
                            </w:r>
                          </w:p>
                          <w:p w14:paraId="5B4769E8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08DF1F9D" id="AutoShape 40" o:spid="_x0000_s1054" style="position:absolute;left:0;text-align:left;margin-left:-36.5pt;margin-top:111.15pt;width:261pt;height:93.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" fillcolor="#f2dbdb [661]" strokecolor="#943634 [2405]" strokeweight="3pt">
                <v:textbox>
                  <w:txbxContent>
                    <w:p w14:paraId="46FFB81F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ผลการปฏิบัติ/ผลลัพธ์ที่เกิดขึ้นจริง</w:t>
                      </w:r>
                    </w:p>
                    <w:p w14:paraId="5B4769E8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276599E1" wp14:editId="7FCD16D7">
                <wp:simplePos x="0" y="0"/>
                <wp:positionH relativeFrom="column">
                  <wp:posOffset>-463550</wp:posOffset>
                </wp:positionH>
                <wp:positionV relativeFrom="paragraph">
                  <wp:posOffset>46355</wp:posOffset>
                </wp:positionV>
                <wp:extent cx="3314700" cy="1187450"/>
                <wp:effectExtent l="22225" t="27305" r="25400" b="23495"/>
                <wp:wrapNone/>
                <wp:docPr id="15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874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995F4D8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เป้าหมายของการแก้ปัญหา</w:t>
                            </w:r>
                          </w:p>
                          <w:p w14:paraId="18DEE201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276599E1" id="AutoShape 39" o:spid="_x0000_s1055" style="position:absolute;left:0;text-align:left;margin-left:-36.5pt;margin-top:3.65pt;width:261pt;height:93.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" fillcolor="#f2dbdb [661]" strokecolor="#943634 [2405]" strokeweight="3pt">
                <v:textbox>
                  <w:txbxContent>
                    <w:p w14:paraId="4995F4D8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เป้าหมายของการแก้ปัญหา</w:t>
                      </w:r>
                    </w:p>
                    <w:p w14:paraId="18DEE201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9F22898" wp14:editId="5A0C3E09">
                <wp:simplePos x="0" y="0"/>
                <wp:positionH relativeFrom="column">
                  <wp:posOffset>3111500</wp:posOffset>
                </wp:positionH>
                <wp:positionV relativeFrom="paragraph">
                  <wp:posOffset>4084955</wp:posOffset>
                </wp:positionV>
                <wp:extent cx="3314700" cy="1130300"/>
                <wp:effectExtent l="25400" t="27305" r="22225" b="23495"/>
                <wp:wrapNone/>
                <wp:docPr id="14" name="AutoShap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303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C4E4998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  <w:p w14:paraId="326A108E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79F22898" id="AutoShape 46" o:spid="_x0000_s1056" style="position:absolute;left:0;text-align:left;margin-left:245pt;margin-top:321.65pt;width:261pt;height:8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" fillcolor="#eaf1dd [662]" strokecolor="#76923c [2406]" strokeweight="3pt">
                <v:textbox>
                  <w:txbxContent>
                    <w:p w14:paraId="0C4E4998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  <w:p w14:paraId="326A108E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22B4D1FD" wp14:editId="0DE88DE9">
                <wp:simplePos x="0" y="0"/>
                <wp:positionH relativeFrom="column">
                  <wp:posOffset>2876550</wp:posOffset>
                </wp:positionH>
                <wp:positionV relativeFrom="paragraph">
                  <wp:posOffset>4580255</wp:posOffset>
                </wp:positionV>
                <wp:extent cx="184150" cy="152400"/>
                <wp:effectExtent l="9525" t="36830" r="15875" b="29845"/>
                <wp:wrapNone/>
                <wp:docPr id="13" name="AutoShap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0" cy="152400"/>
                        </a:xfrm>
                        <a:prstGeom prst="rightArrow">
                          <a:avLst>
                            <a:gd name="adj1" fmla="val 50000"/>
                            <a:gd name="adj2" fmla="val 30208"/>
                          </a:avLst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type w14:anchorId="62E1A685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utoShape 50" o:spid="_x0000_s1026" type="#_x0000_t13" style="position:absolute;margin-left:226.5pt;margin-top:360.65pt;width:14.5pt;height:12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" fillcolor="#92cddc [1944]" strokecolor="#4bacc6 [3208]" strokeweight="1pt">
                <v:fill color2="#4bacc6 [3208]" focus="50%" type="gradient"/>
                <v:shadow on="t" color="#205867 [1608]" offset="1pt"/>
              </v:shape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2D98E38F" wp14:editId="5D5EBC77">
                <wp:simplePos x="0" y="0"/>
                <wp:positionH relativeFrom="column">
                  <wp:posOffset>2889250</wp:posOffset>
                </wp:positionH>
                <wp:positionV relativeFrom="paragraph">
                  <wp:posOffset>3240405</wp:posOffset>
                </wp:positionV>
                <wp:extent cx="184150" cy="152400"/>
                <wp:effectExtent l="12700" t="30480" r="22225" b="36195"/>
                <wp:wrapNone/>
                <wp:docPr id="12" name="AutoShap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0" cy="152400"/>
                        </a:xfrm>
                        <a:prstGeom prst="rightArrow">
                          <a:avLst>
                            <a:gd name="adj1" fmla="val 50000"/>
                            <a:gd name="adj2" fmla="val 30208"/>
                          </a:avLst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42932F90" id="AutoShape 49" o:spid="_x0000_s1026" type="#_x0000_t13" style="position:absolute;margin-left:227.5pt;margin-top:255.15pt;width:14.5pt;height:12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" fillcolor="#92cddc [1944]" strokecolor="#4bacc6 [3208]" strokeweight="1pt">
                <v:fill color2="#4bacc6 [3208]" focus="50%" type="gradient"/>
                <v:shadow on="t" color="#205867 [1608]" offset="1pt"/>
              </v:shape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6710111" wp14:editId="0842A8DE">
                <wp:simplePos x="0" y="0"/>
                <wp:positionH relativeFrom="column">
                  <wp:posOffset>2876550</wp:posOffset>
                </wp:positionH>
                <wp:positionV relativeFrom="paragraph">
                  <wp:posOffset>1932305</wp:posOffset>
                </wp:positionV>
                <wp:extent cx="184150" cy="152400"/>
                <wp:effectExtent l="9525" t="36830" r="15875" b="29845"/>
                <wp:wrapNone/>
                <wp:docPr id="11" name="AutoShap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0" cy="152400"/>
                        </a:xfrm>
                        <a:prstGeom prst="rightArrow">
                          <a:avLst>
                            <a:gd name="adj1" fmla="val 50000"/>
                            <a:gd name="adj2" fmla="val 30208"/>
                          </a:avLst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3B96164C" id="AutoShape 48" o:spid="_x0000_s1026" type="#_x0000_t13" style="position:absolute;margin-left:226.5pt;margin-top:152.15pt;width:14.5pt;height:12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" fillcolor="#92cddc [1944]" strokecolor="#4bacc6 [3208]" strokeweight="1pt">
                <v:fill color2="#4bacc6 [3208]" focus="50%" type="gradient"/>
                <v:shadow on="t" color="#205867 [1608]" offset="1pt"/>
              </v:shape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0550F44" wp14:editId="5A37432C">
                <wp:simplePos x="0" y="0"/>
                <wp:positionH relativeFrom="column">
                  <wp:posOffset>2876550</wp:posOffset>
                </wp:positionH>
                <wp:positionV relativeFrom="paragraph">
                  <wp:posOffset>497205</wp:posOffset>
                </wp:positionV>
                <wp:extent cx="184150" cy="152400"/>
                <wp:effectExtent l="9525" t="30480" r="15875" b="36195"/>
                <wp:wrapNone/>
                <wp:docPr id="10" name="AutoShap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0" cy="152400"/>
                        </a:xfrm>
                        <a:prstGeom prst="rightArrow">
                          <a:avLst>
                            <a:gd name="adj1" fmla="val 50000"/>
                            <a:gd name="adj2" fmla="val 30208"/>
                          </a:avLst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37A83008" id="AutoShape 47" o:spid="_x0000_s1026" type="#_x0000_t13" style="position:absolute;margin-left:226.5pt;margin-top:39.15pt;width:14.5pt;height:12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" fillcolor="#92cddc [1944]" strokecolor="#4bacc6 [3208]" strokeweight="1pt">
                <v:fill color2="#4bacc6 [3208]" focus="50%" type="gradient"/>
                <v:shadow on="t" color="#205867 [1608]" offset="1pt"/>
              </v:shape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518D3EB" wp14:editId="74869391">
                <wp:simplePos x="0" y="0"/>
                <wp:positionH relativeFrom="column">
                  <wp:posOffset>3105150</wp:posOffset>
                </wp:positionH>
                <wp:positionV relativeFrom="paragraph">
                  <wp:posOffset>2808605</wp:posOffset>
                </wp:positionV>
                <wp:extent cx="3314700" cy="1117600"/>
                <wp:effectExtent l="19050" t="27305" r="19050" b="26670"/>
                <wp:wrapNone/>
                <wp:docPr id="9" name="AutoShap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176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885CB08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  <w:p w14:paraId="1FCAC7B4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1518D3EB" id="AutoShape 44" o:spid="_x0000_s1057" style="position:absolute;left:0;text-align:left;margin-left:244.5pt;margin-top:221.15pt;width:261pt;height:88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" fillcolor="#eaf1dd [662]" strokecolor="#76923c [2406]" strokeweight="3pt">
                <v:textbox>
                  <w:txbxContent>
                    <w:p w14:paraId="5885CB08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  <w:p w14:paraId="1FCAC7B4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69D82087" wp14:editId="2364C8D1">
                <wp:simplePos x="0" y="0"/>
                <wp:positionH relativeFrom="column">
                  <wp:posOffset>3073400</wp:posOffset>
                </wp:positionH>
                <wp:positionV relativeFrom="paragraph">
                  <wp:posOffset>1430655</wp:posOffset>
                </wp:positionV>
                <wp:extent cx="3314700" cy="1136650"/>
                <wp:effectExtent l="25400" t="20955" r="22225" b="23495"/>
                <wp:wrapNone/>
                <wp:docPr id="8" name="AutoShap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366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02132BF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  <w:p w14:paraId="14A48362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69D82087" id="AutoShape 43" o:spid="_x0000_s1058" style="position:absolute;left:0;text-align:left;margin-left:242pt;margin-top:112.65pt;width:261pt;height:89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" fillcolor="#eaf1dd [662]" strokecolor="#76923c [2406]" strokeweight="3pt">
                <v:textbox>
                  <w:txbxContent>
                    <w:p w14:paraId="002132BF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  <w:p w14:paraId="14A48362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6C78B15F" wp14:editId="6D39733C">
                <wp:simplePos x="0" y="0"/>
                <wp:positionH relativeFrom="column">
                  <wp:posOffset>3073400</wp:posOffset>
                </wp:positionH>
                <wp:positionV relativeFrom="paragraph">
                  <wp:posOffset>84455</wp:posOffset>
                </wp:positionV>
                <wp:extent cx="3314700" cy="1143000"/>
                <wp:effectExtent l="25400" t="27305" r="22225" b="20320"/>
                <wp:wrapNone/>
                <wp:docPr id="7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430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EFACA3F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  <w:p w14:paraId="262DC4C3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6C78B15F" id="AutoShape 42" o:spid="_x0000_s1059" style="position:absolute;left:0;text-align:left;margin-left:242pt;margin-top:6.65pt;width:261pt;height:90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" fillcolor="#eaf1dd [662]" strokecolor="#76923c [2406]" strokeweight="3pt">
                <v:textbox>
                  <w:txbxContent>
                    <w:p w14:paraId="6EFACA3F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  <w:p w14:paraId="262DC4C3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006AA06" wp14:editId="2AB5914E">
                <wp:simplePos x="0" y="0"/>
                <wp:positionH relativeFrom="column">
                  <wp:posOffset>-488950</wp:posOffset>
                </wp:positionH>
                <wp:positionV relativeFrom="paragraph">
                  <wp:posOffset>4059555</wp:posOffset>
                </wp:positionV>
                <wp:extent cx="3314700" cy="1187450"/>
                <wp:effectExtent l="25400" t="20955" r="22225" b="20320"/>
                <wp:wrapNone/>
                <wp:docPr id="6" name="AutoShap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874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3B9412F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กิจกรรม/ขั้นตอน/งานที่ทำได้ไม่ดี</w:t>
                            </w:r>
                          </w:p>
                          <w:p w14:paraId="65066CA2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5006AA06" id="AutoShape 45" o:spid="_x0000_s1060" style="position:absolute;left:0;text-align:left;margin-left:-38.5pt;margin-top:319.65pt;width:261pt;height:93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" fillcolor="#f2dbdb [661]" strokecolor="#943634 [2405]" strokeweight="3pt">
                <v:textbox>
                  <w:txbxContent>
                    <w:p w14:paraId="33B9412F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กิจกรรม/ขั้นตอน/งานที่ทำได้ไม่ดี</w:t>
                      </w:r>
                    </w:p>
                    <w:p w14:paraId="65066CA2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1294311C" wp14:editId="5A2CB57E">
                <wp:simplePos x="0" y="0"/>
                <wp:positionH relativeFrom="column">
                  <wp:posOffset>-463550</wp:posOffset>
                </wp:positionH>
                <wp:positionV relativeFrom="paragraph">
                  <wp:posOffset>2757805</wp:posOffset>
                </wp:positionV>
                <wp:extent cx="3314700" cy="1187450"/>
                <wp:effectExtent l="22225" t="24130" r="25400" b="26670"/>
                <wp:wrapNone/>
                <wp:docPr id="5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874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F52D6A8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กิจกรรม/ขั้นตอน/งานที่ทำได้ดี</w:t>
                            </w:r>
                          </w:p>
                          <w:p w14:paraId="48019B96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1294311C" id="AutoShape 41" o:spid="_x0000_s1061" style="position:absolute;left:0;text-align:left;margin-left:-36.5pt;margin-top:217.15pt;width:261pt;height:93.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" fillcolor="#f2dbdb [661]" strokecolor="#943634 [2405]" strokeweight="3pt">
                <v:textbox>
                  <w:txbxContent>
                    <w:p w14:paraId="1F52D6A8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กิจกรรม/ขั้นตอน/งานที่ทำได้ดี</w:t>
                      </w:r>
                    </w:p>
                    <w:p w14:paraId="48019B96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D5C3553" w14:textId="77777777"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05769FFA" w14:textId="77777777"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32E3DFCF" w14:textId="77777777"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6B0DE58F" w14:textId="77777777"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0F2C853B" w14:textId="77777777"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39FFD9AA" w14:textId="77777777"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274E0F33" w14:textId="77777777"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78A9D318" w14:textId="77777777"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26142912" w14:textId="77777777"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6E7859FF" w14:textId="77777777" w:rsidR="006C0A8B" w:rsidRDefault="006C0A8B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1A219043" w14:textId="77777777" w:rsidR="00F14D49" w:rsidRDefault="00F14D49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14A8214D" w14:textId="77777777" w:rsidR="00F14D49" w:rsidRDefault="00F14D49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11123AFA" w14:textId="77777777" w:rsidR="00F14D49" w:rsidRDefault="00F14D49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036D3E8C" w14:textId="77777777" w:rsidR="00664649" w:rsidRDefault="00664649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กิจกรรม </w:t>
      </w:r>
      <w:r w:rsidRPr="006F615D">
        <w:rPr>
          <w:rFonts w:ascii="TH SarabunIT๙" w:hAnsi="TH SarabunIT๙" w:cs="TH SarabunIT๙"/>
          <w:b/>
          <w:bCs/>
          <w:sz w:val="32"/>
          <w:szCs w:val="32"/>
        </w:rPr>
        <w:t xml:space="preserve">PLC </w:t>
      </w: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t>ชุมชนแห่งการเรียนรู้ทางวิชาชีพ</w:t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</w:t>
      </w: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t>(</w:t>
      </w:r>
      <w:r w:rsidRPr="006F615D">
        <w:rPr>
          <w:rFonts w:ascii="TH SarabunIT๙" w:hAnsi="TH SarabunIT๙" w:cs="TH SarabunIT๙"/>
          <w:b/>
          <w:bCs/>
          <w:sz w:val="32"/>
          <w:szCs w:val="32"/>
        </w:rPr>
        <w:t>Professional</w:t>
      </w:r>
      <w:r>
        <w:rPr>
          <w:rFonts w:ascii="TH SarabunIT๙" w:hAnsi="TH SarabunIT๙" w:cs="TH SarabunIT๙"/>
          <w:b/>
          <w:bCs/>
          <w:sz w:val="32"/>
          <w:szCs w:val="32"/>
        </w:rPr>
        <w:t xml:space="preserve"> Learning Community</w:t>
      </w: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t>)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817"/>
        <w:gridCol w:w="3803"/>
        <w:gridCol w:w="1017"/>
        <w:gridCol w:w="3605"/>
      </w:tblGrid>
      <w:tr w:rsidR="00664649" w14:paraId="05686E90" w14:textId="77777777" w:rsidTr="00E83E31">
        <w:trPr>
          <w:jc w:val="center"/>
        </w:trPr>
        <w:tc>
          <w:tcPr>
            <w:tcW w:w="817" w:type="dxa"/>
            <w:shd w:val="clear" w:color="auto" w:fill="FFC000"/>
          </w:tcPr>
          <w:p w14:paraId="11053D68" w14:textId="77777777" w:rsidR="00664649" w:rsidRDefault="00664649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  <w:shd w:val="clear" w:color="auto" w:fill="FFC000"/>
          </w:tcPr>
          <w:p w14:paraId="11116945" w14:textId="77777777" w:rsidR="00664649" w:rsidRDefault="00664649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14:paraId="64002F2A" w14:textId="77777777" w:rsidR="00664649" w:rsidRDefault="00664649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14:paraId="761E59D0" w14:textId="77777777" w:rsidR="00664649" w:rsidRDefault="00664649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664649" w14:paraId="2DD47811" w14:textId="77777777" w:rsidTr="00E83E31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14:paraId="1266304E" w14:textId="77777777" w:rsidR="00664649" w:rsidRDefault="00664649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  <w:shd w:val="clear" w:color="auto" w:fill="FBD4B4" w:themeFill="accent6" w:themeFillTint="66"/>
          </w:tcPr>
          <w:p w14:paraId="7557D755" w14:textId="77777777" w:rsidR="00664649" w:rsidRDefault="00664649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14:paraId="45ECBE28" w14:textId="77777777" w:rsidR="00664649" w:rsidRDefault="00664649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14:paraId="2647DC20" w14:textId="77777777" w:rsidR="00664649" w:rsidRDefault="00664649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14:paraId="4B0EDFBE" w14:textId="77777777" w:rsidR="00E56BF8" w:rsidRDefault="0079310C">
      <w:pPr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35200" behindDoc="0" locked="0" layoutInCell="1" allowOverlap="1" wp14:anchorId="003B9711" wp14:editId="091F170F">
                <wp:simplePos x="0" y="0"/>
                <wp:positionH relativeFrom="column">
                  <wp:posOffset>2980706</wp:posOffset>
                </wp:positionH>
                <wp:positionV relativeFrom="paragraph">
                  <wp:posOffset>331816</wp:posOffset>
                </wp:positionV>
                <wp:extent cx="3466028" cy="7726045"/>
                <wp:effectExtent l="19050" t="19050" r="20320" b="27305"/>
                <wp:wrapNone/>
                <wp:docPr id="4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66028" cy="772604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4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163D936" w14:textId="77777777" w:rsidR="00D810FC" w:rsidRDefault="00D810FC" w:rsidP="005808F4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สรุปผลการทำ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14:paraId="3E90AC3C" w14:textId="77777777" w:rsidR="00D810FC" w:rsidRDefault="00D810FC" w:rsidP="005808F4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14:paraId="4F2C40F1" w14:textId="77777777" w:rsidR="00D810FC" w:rsidRDefault="00D810FC" w:rsidP="005808F4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14:paraId="6FC4361D" w14:textId="77777777" w:rsidR="00D810FC" w:rsidRDefault="00D810FC" w:rsidP="00B21F6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14:paraId="555CEB33" w14:textId="77777777" w:rsidR="00D810FC" w:rsidRDefault="00D810FC" w:rsidP="00827708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14:paraId="68B7D652" w14:textId="77777777" w:rsidR="00D810FC" w:rsidRDefault="00D810FC" w:rsidP="00827708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14:paraId="6FA5FCF9" w14:textId="77777777" w:rsidR="00D810FC" w:rsidRDefault="00D810FC" w:rsidP="00827708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14:paraId="4DE6DFF5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14:paraId="2D2A8B74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14:paraId="5434A5A0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14:paraId="02C2C5B8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003B9711" id="AutoShape 6" o:spid="_x0000_s1062" style="position:absolute;margin-left:234.7pt;margin-top:26.15pt;width:272.9pt;height:608.35pt;z-index:25163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" fillcolor="#e5dfec [663]" strokecolor="#5f497a [2407]" strokeweight="3pt">
                <v:textbox>
                  <w:txbxContent>
                    <w:p w14:paraId="1163D936" w14:textId="77777777" w:rsidR="00D810FC" w:rsidRDefault="00D810FC" w:rsidP="005808F4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สรุปผลการทำ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14:paraId="3E90AC3C" w14:textId="77777777" w:rsidR="00D810FC" w:rsidRDefault="00D810FC" w:rsidP="005808F4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14:paraId="4F2C40F1" w14:textId="77777777" w:rsidR="00D810FC" w:rsidRDefault="00D810FC" w:rsidP="005808F4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14:paraId="6FC4361D" w14:textId="77777777" w:rsidR="00D810FC" w:rsidRDefault="00D810FC" w:rsidP="00B21F6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14:paraId="555CEB33" w14:textId="77777777" w:rsidR="00D810FC" w:rsidRDefault="00D810FC" w:rsidP="00827708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14:paraId="68B7D652" w14:textId="77777777" w:rsidR="00D810FC" w:rsidRDefault="00D810FC" w:rsidP="00827708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14:paraId="6FA5FCF9" w14:textId="77777777" w:rsidR="00D810FC" w:rsidRDefault="00D810FC" w:rsidP="00827708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14:paraId="4DE6DFF5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14:paraId="2D2A8B74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14:paraId="5434A5A0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14:paraId="02C2C5B8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08C4508D" wp14:editId="6E52F89E">
                <wp:simplePos x="0" y="0"/>
                <wp:positionH relativeFrom="column">
                  <wp:posOffset>-320634</wp:posOffset>
                </wp:positionH>
                <wp:positionV relativeFrom="paragraph">
                  <wp:posOffset>308066</wp:posOffset>
                </wp:positionV>
                <wp:extent cx="3146961" cy="5397500"/>
                <wp:effectExtent l="19050" t="19050" r="15875" b="12700"/>
                <wp:wrapNone/>
                <wp:docPr id="3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46961" cy="53975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234B0B7" w14:textId="77777777" w:rsidR="00D810FC" w:rsidRDefault="00D810FC" w:rsidP="00664649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ครูผู้ร่วม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14:paraId="1A6C4573" w14:textId="77777777" w:rsidR="00D810FC" w:rsidRDefault="00D810FC" w:rsidP="00664649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46B10353" w14:textId="77777777" w:rsidR="00D810FC" w:rsidRPr="00664649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)……………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.…(……………………..)</w:t>
                            </w:r>
                          </w:p>
                          <w:p w14:paraId="0FD969FC" w14:textId="77777777" w:rsidR="00D810FC" w:rsidRPr="00664649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2).…………….……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(……………………..)</w:t>
                            </w:r>
                          </w:p>
                          <w:p w14:paraId="22C3B26E" w14:textId="77777777" w:rsidR="00D810FC" w:rsidRPr="00664649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3)..………….……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.….(……………………..)</w:t>
                            </w:r>
                          </w:p>
                          <w:p w14:paraId="48A0DD2F" w14:textId="77777777"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4)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.….(……………………..)</w:t>
                            </w:r>
                          </w:p>
                          <w:p w14:paraId="5E5228E4" w14:textId="77777777"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5)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.….(……………………..)</w:t>
                            </w:r>
                          </w:p>
                          <w:p w14:paraId="10F7A459" w14:textId="77777777"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6)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.….(……………………..)</w:t>
                            </w:r>
                          </w:p>
                          <w:p w14:paraId="0768A4EE" w14:textId="77777777"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7)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.….(……………………..)</w:t>
                            </w:r>
                          </w:p>
                          <w:p w14:paraId="548BF396" w14:textId="77777777"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8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.….(……………………..)</w:t>
                            </w:r>
                          </w:p>
                          <w:p w14:paraId="180C9304" w14:textId="77777777"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9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.….(……………………..)</w:t>
                            </w:r>
                          </w:p>
                          <w:p w14:paraId="3570CBE8" w14:textId="77777777"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0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.….(……………………..)</w:t>
                            </w:r>
                          </w:p>
                          <w:p w14:paraId="434B59C0" w14:textId="77777777"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1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.(……………………..)</w:t>
                            </w:r>
                          </w:p>
                          <w:p w14:paraId="3CBEE5C1" w14:textId="77777777"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2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..(……………………..)</w:t>
                            </w:r>
                          </w:p>
                          <w:p w14:paraId="0280F023" w14:textId="77777777"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3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.….(……………………..)</w:t>
                            </w:r>
                          </w:p>
                          <w:p w14:paraId="27892C15" w14:textId="77777777"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4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.(……………………..)</w:t>
                            </w:r>
                          </w:p>
                          <w:p w14:paraId="546CF267" w14:textId="77777777"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5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.….(……………………..)</w:t>
                            </w:r>
                          </w:p>
                          <w:p w14:paraId="729C42EA" w14:textId="77777777"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6) 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.….(……………………..)</w:t>
                            </w:r>
                          </w:p>
                          <w:p w14:paraId="6FC0019E" w14:textId="77777777" w:rsidR="00D810FC" w:rsidRPr="00664649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08C4508D" id="AutoShape 5" o:spid="_x0000_s1063" style="position:absolute;margin-left:-25.25pt;margin-top:24.25pt;width:247.8pt;height:425pt;z-index:2516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" fillcolor="#eaf1dd [662]" strokecolor="#76923c [2406]" strokeweight="3pt">
                <v:textbox>
                  <w:txbxContent>
                    <w:p w14:paraId="6234B0B7" w14:textId="77777777" w:rsidR="00D810FC" w:rsidRDefault="00D810FC" w:rsidP="00664649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ครูผู้ร่วม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14:paraId="1A6C4573" w14:textId="77777777" w:rsidR="00D810FC" w:rsidRDefault="00D810FC" w:rsidP="00664649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14:paraId="46B10353" w14:textId="77777777" w:rsidR="00D810FC" w:rsidRPr="00664649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)……………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.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(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..)</w:t>
                      </w:r>
                    </w:p>
                    <w:p w14:paraId="0FD969FC" w14:textId="77777777" w:rsidR="00D810FC" w:rsidRPr="00664649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2).…………….……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(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..)</w:t>
                      </w:r>
                    </w:p>
                    <w:p w14:paraId="22C3B26E" w14:textId="77777777" w:rsidR="00D810FC" w:rsidRPr="00664649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3)..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.……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.….(……………………..)</w:t>
                      </w:r>
                    </w:p>
                    <w:p w14:paraId="48A0DD2F" w14:textId="77777777"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4)..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.….(……………………..)</w:t>
                      </w:r>
                    </w:p>
                    <w:p w14:paraId="5E5228E4" w14:textId="77777777"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5)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.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.(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..)</w:t>
                      </w:r>
                    </w:p>
                    <w:p w14:paraId="10F7A459" w14:textId="77777777"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6)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.….(……………………..)</w:t>
                      </w:r>
                    </w:p>
                    <w:p w14:paraId="0768A4EE" w14:textId="77777777"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7)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.….(……………………..)</w:t>
                      </w:r>
                    </w:p>
                    <w:p w14:paraId="548BF396" w14:textId="77777777"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8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.….(……………………..)</w:t>
                      </w:r>
                    </w:p>
                    <w:p w14:paraId="180C9304" w14:textId="77777777"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9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.….(……………………..)</w:t>
                      </w:r>
                    </w:p>
                    <w:p w14:paraId="3570CBE8" w14:textId="77777777"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0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.….(……………………..)</w:t>
                      </w:r>
                    </w:p>
                    <w:p w14:paraId="434B59C0" w14:textId="77777777"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1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.(……………………..)</w:t>
                      </w:r>
                    </w:p>
                    <w:p w14:paraId="3CBEE5C1" w14:textId="77777777"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2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..(……………………..)</w:t>
                      </w:r>
                    </w:p>
                    <w:p w14:paraId="0280F023" w14:textId="77777777"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3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.….(……………………..)</w:t>
                      </w:r>
                    </w:p>
                    <w:p w14:paraId="27892C15" w14:textId="77777777"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4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.(……………………..)</w:t>
                      </w:r>
                    </w:p>
                    <w:p w14:paraId="546CF267" w14:textId="77777777"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5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.….(……………………..)</w:t>
                      </w:r>
                    </w:p>
                    <w:p w14:paraId="729C42EA" w14:textId="77777777"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6) 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.….(……………………..)</w:t>
                      </w:r>
                    </w:p>
                    <w:p w14:paraId="6FC0019E" w14:textId="77777777" w:rsidR="00D810FC" w:rsidRPr="00664649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14AA6560" w14:textId="77777777"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67FFD62F" w14:textId="77777777"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5CC8BFC2" w14:textId="77777777"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1C716AE4" w14:textId="77777777"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461E7881" w14:textId="77777777"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1A01D83D" w14:textId="77777777"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53D15ACD" w14:textId="77777777"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21953E9F" w14:textId="77777777"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75900C8F" w14:textId="77777777"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323ECFFF" w14:textId="77777777"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2EBE41D4" w14:textId="77777777"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53F033D6" w14:textId="77777777"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41018012" w14:textId="77777777"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719AF885" w14:textId="77777777"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613CF92E" w14:textId="77777777"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7B304514" w14:textId="77777777"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05D71BA3" w14:textId="77777777"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284BE9FF" w14:textId="77777777" w:rsidR="00F14D49" w:rsidRDefault="00F14D49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035CB4CE" w14:textId="77777777" w:rsidR="00F14D49" w:rsidRDefault="00F14D49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1690FC29" w14:textId="77777777" w:rsidR="006C0A8B" w:rsidRPr="000C6B43" w:rsidRDefault="006C0A8B" w:rsidP="006C0A8B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 xml:space="preserve">การรับรองกิจกรรม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PLC 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ครั้งที่...</w:t>
      </w:r>
      <w:r>
        <w:rPr>
          <w:rFonts w:ascii="TH SarabunPSK" w:hAnsi="TH SarabunPSK" w:cs="TH SarabunPSK"/>
          <w:b/>
          <w:bCs/>
          <w:sz w:val="32"/>
          <w:szCs w:val="32"/>
        </w:rPr>
        <w:t>6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br/>
        <w:t xml:space="preserve">Step: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Study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Selec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Plan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Implemen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nalyze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 2" w:char="F052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djust</w:t>
      </w:r>
    </w:p>
    <w:p w14:paraId="532662A5" w14:textId="77777777" w:rsidR="006C0A8B" w:rsidRPr="000C6B43" w:rsidRDefault="006C0A8B" w:rsidP="006C0A8B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กลุ่มสาระการเรียนรู้....วิทยาศาสตร์.............</w:t>
      </w:r>
    </w:p>
    <w:p w14:paraId="02A3452A" w14:textId="77777777" w:rsidR="006C0A8B" w:rsidRPr="000C6B43" w:rsidRDefault="00B2238D" w:rsidP="006C0A8B">
      <w:pPr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0018BA52" wp14:editId="4FB07E2E">
                <wp:simplePos x="0" y="0"/>
                <wp:positionH relativeFrom="column">
                  <wp:posOffset>36195</wp:posOffset>
                </wp:positionH>
                <wp:positionV relativeFrom="paragraph">
                  <wp:posOffset>6344285</wp:posOffset>
                </wp:positionV>
                <wp:extent cx="6267450" cy="1628775"/>
                <wp:effectExtent l="19050" t="19050" r="19050" b="28575"/>
                <wp:wrapNone/>
                <wp:docPr id="40" name="สี่เหลี่ยมผืนผ้ามุมมน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1628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3FC2637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รับรอง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14:paraId="1B52D377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53873AA5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</w:t>
                            </w: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</w:t>
                            </w:r>
                          </w:p>
                          <w:p w14:paraId="05E1B18C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นายภูธนภัส  พุ่มไม้)</w:t>
                            </w:r>
                          </w:p>
                          <w:p w14:paraId="3E650706" w14:textId="77777777" w:rsidR="006C0A8B" w:rsidRPr="00B21F6F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อำนวยการโรงเรียนตากพิทยาค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0018BA52" id="_x0000_s1064" style="position:absolute;margin-left:2.85pt;margin-top:499.55pt;width:493.5pt;height:128.25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" fillcolor="#daeef3 [664]" strokecolor="#365f91 [2404]" strokeweight="3pt">
                <v:textbox>
                  <w:txbxContent>
                    <w:p w14:paraId="23FC2637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รับรอง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14:paraId="1B52D377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14:paraId="53873AA5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</w:t>
                      </w: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</w:t>
                      </w:r>
                    </w:p>
                    <w:p w14:paraId="05E1B18C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นายภูธน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ส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พุ่มไม้)</w:t>
                      </w:r>
                    </w:p>
                    <w:p w14:paraId="3E650706" w14:textId="77777777" w:rsidR="006C0A8B" w:rsidRPr="00B21F6F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อำนวยการโรงเรียนตากพิทยาคม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40E592DD" wp14:editId="423FFBD5">
                <wp:simplePos x="0" y="0"/>
                <wp:positionH relativeFrom="column">
                  <wp:posOffset>74295</wp:posOffset>
                </wp:positionH>
                <wp:positionV relativeFrom="paragraph">
                  <wp:posOffset>4170680</wp:posOffset>
                </wp:positionV>
                <wp:extent cx="6197600" cy="1891030"/>
                <wp:effectExtent l="19050" t="19050" r="12700" b="13970"/>
                <wp:wrapNone/>
                <wp:docPr id="39" name="สี่เหลี่ยมผืนผ้ามุมมน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0" cy="189103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6BEE857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เห็นของผู้บริหารสถานศึกษา</w:t>
                            </w:r>
                          </w:p>
                          <w:p w14:paraId="24E433EA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61A85778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12309108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6C388BBD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5055B577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40E592DD" id="_x0000_s1065" style="position:absolute;margin-left:5.85pt;margin-top:328.4pt;width:488pt;height:148.9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" fillcolor="#f2dbdb [661]" strokecolor="#943634 [2405]" strokeweight="3pt">
                <v:textbox>
                  <w:txbxContent>
                    <w:p w14:paraId="46BEE857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เห็นของผู้บริหารสถานศึกษา</w:t>
                      </w:r>
                    </w:p>
                    <w:p w14:paraId="24E433EA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61A85778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14:paraId="12309108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6C388BBD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14:paraId="5055B577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2BACE229" wp14:editId="226D192F">
                <wp:simplePos x="0" y="0"/>
                <wp:positionH relativeFrom="column">
                  <wp:posOffset>93345</wp:posOffset>
                </wp:positionH>
                <wp:positionV relativeFrom="paragraph">
                  <wp:posOffset>170180</wp:posOffset>
                </wp:positionV>
                <wp:extent cx="6267450" cy="3708400"/>
                <wp:effectExtent l="19050" t="19050" r="19050" b="25400"/>
                <wp:wrapNone/>
                <wp:docPr id="38" name="สี่เหลี่ยมผืนผ้ามุมมน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3708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7CAB7D4" w14:textId="77777777" w:rsidR="006C0A8B" w:rsidRPr="002506FD" w:rsidRDefault="006C0A8B" w:rsidP="006C0A8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บันทึก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</w:p>
                          <w:p w14:paraId="66FB4012" w14:textId="77777777" w:rsidR="006C0A8B" w:rsidRDefault="006C0A8B" w:rsidP="006C0A8B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(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  <w:t xml:space="preserve">         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ตำแหน่ง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  <w:t xml:space="preserve">     หัวหน้ากลุ่มสาระการเรียนรู้.........................</w:t>
                            </w:r>
                          </w:p>
                          <w:p w14:paraId="4FD5CD47" w14:textId="77777777" w:rsidR="006C0A8B" w:rsidRPr="001E5EB6" w:rsidRDefault="006C0A8B" w:rsidP="006C0A8B">
                            <w:pP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02E994B4" w14:textId="77777777" w:rsidR="00DE39F3" w:rsidRDefault="006C0A8B" w:rsidP="00DE39F3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...............                         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 w:rsid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(</w:t>
                            </w:r>
                            <w:r w:rsidR="00DE39F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สาวสุภาพร  นิรันดร์รัตนกิจ</w:t>
                            </w:r>
                            <w:r w:rsid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 xml:space="preserve">)      </w:t>
                            </w:r>
                            <w:r w:rsid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(</w:t>
                            </w:r>
                            <w:r w:rsidR="00DE39F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มณฑิรา  มาจันทร์</w:t>
                            </w:r>
                            <w:r w:rsid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  <w:r w:rsid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 w:rsidR="00DE39F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หัวหน้างาน</w:t>
                            </w:r>
                            <w:r w:rsidR="00DE39F3" w:rsidRP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ชุมชนการเรียนรู้ทางวิชาชีพ</w:t>
                            </w:r>
                            <w:r w:rsidR="00DE39F3" w:rsidRP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 w:rsidR="00DE39F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หัวหน้ากลุ่มงานส่งเสริมและสนับสนุนการจัดการเรียนรู้</w:t>
                            </w:r>
                          </w:p>
                          <w:p w14:paraId="694198B8" w14:textId="55FA737D" w:rsidR="006C0A8B" w:rsidRPr="001E5EB6" w:rsidRDefault="006C0A8B" w:rsidP="00DE39F3">
                            <w:pPr>
                              <w:rPr>
                                <w:rFonts w:ascii="TH SarabunPSK" w:hAnsi="TH SarabunPSK" w:cs="TH SarabunPSK"/>
                                <w:szCs w:val="22"/>
                              </w:rPr>
                            </w:pPr>
                          </w:p>
                          <w:p w14:paraId="148CC3EE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</w:p>
                          <w:p w14:paraId="77454950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ภัทราภรณ์  เนื้อไม้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381A89AF" w14:textId="77777777" w:rsidR="006C0A8B" w:rsidRPr="00B04DBC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องผู้อำนวยการกลุ่มบริหารงานวิชาการ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2BACE229" id="_x0000_s1066" style="position:absolute;margin-left:7.35pt;margin-top:13.4pt;width:493.5pt;height:292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" fillcolor="#ffc" strokecolor="#365f91 [2404]" strokeweight="3pt">
                <v:textbox>
                  <w:txbxContent>
                    <w:p w14:paraId="67CAB7D4" w14:textId="77777777" w:rsidR="006C0A8B" w:rsidRPr="002506FD" w:rsidRDefault="006C0A8B" w:rsidP="006C0A8B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บันทึก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</w:p>
                    <w:p w14:paraId="66FB4012" w14:textId="77777777" w:rsidR="006C0A8B" w:rsidRDefault="006C0A8B" w:rsidP="006C0A8B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(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  <w:t xml:space="preserve">         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ตำแหน่ง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  <w:t xml:space="preserve">     หัวหน้ากลุ่มสาระการเรียนรู้.........................</w:t>
                      </w:r>
                    </w:p>
                    <w:p w14:paraId="4FD5CD47" w14:textId="77777777" w:rsidR="006C0A8B" w:rsidRPr="001E5EB6" w:rsidRDefault="006C0A8B" w:rsidP="006C0A8B">
                      <w:pP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02E994B4" w14:textId="77777777" w:rsidR="00DE39F3" w:rsidRDefault="006C0A8B" w:rsidP="00DE39F3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...............                         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 w:rsidR="00DE39F3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(</w:t>
                      </w:r>
                      <w:proofErr w:type="gramStart"/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สาวสุภาพร  นิรันดร์รัตนกิจ</w:t>
                      </w:r>
                      <w:proofErr w:type="gramEnd"/>
                      <w:r w:rsidR="00DE39F3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 xml:space="preserve">)      </w:t>
                      </w:r>
                      <w:r w:rsidR="00DE39F3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(</w:t>
                      </w:r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มณ</w:t>
                      </w:r>
                      <w:proofErr w:type="spellStart"/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ฑิ</w:t>
                      </w:r>
                      <w:proofErr w:type="spellEnd"/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  มาจันทร์</w:t>
                      </w:r>
                      <w:r w:rsidR="00DE39F3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  <w:r w:rsidR="00DE39F3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หัวหน้างาน</w:t>
                      </w:r>
                      <w:r w:rsidR="00DE39F3" w:rsidRPr="00DE39F3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ชุมชนการเรียนรู้ทางวิชาชีพ</w:t>
                      </w:r>
                      <w:r w:rsidR="00DE39F3" w:rsidRPr="00DE39F3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ab/>
                      </w:r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หัวหน้ากลุ่มงานส่งเสริมและสนับสนุนการจัดการเรียนรู้</w:t>
                      </w:r>
                    </w:p>
                    <w:p w14:paraId="694198B8" w14:textId="55FA737D" w:rsidR="006C0A8B" w:rsidRPr="001E5EB6" w:rsidRDefault="006C0A8B" w:rsidP="00DE39F3">
                      <w:pPr>
                        <w:rPr>
                          <w:rFonts w:ascii="TH SarabunPSK" w:hAnsi="TH SarabunPSK" w:cs="TH SarabunPSK"/>
                          <w:szCs w:val="22"/>
                        </w:rPr>
                      </w:pPr>
                    </w:p>
                    <w:p w14:paraId="148CC3EE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</w:p>
                    <w:p w14:paraId="77454950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proofErr w:type="gram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ท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ภรณ์  เนื้อไม้</w:t>
                      </w:r>
                      <w:proofErr w:type="gramEnd"/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14:paraId="381A89AF" w14:textId="77777777" w:rsidR="006C0A8B" w:rsidRPr="00B04DBC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องผู้อำนวยการกลุ่มบริหารงานวิชาการ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</w:p>
                  </w:txbxContent>
                </v:textbox>
              </v:roundrect>
            </w:pict>
          </mc:Fallback>
        </mc:AlternateContent>
      </w:r>
    </w:p>
    <w:p w14:paraId="4CA0FAFA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6C934CB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FFB36C5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3711A67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50EBE8F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1B11EF6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2FD80E3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2463CCF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B97C1D2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7F34910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B46D85C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7E70A53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584083D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53CF030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DD74E15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7DB6401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698552E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D087EE1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9F86E47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AAB9367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342A8C4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F513295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90E4DA2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4C4E89E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11CA1AF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2737777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2BACF3E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3AD7483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05B8A27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2CFB55D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56D774B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3864F2A" w14:textId="77777777" w:rsidR="00B21F6F" w:rsidRPr="006C0A8B" w:rsidRDefault="00B21F6F" w:rsidP="006C0A8B">
      <w:pPr>
        <w:rPr>
          <w:rFonts w:ascii="TH SarabunIT๙" w:hAnsi="TH SarabunIT๙" w:cs="TH SarabunIT๙"/>
          <w:b/>
          <w:bCs/>
          <w:sz w:val="32"/>
          <w:szCs w:val="32"/>
        </w:rPr>
      </w:pPr>
    </w:p>
    <w:sectPr w:rsidR="00B21F6F" w:rsidRPr="006C0A8B" w:rsidSect="00CB0DDD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13A85E7" w14:textId="77777777" w:rsidR="002B58D1" w:rsidRDefault="002B58D1" w:rsidP="00B04DBC">
      <w:pPr>
        <w:spacing w:after="0" w:line="240" w:lineRule="auto"/>
      </w:pPr>
      <w:r>
        <w:separator/>
      </w:r>
    </w:p>
  </w:endnote>
  <w:endnote w:type="continuationSeparator" w:id="0">
    <w:p w14:paraId="62E40AC8" w14:textId="77777777" w:rsidR="002B58D1" w:rsidRDefault="002B58D1" w:rsidP="00B04D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 New">
    <w:altName w:val="TH SarabunPSK"/>
    <w:charset w:val="00"/>
    <w:family w:val="swiss"/>
    <w:pitch w:val="variable"/>
    <w:sig w:usb0="00000000" w:usb1="5000205A" w:usb2="00000000" w:usb3="00000000" w:csb0="00010183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C01FF08" w14:textId="77777777" w:rsidR="002B58D1" w:rsidRDefault="002B58D1" w:rsidP="00B04DBC">
      <w:pPr>
        <w:spacing w:after="0" w:line="240" w:lineRule="auto"/>
      </w:pPr>
      <w:r>
        <w:separator/>
      </w:r>
    </w:p>
  </w:footnote>
  <w:footnote w:type="continuationSeparator" w:id="0">
    <w:p w14:paraId="29876A99" w14:textId="77777777" w:rsidR="002B58D1" w:rsidRDefault="002B58D1" w:rsidP="00B04D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4DD354" w14:textId="77777777" w:rsidR="00D810FC" w:rsidRDefault="00B2238D">
    <w:pPr>
      <w:pStyle w:val="a4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3F30ED2F" wp14:editId="5307F8E4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729605" cy="200660"/>
              <wp:effectExtent l="0" t="3810" r="444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29605" cy="200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92BEEF" w14:textId="77777777" w:rsidR="00D810FC" w:rsidRPr="00F8467D" w:rsidRDefault="00D810FC">
                          <w:pPr>
                            <w:spacing w:after="0" w:line="240" w:lineRule="auto"/>
                            <w:jc w:val="right"/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cs/>
                            </w:rPr>
                          </w:pPr>
                          <w:r w:rsidRPr="00F8467D"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cs/>
                            </w:rPr>
                            <w:t>สมุดบันทึกกิจกรรมชุมชนการเรียนรู้ทางวิชาชีพ(</w:t>
                          </w:r>
                          <w:r w:rsidRPr="00F8467D"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</w:rPr>
                            <w:t>PLC</w:t>
                          </w:r>
                          <w:r w:rsidRPr="00F8467D"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cs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3F30ED2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67" type="#_x0000_t202" style="position:absolute;margin-left:0;margin-top:0;width:451.15pt;height:15.8pt;z-index:251661312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" o:allowincell="f" filled="f" stroked="f">
              <v:textbox style="mso-fit-shape-to-text:t" inset=",0,,0">
                <w:txbxContent>
                  <w:p w14:paraId="5592BEEF" w14:textId="77777777" w:rsidR="00D810FC" w:rsidRPr="00F8467D" w:rsidRDefault="00D810FC">
                    <w:pPr>
                      <w:spacing w:after="0" w:line="240" w:lineRule="auto"/>
                      <w:jc w:val="right"/>
                      <w:rPr>
                        <w:rFonts w:ascii="TH SarabunPSK" w:hAnsi="TH SarabunPSK" w:cs="TH SarabunPSK"/>
                        <w:b/>
                        <w:bCs/>
                        <w:sz w:val="28"/>
                        <w:cs/>
                      </w:rPr>
                    </w:pPr>
                    <w:r w:rsidRPr="00F8467D">
                      <w:rPr>
                        <w:rFonts w:ascii="TH SarabunPSK" w:hAnsi="TH SarabunPSK" w:cs="TH SarabunPSK"/>
                        <w:b/>
                        <w:bCs/>
                        <w:sz w:val="28"/>
                        <w:cs/>
                      </w:rPr>
                      <w:t>สมุดบันทึกกิจกรรมชุมชนการเรียนรู้ทางวิชาชีพ(</w:t>
                    </w:r>
                    <w:r w:rsidRPr="00F8467D">
                      <w:rPr>
                        <w:rFonts w:ascii="TH SarabunPSK" w:hAnsi="TH SarabunPSK" w:cs="TH SarabunPSK"/>
                        <w:b/>
                        <w:bCs/>
                        <w:sz w:val="28"/>
                      </w:rPr>
                      <w:t>PLC</w:t>
                    </w:r>
                    <w:r w:rsidRPr="00F8467D">
                      <w:rPr>
                        <w:rFonts w:ascii="TH SarabunPSK" w:hAnsi="TH SarabunPSK" w:cs="TH SarabunPSK"/>
                        <w:b/>
                        <w:bCs/>
                        <w:sz w:val="28"/>
                        <w:cs/>
                      </w:rPr>
                      <w:t>)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3E43457" wp14:editId="14B8F4EE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860" cy="17208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17208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22E036" w14:textId="77777777" w:rsidR="00D810FC" w:rsidRPr="00B04DBC" w:rsidRDefault="00D810FC">
                          <w:pPr>
                            <w:spacing w:after="0" w:line="240" w:lineRule="auto"/>
                            <w:rPr>
                              <w:rFonts w:ascii="TH SarabunPSK" w:hAnsi="TH SarabunPSK" w:cs="TH SarabunPSK"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B04DBC">
                            <w:rPr>
                              <w:rFonts w:ascii="TH SarabunPSK" w:hAnsi="TH SarabunPSK" w:cs="TH SarabunPSK"/>
                              <w:sz w:val="24"/>
                              <w:szCs w:val="24"/>
                            </w:rPr>
                            <w:fldChar w:fldCharType="begin"/>
                          </w:r>
                          <w:r w:rsidRPr="00B04DBC">
                            <w:rPr>
                              <w:rFonts w:ascii="TH SarabunPSK" w:hAnsi="TH SarabunPSK" w:cs="TH SarabunPSK"/>
                              <w:sz w:val="24"/>
                              <w:szCs w:val="24"/>
                            </w:rPr>
                            <w:instrText xml:space="preserve"> PAGE   \* MERGEFORMAT </w:instrText>
                          </w:r>
                          <w:r w:rsidRPr="00B04DBC">
                            <w:rPr>
                              <w:rFonts w:ascii="TH SarabunPSK" w:hAnsi="TH SarabunPSK" w:cs="TH SarabunPSK"/>
                              <w:sz w:val="24"/>
                              <w:szCs w:val="24"/>
                            </w:rPr>
                            <w:fldChar w:fldCharType="separate"/>
                          </w:r>
                          <w:r w:rsidR="002B58D1" w:rsidRPr="002B58D1">
                            <w:rPr>
                              <w:rFonts w:ascii="TH SarabunPSK" w:hAnsi="TH SarabunPSK" w:cs="TH SarabunPSK"/>
                              <w:noProof/>
                              <w:color w:val="FFFFFF" w:themeColor="background1"/>
                              <w:sz w:val="24"/>
                              <w:szCs w:val="24"/>
                              <w:lang w:val="th-TH"/>
                            </w:rPr>
                            <w:t>1</w:t>
                          </w:r>
                          <w:r w:rsidRPr="00B04DBC">
                            <w:rPr>
                              <w:rFonts w:ascii="TH SarabunPSK" w:hAnsi="TH SarabunPSK" w:cs="TH SarabunPSK"/>
                              <w:sz w:val="24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68" type="#_x0000_t202" style="position:absolute;margin-left:20.6pt;margin-top:0;width:71.8pt;height:13.55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" o:allowincell="f" fillcolor="#4f81bd [3204]" stroked="f">
              <v:textbox style="mso-fit-shape-to-text:t" inset=",0,,0">
                <w:txbxContent>
                  <w:p w14:paraId="7D22E036" w14:textId="77777777" w:rsidR="00D810FC" w:rsidRPr="00B04DBC" w:rsidRDefault="00D810FC">
                    <w:pPr>
                      <w:spacing w:after="0" w:line="240" w:lineRule="auto"/>
                      <w:rPr>
                        <w:rFonts w:ascii="TH SarabunPSK" w:hAnsi="TH SarabunPSK" w:cs="TH SarabunPSK"/>
                        <w:color w:val="FFFFFF" w:themeColor="background1"/>
                        <w:sz w:val="24"/>
                        <w:szCs w:val="24"/>
                      </w:rPr>
                    </w:pPr>
                    <w:r w:rsidRPr="00B04DBC">
                      <w:rPr>
                        <w:rFonts w:ascii="TH SarabunPSK" w:hAnsi="TH SarabunPSK" w:cs="TH SarabunPSK"/>
                        <w:sz w:val="24"/>
                        <w:szCs w:val="24"/>
                      </w:rPr>
                      <w:fldChar w:fldCharType="begin"/>
                    </w:r>
                    <w:r w:rsidRPr="00B04DBC">
                      <w:rPr>
                        <w:rFonts w:ascii="TH SarabunPSK" w:hAnsi="TH SarabunPSK" w:cs="TH SarabunPSK"/>
                        <w:sz w:val="24"/>
                        <w:szCs w:val="24"/>
                      </w:rPr>
                      <w:instrText xml:space="preserve"> PAGE   \* MERGEFORMAT </w:instrText>
                    </w:r>
                    <w:r w:rsidRPr="00B04DBC">
                      <w:rPr>
                        <w:rFonts w:ascii="TH SarabunPSK" w:hAnsi="TH SarabunPSK" w:cs="TH SarabunPSK"/>
                        <w:sz w:val="24"/>
                        <w:szCs w:val="24"/>
                      </w:rPr>
                      <w:fldChar w:fldCharType="separate"/>
                    </w:r>
                    <w:r w:rsidR="002B58D1" w:rsidRPr="002B58D1">
                      <w:rPr>
                        <w:rFonts w:ascii="TH SarabunPSK" w:hAnsi="TH SarabunPSK" w:cs="TH SarabunPSK"/>
                        <w:noProof/>
                        <w:color w:val="FFFFFF" w:themeColor="background1"/>
                        <w:sz w:val="24"/>
                        <w:szCs w:val="24"/>
                        <w:lang w:val="th-TH"/>
                      </w:rPr>
                      <w:t>1</w:t>
                    </w:r>
                    <w:r w:rsidRPr="00B04DBC">
                      <w:rPr>
                        <w:rFonts w:ascii="TH SarabunPSK" w:hAnsi="TH SarabunPSK" w:cs="TH SarabunPSK"/>
                        <w:sz w:val="24"/>
                        <w:szCs w:val="24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5"/>
  <w:defaultTabStop w:val="720"/>
  <w:characterSpacingControl w:val="doNotCompress"/>
  <w:savePreviewPicture/>
  <w:hdrShapeDefaults>
    <o:shapedefaults v:ext="edit" spidmax="2049">
      <o:colormru v:ext="edit" colors="#ffc,#ff6"/>
    </o:shapedefaults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sTQyNjI3tDA2tTRW0lEKTi0uzszPAykwrAUAjS8P/ywAAAA="/>
  </w:docVars>
  <w:rsids>
    <w:rsidRoot w:val="00180C25"/>
    <w:rsid w:val="000A4316"/>
    <w:rsid w:val="001061DE"/>
    <w:rsid w:val="00160FA9"/>
    <w:rsid w:val="00180C25"/>
    <w:rsid w:val="00211437"/>
    <w:rsid w:val="00212301"/>
    <w:rsid w:val="002506FD"/>
    <w:rsid w:val="002B0E94"/>
    <w:rsid w:val="002B58D1"/>
    <w:rsid w:val="00307BC8"/>
    <w:rsid w:val="00312BC7"/>
    <w:rsid w:val="00362D8C"/>
    <w:rsid w:val="00382C23"/>
    <w:rsid w:val="003A378B"/>
    <w:rsid w:val="003B2673"/>
    <w:rsid w:val="003B4F9A"/>
    <w:rsid w:val="003C30BA"/>
    <w:rsid w:val="004112E3"/>
    <w:rsid w:val="004D133F"/>
    <w:rsid w:val="00531718"/>
    <w:rsid w:val="005808F4"/>
    <w:rsid w:val="00587B42"/>
    <w:rsid w:val="005A5E70"/>
    <w:rsid w:val="005B08B5"/>
    <w:rsid w:val="005E08A4"/>
    <w:rsid w:val="005F26B9"/>
    <w:rsid w:val="00615A1D"/>
    <w:rsid w:val="00621AD8"/>
    <w:rsid w:val="006474C2"/>
    <w:rsid w:val="006606C3"/>
    <w:rsid w:val="00664649"/>
    <w:rsid w:val="00682DF6"/>
    <w:rsid w:val="00683FE6"/>
    <w:rsid w:val="006C0A8B"/>
    <w:rsid w:val="006E3718"/>
    <w:rsid w:val="006F615D"/>
    <w:rsid w:val="0079310C"/>
    <w:rsid w:val="007B629D"/>
    <w:rsid w:val="007E5399"/>
    <w:rsid w:val="007F090E"/>
    <w:rsid w:val="00827708"/>
    <w:rsid w:val="008338F1"/>
    <w:rsid w:val="00892559"/>
    <w:rsid w:val="008A5291"/>
    <w:rsid w:val="0097774D"/>
    <w:rsid w:val="009D54EE"/>
    <w:rsid w:val="009F500F"/>
    <w:rsid w:val="00A2603B"/>
    <w:rsid w:val="00A73B9F"/>
    <w:rsid w:val="00A74BF1"/>
    <w:rsid w:val="00AA77B3"/>
    <w:rsid w:val="00AC09EA"/>
    <w:rsid w:val="00AC5F0B"/>
    <w:rsid w:val="00AD4D15"/>
    <w:rsid w:val="00B02157"/>
    <w:rsid w:val="00B041FC"/>
    <w:rsid w:val="00B04DBC"/>
    <w:rsid w:val="00B20BEA"/>
    <w:rsid w:val="00B21F6F"/>
    <w:rsid w:val="00B2238D"/>
    <w:rsid w:val="00B378E6"/>
    <w:rsid w:val="00B66A09"/>
    <w:rsid w:val="00BB2ECB"/>
    <w:rsid w:val="00BC225F"/>
    <w:rsid w:val="00CB0DDD"/>
    <w:rsid w:val="00CE2094"/>
    <w:rsid w:val="00D810FC"/>
    <w:rsid w:val="00D87AC5"/>
    <w:rsid w:val="00DC0767"/>
    <w:rsid w:val="00DD1B9B"/>
    <w:rsid w:val="00DE39F3"/>
    <w:rsid w:val="00DF125A"/>
    <w:rsid w:val="00E32D46"/>
    <w:rsid w:val="00E438D1"/>
    <w:rsid w:val="00E56BF8"/>
    <w:rsid w:val="00E83E31"/>
    <w:rsid w:val="00E920D7"/>
    <w:rsid w:val="00E923A5"/>
    <w:rsid w:val="00F14D49"/>
    <w:rsid w:val="00F36894"/>
    <w:rsid w:val="00F6647B"/>
    <w:rsid w:val="00F8467D"/>
    <w:rsid w:val="00F9398C"/>
    <w:rsid w:val="00F94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ffc,#ff6"/>
    </o:shapedefaults>
    <o:shapelayout v:ext="edit">
      <o:idmap v:ext="edit" data="1"/>
    </o:shapelayout>
  </w:shapeDefaults>
  <w:decimalSymbol w:val="."/>
  <w:listSeparator w:val=","/>
  <w14:docId w14:val="36CA68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6F615D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">
    <w:name w:val="HTML Preformatted"/>
    <w:basedOn w:val="a"/>
    <w:link w:val="HTML0"/>
    <w:uiPriority w:val="99"/>
    <w:unhideWhenUsed/>
    <w:rsid w:val="00AA77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Angsana New" w:eastAsia="Times New Roman" w:hAnsi="Angsana New" w:cs="Angsana New"/>
      <w:sz w:val="28"/>
    </w:rPr>
  </w:style>
  <w:style w:type="character" w:customStyle="1" w:styleId="HTML0">
    <w:name w:val="HTML ที่ได้รับการจัดรูปแบบแล้ว อักขระ"/>
    <w:basedOn w:val="a0"/>
    <w:link w:val="HTML"/>
    <w:uiPriority w:val="99"/>
    <w:rsid w:val="00AA77B3"/>
    <w:rPr>
      <w:rFonts w:ascii="Angsana New" w:eastAsia="Times New Roman" w:hAnsi="Angsana New" w:cs="Angsana New"/>
      <w:sz w:val="28"/>
    </w:rPr>
  </w:style>
  <w:style w:type="paragraph" w:styleId="a4">
    <w:name w:val="header"/>
    <w:basedOn w:val="a"/>
    <w:link w:val="a5"/>
    <w:uiPriority w:val="99"/>
    <w:unhideWhenUsed/>
    <w:rsid w:val="00B04D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5">
    <w:name w:val="หัวกระดาษ อักขระ"/>
    <w:basedOn w:val="a0"/>
    <w:link w:val="a4"/>
    <w:uiPriority w:val="99"/>
    <w:rsid w:val="00B04DBC"/>
  </w:style>
  <w:style w:type="paragraph" w:styleId="a6">
    <w:name w:val="footer"/>
    <w:basedOn w:val="a"/>
    <w:link w:val="a7"/>
    <w:uiPriority w:val="99"/>
    <w:unhideWhenUsed/>
    <w:rsid w:val="00B04D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ท้ายกระดาษ อักขระ"/>
    <w:basedOn w:val="a0"/>
    <w:link w:val="a6"/>
    <w:uiPriority w:val="99"/>
    <w:rsid w:val="00B04DB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6F615D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">
    <w:name w:val="HTML Preformatted"/>
    <w:basedOn w:val="a"/>
    <w:link w:val="HTML0"/>
    <w:uiPriority w:val="99"/>
    <w:unhideWhenUsed/>
    <w:rsid w:val="00AA77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Angsana New" w:eastAsia="Times New Roman" w:hAnsi="Angsana New" w:cs="Angsana New"/>
      <w:sz w:val="28"/>
    </w:rPr>
  </w:style>
  <w:style w:type="character" w:customStyle="1" w:styleId="HTML0">
    <w:name w:val="HTML ที่ได้รับการจัดรูปแบบแล้ว อักขระ"/>
    <w:basedOn w:val="a0"/>
    <w:link w:val="HTML"/>
    <w:uiPriority w:val="99"/>
    <w:rsid w:val="00AA77B3"/>
    <w:rPr>
      <w:rFonts w:ascii="Angsana New" w:eastAsia="Times New Roman" w:hAnsi="Angsana New" w:cs="Angsana New"/>
      <w:sz w:val="28"/>
    </w:rPr>
  </w:style>
  <w:style w:type="paragraph" w:styleId="a4">
    <w:name w:val="header"/>
    <w:basedOn w:val="a"/>
    <w:link w:val="a5"/>
    <w:uiPriority w:val="99"/>
    <w:unhideWhenUsed/>
    <w:rsid w:val="00B04D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5">
    <w:name w:val="หัวกระดาษ อักขระ"/>
    <w:basedOn w:val="a0"/>
    <w:link w:val="a4"/>
    <w:uiPriority w:val="99"/>
    <w:rsid w:val="00B04DBC"/>
  </w:style>
  <w:style w:type="paragraph" w:styleId="a6">
    <w:name w:val="footer"/>
    <w:basedOn w:val="a"/>
    <w:link w:val="a7"/>
    <w:uiPriority w:val="99"/>
    <w:unhideWhenUsed/>
    <w:rsid w:val="00B04D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ท้ายกระดาษ อักขระ"/>
    <w:basedOn w:val="a0"/>
    <w:link w:val="a6"/>
    <w:uiPriority w:val="99"/>
    <w:rsid w:val="00B04D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50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19</Words>
  <Characters>9234</Characters>
  <Application>Microsoft Office Word</Application>
  <DocSecurity>0</DocSecurity>
  <Lines>76</Lines>
  <Paragraphs>21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>Tipontak</Company>
  <LinksUpToDate>false</LinksUpToDate>
  <CharactersWithSpaces>108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dministrator</cp:lastModifiedBy>
  <cp:revision>4</cp:revision>
  <cp:lastPrinted>2019-04-07T16:39:00Z</cp:lastPrinted>
  <dcterms:created xsi:type="dcterms:W3CDTF">2021-06-21T11:14:00Z</dcterms:created>
  <dcterms:modified xsi:type="dcterms:W3CDTF">2021-09-03T01:16:00Z</dcterms:modified>
</cp:coreProperties>
</file>